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76158E6B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7F16C7">
        <w:rPr>
          <w:rFonts w:ascii="Arial" w:eastAsia="Arial" w:hAnsi="Arial" w:cs="Arial"/>
          <w:b/>
          <w:sz w:val="28"/>
          <w:szCs w:val="28"/>
        </w:rPr>
        <w:t>4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15F8D2EC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CF24BF">
        <w:rPr>
          <w:rFonts w:ascii="Arial" w:eastAsia="Arial" w:hAnsi="Arial" w:cs="Arial"/>
          <w:sz w:val="24"/>
          <w:szCs w:val="24"/>
        </w:rPr>
        <w:t>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7F16C7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2DFF31E" w:rsidR="0057779B" w:rsidRPr="00CF24BF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F24BF">
        <w:rPr>
          <w:rFonts w:ascii="Arial" w:eastAsia="Arial" w:hAnsi="Arial" w:cs="Arial"/>
          <w:sz w:val="24"/>
          <w:szCs w:val="24"/>
        </w:rPr>
        <w:t>As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F96539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DD4249" w:rsidRPr="00F96539">
        <w:rPr>
          <w:rFonts w:ascii="Arial" w:eastAsia="Arial" w:hAnsi="Arial" w:cs="Arial"/>
          <w:b/>
          <w:color w:val="0070C0"/>
          <w:sz w:val="24"/>
          <w:szCs w:val="24"/>
        </w:rPr>
        <w:t>6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F96539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F96539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F96539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CF24BF">
        <w:rPr>
          <w:rFonts w:ascii="Arial" w:eastAsia="Arial" w:hAnsi="Arial" w:cs="Arial"/>
          <w:sz w:val="24"/>
          <w:szCs w:val="24"/>
        </w:rPr>
        <w:t>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th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Department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ealth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(DOH)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as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recorded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total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F96539">
        <w:rPr>
          <w:rFonts w:ascii="Arial" w:eastAsia="Arial" w:hAnsi="Arial" w:cs="Arial"/>
          <w:b/>
          <w:color w:val="0070C0"/>
          <w:sz w:val="24"/>
          <w:szCs w:val="24"/>
        </w:rPr>
        <w:t>391,809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F96539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F96539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96539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CF24BF">
        <w:rPr>
          <w:rFonts w:ascii="Arial" w:eastAsia="Arial" w:hAnsi="Arial" w:cs="Arial"/>
          <w:sz w:val="24"/>
          <w:szCs w:val="24"/>
        </w:rPr>
        <w:t>;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of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which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F96539">
        <w:rPr>
          <w:rFonts w:ascii="Arial" w:eastAsia="Arial" w:hAnsi="Arial" w:cs="Arial"/>
          <w:b/>
          <w:color w:val="0070C0"/>
          <w:sz w:val="24"/>
          <w:szCs w:val="24"/>
        </w:rPr>
        <w:t>34,374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r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F96539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CF24BF">
        <w:rPr>
          <w:rFonts w:ascii="Arial" w:eastAsia="Arial" w:hAnsi="Arial" w:cs="Arial"/>
          <w:sz w:val="24"/>
          <w:szCs w:val="24"/>
        </w:rPr>
        <w:t>,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F96539">
        <w:rPr>
          <w:rFonts w:ascii="Arial" w:eastAsia="Arial" w:hAnsi="Arial" w:cs="Arial"/>
          <w:b/>
          <w:color w:val="0070C0"/>
          <w:sz w:val="24"/>
          <w:szCs w:val="24"/>
        </w:rPr>
        <w:t>349,974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have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Pr="00F96539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0E2147" w:rsidRPr="00F96539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CF24BF">
        <w:rPr>
          <w:rFonts w:ascii="Arial" w:eastAsia="Arial" w:hAnsi="Arial" w:cs="Arial"/>
          <w:sz w:val="24"/>
          <w:szCs w:val="24"/>
        </w:rPr>
        <w:t>and</w:t>
      </w:r>
      <w:r w:rsidR="000E2147" w:rsidRPr="00CF24B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F96539">
        <w:rPr>
          <w:rFonts w:ascii="Arial" w:eastAsia="Arial" w:hAnsi="Arial" w:cs="Arial"/>
          <w:b/>
          <w:color w:val="0070C0"/>
          <w:sz w:val="24"/>
          <w:szCs w:val="24"/>
        </w:rPr>
        <w:t>7,461</w:t>
      </w:r>
      <w:r w:rsidR="000E2147" w:rsidRPr="00F9653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F96539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F96539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CF24BF">
        <w:rPr>
          <w:rFonts w:ascii="Arial" w:eastAsia="Arial" w:hAnsi="Arial" w:cs="Arial"/>
          <w:b/>
          <w:sz w:val="24"/>
          <w:szCs w:val="24"/>
        </w:rPr>
        <w:t>.</w:t>
      </w:r>
    </w:p>
    <w:p w14:paraId="52C629E8" w14:textId="4E72959E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7F16C7">
        <w:rPr>
          <w:rFonts w:ascii="Arial" w:eastAsia="Arial" w:hAnsi="Arial" w:cs="Arial"/>
          <w:i/>
          <w:color w:val="0070C0"/>
          <w:sz w:val="16"/>
          <w:szCs w:val="16"/>
        </w:rPr>
        <w:t>7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38A0593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D27A5" w:rsidRPr="00FD27A5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67,686,087.07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D27A5" w:rsidRPr="00FD27A5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56,901,898.98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8"/>
        <w:gridCol w:w="2719"/>
        <w:gridCol w:w="1676"/>
        <w:gridCol w:w="1682"/>
        <w:gridCol w:w="1682"/>
        <w:gridCol w:w="1676"/>
      </w:tblGrid>
      <w:tr w:rsidR="00FD27A5" w:rsidRPr="00FD27A5" w14:paraId="1A353F5B" w14:textId="77777777" w:rsidTr="00FD27A5">
        <w:trPr>
          <w:trHeight w:val="245"/>
          <w:tblHeader/>
          <w:jc w:val="center"/>
        </w:trPr>
        <w:tc>
          <w:tcPr>
            <w:tcW w:w="155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CB379E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REGION / PROVINCE / MUNICIPALITY </w:t>
            </w:r>
          </w:p>
        </w:tc>
        <w:tc>
          <w:tcPr>
            <w:tcW w:w="3446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721793F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COST OF ASSISTANCE </w:t>
            </w:r>
          </w:p>
        </w:tc>
      </w:tr>
      <w:tr w:rsidR="00FD27A5" w:rsidRPr="00FD27A5" w14:paraId="6B07A0A3" w14:textId="77777777" w:rsidTr="00FD27A5">
        <w:trPr>
          <w:trHeight w:val="245"/>
          <w:tblHeader/>
          <w:jc w:val="center"/>
        </w:trPr>
        <w:tc>
          <w:tcPr>
            <w:tcW w:w="155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34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15D676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DSWD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0D13939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NGOs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58CF6B5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OTHERS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BE13DAB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GRAND TOTAL </w:t>
            </w:r>
          </w:p>
        </w:tc>
      </w:tr>
      <w:tr w:rsidR="00FD27A5" w:rsidRPr="00FD27A5" w14:paraId="24E564D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AA6D0D" w14:textId="77777777" w:rsidR="00FD27A5" w:rsidRPr="00FD27A5" w:rsidRDefault="00FD27A5" w:rsidP="00FD27A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GRAND TO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264B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1,156,901,898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2AC3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478,940,778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ADA8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1,843,409.56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38B0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1,667,686,087.07 </w:t>
            </w:r>
          </w:p>
        </w:tc>
      </w:tr>
      <w:tr w:rsidR="00FD27A5" w:rsidRPr="00FD27A5" w14:paraId="558084B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5AC7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C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B2BD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200,025,194.0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1EE0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365,41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A9C2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9176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565,435,194.05 </w:t>
            </w:r>
          </w:p>
        </w:tc>
      </w:tr>
      <w:tr w:rsidR="00FD27A5" w:rsidRPr="00FD27A5" w14:paraId="7A5ABC3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FF0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tro Mani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ACC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44,057,466.8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172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7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E3F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44,057,466.89 </w:t>
            </w:r>
          </w:p>
        </w:tc>
      </w:tr>
      <w:tr w:rsidR="00FD27A5" w:rsidRPr="00FD27A5" w14:paraId="1EDA188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3C1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ooc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0BE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4,736,729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D3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42,1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A41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7B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56,836,729.36 </w:t>
            </w:r>
          </w:p>
        </w:tc>
      </w:tr>
      <w:tr w:rsidR="00FD27A5" w:rsidRPr="00FD27A5" w14:paraId="3BBFF19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B8F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s Pin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920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3,007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763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4,62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F5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62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7,632,450.00 </w:t>
            </w:r>
          </w:p>
        </w:tc>
      </w:tr>
      <w:tr w:rsidR="00FD27A5" w:rsidRPr="00FD27A5" w14:paraId="619708B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332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kati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B8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7,851,27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774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6,2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11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046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4,101,278.00 </w:t>
            </w:r>
          </w:p>
        </w:tc>
      </w:tr>
      <w:tr w:rsidR="00FD27A5" w:rsidRPr="00FD27A5" w14:paraId="7CEA268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531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bo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F05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7,671,879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4AE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36,507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787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21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44,179,379.10 </w:t>
            </w:r>
          </w:p>
        </w:tc>
      </w:tr>
      <w:tr w:rsidR="00FD27A5" w:rsidRPr="00FD27A5" w14:paraId="5AE02B8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5A7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daluyon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8B5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6,62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46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28,39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299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5B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35,017,500.00 </w:t>
            </w:r>
          </w:p>
        </w:tc>
      </w:tr>
      <w:tr w:rsidR="00FD27A5" w:rsidRPr="00FD27A5" w14:paraId="6E82856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329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il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CB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9,486,53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EA1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37,44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0DD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112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56,929,038.00 </w:t>
            </w:r>
          </w:p>
        </w:tc>
      </w:tr>
      <w:tr w:rsidR="00FD27A5" w:rsidRPr="00FD27A5" w14:paraId="06CD361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5EB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kin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161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9,842,6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C48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74A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042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842,660.00 </w:t>
            </w:r>
          </w:p>
        </w:tc>
      </w:tr>
      <w:tr w:rsidR="00FD27A5" w:rsidRPr="00FD27A5" w14:paraId="067FEAE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0B3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untinlup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50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4,739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26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39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4F6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739,000.00 </w:t>
            </w:r>
          </w:p>
        </w:tc>
      </w:tr>
      <w:tr w:rsidR="00FD27A5" w:rsidRPr="00FD27A5" w14:paraId="146BC6F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255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vot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6B0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4,659,3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C44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1,91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EC6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3F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6,574,300.00 </w:t>
            </w:r>
          </w:p>
        </w:tc>
      </w:tr>
      <w:tr w:rsidR="00FD27A5" w:rsidRPr="00FD27A5" w14:paraId="095CD69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D84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ranaque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F73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1,413,8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8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898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57D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1,413,870.00 </w:t>
            </w:r>
          </w:p>
        </w:tc>
      </w:tr>
      <w:tr w:rsidR="00FD27A5" w:rsidRPr="00FD27A5" w14:paraId="03726BD8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059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say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57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4,762,83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80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20,72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00B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B8B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25,485,334.00 </w:t>
            </w:r>
          </w:p>
        </w:tc>
      </w:tr>
      <w:tr w:rsidR="00FD27A5" w:rsidRPr="00FD27A5" w14:paraId="550D22D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FF1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si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0A3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6,782,5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C5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012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452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782,540.00 </w:t>
            </w:r>
          </w:p>
        </w:tc>
      </w:tr>
      <w:tr w:rsidR="00FD27A5" w:rsidRPr="00FD27A5" w14:paraId="2682978C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DF1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Pateros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67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4,910,763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728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6,5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8EC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7A2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1,410,763.60 </w:t>
            </w:r>
          </w:p>
        </w:tc>
      </w:tr>
      <w:tr w:rsidR="00FD27A5" w:rsidRPr="00FD27A5" w14:paraId="0A67940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C9E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ui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674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16,195,385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B96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25,48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E4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9E4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41,680,385.80 </w:t>
            </w:r>
          </w:p>
        </w:tc>
      </w:tr>
      <w:tr w:rsidR="00FD27A5" w:rsidRPr="00FD27A5" w14:paraId="38B92578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775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Quezo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885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22,684,039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A63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58,8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534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832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81,534,039.30 </w:t>
            </w:r>
          </w:p>
        </w:tc>
      </w:tr>
      <w:tr w:rsidR="00FD27A5" w:rsidRPr="00FD27A5" w14:paraId="149C375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F2D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u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1EC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2,603,6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28A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7,5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E1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05E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0,103,660.00 </w:t>
            </w:r>
          </w:p>
        </w:tc>
      </w:tr>
      <w:tr w:rsidR="00FD27A5" w:rsidRPr="00FD27A5" w14:paraId="66BF8F8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4A6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alenzuel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753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7,994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30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69,1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871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3DA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77,114,800.00 </w:t>
            </w:r>
          </w:p>
        </w:tc>
      </w:tr>
      <w:tr w:rsidR="00FD27A5" w:rsidRPr="00FD27A5" w14:paraId="41B82B2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F1A7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C020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9,157,415.7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AE4F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724,418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2C4F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931,692.56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E225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63,813,526.36 </w:t>
            </w:r>
          </w:p>
        </w:tc>
      </w:tr>
      <w:tr w:rsidR="00FD27A5" w:rsidRPr="00FD27A5" w14:paraId="51664E2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D27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Ilocos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B999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418,905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43A0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496,67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A64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7332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915,583.38 </w:t>
            </w:r>
          </w:p>
        </w:tc>
      </w:tr>
      <w:tr w:rsidR="00FD27A5" w:rsidRPr="00FD27A5" w14:paraId="083EA00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19B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328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dam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EF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3,092.4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632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75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9EB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3,092.45 </w:t>
            </w:r>
          </w:p>
        </w:tc>
      </w:tr>
      <w:tr w:rsidR="00FD27A5" w:rsidRPr="00FD27A5" w14:paraId="6E904A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CF3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6CA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ar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037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EE2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8F0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E9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7BBA215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461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E9D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d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1A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295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FB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F0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BC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295.58 </w:t>
            </w:r>
          </w:p>
        </w:tc>
      </w:tr>
      <w:tr w:rsidR="00FD27A5" w:rsidRPr="00FD27A5" w14:paraId="7CC4F0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F22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23B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gu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40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6,299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18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5C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2A8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6,299.20 </w:t>
            </w:r>
          </w:p>
        </w:tc>
      </w:tr>
      <w:tr w:rsidR="00FD27A5" w:rsidRPr="00FD27A5" w14:paraId="17DE69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E75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9DB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na (Espiritu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ED5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8DB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5A5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07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4830ED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AAC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948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BAT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5A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BF7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5EF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76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07496A5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F9D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B83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26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C71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25,23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7A8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C5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68,551.20 </w:t>
            </w:r>
          </w:p>
        </w:tc>
      </w:tr>
      <w:tr w:rsidR="00FD27A5" w:rsidRPr="00FD27A5" w14:paraId="0F41EA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06A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489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as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08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3,092.4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87E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53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03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092.45 </w:t>
            </w:r>
          </w:p>
        </w:tc>
      </w:tr>
      <w:tr w:rsidR="00FD27A5" w:rsidRPr="00FD27A5" w14:paraId="52FDAEF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87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75B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rrim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72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100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284A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78B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3E4FCC7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F158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A7C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gr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DA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1,247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E57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92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30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1,247.70 </w:t>
            </w:r>
          </w:p>
        </w:tc>
      </w:tr>
      <w:tr w:rsidR="00FD27A5" w:rsidRPr="00FD27A5" w14:paraId="6878C86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3EF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D04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lne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22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304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25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E2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B7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304.70 </w:t>
            </w:r>
          </w:p>
        </w:tc>
      </w:tr>
      <w:tr w:rsidR="00FD27A5" w:rsidRPr="00FD27A5" w14:paraId="074FE39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C06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F97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OA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5E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96,280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A6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1D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1C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96,280.50 </w:t>
            </w:r>
          </w:p>
        </w:tc>
      </w:tr>
      <w:tr w:rsidR="00FD27A5" w:rsidRPr="00FD27A5" w14:paraId="6689E91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A0B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9D7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c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A86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6,945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476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22,4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EDD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B1FA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29,385.70 </w:t>
            </w:r>
          </w:p>
        </w:tc>
      </w:tr>
      <w:tr w:rsidR="00FD27A5" w:rsidRPr="00FD27A5" w14:paraId="437755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EE8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4C5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ueva 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F1E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6,33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66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71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A7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1,333.20 </w:t>
            </w:r>
          </w:p>
        </w:tc>
      </w:tr>
      <w:tr w:rsidR="00FD27A5" w:rsidRPr="00FD27A5" w14:paraId="7D6EBC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69E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9D8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gudpu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10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1,187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B7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80C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29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1,187.20 </w:t>
            </w:r>
          </w:p>
        </w:tc>
      </w:tr>
      <w:tr w:rsidR="00FD27A5" w:rsidRPr="00FD27A5" w14:paraId="58FE2B8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1DF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BCB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o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BE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B2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67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06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3818661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864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87F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suqu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403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3D8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E3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65C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69D882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1DB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522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dd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40B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6C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CD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CB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41E68BA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153A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248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nil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41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BB8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97C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15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41FDAA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8F23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112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Nicol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669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16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D2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93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313.20 </w:t>
            </w:r>
          </w:p>
        </w:tc>
      </w:tr>
      <w:tr w:rsidR="00FD27A5" w:rsidRPr="00FD27A5" w14:paraId="0435477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DB8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C1D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rr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12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453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59F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89A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45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453.20 </w:t>
            </w:r>
          </w:p>
        </w:tc>
      </w:tr>
      <w:tr w:rsidR="00FD27A5" w:rsidRPr="00FD27A5" w14:paraId="3D515C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37E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2AE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ls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2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578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089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8296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15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578.20 </w:t>
            </w:r>
          </w:p>
        </w:tc>
      </w:tr>
      <w:tr w:rsidR="00FD27A5" w:rsidRPr="00FD27A5" w14:paraId="3ACB68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51F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14E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nt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76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405,009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1FA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B5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96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009.70 </w:t>
            </w:r>
          </w:p>
        </w:tc>
      </w:tr>
      <w:tr w:rsidR="00FD27A5" w:rsidRPr="00FD27A5" w14:paraId="296CB26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D8D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Ilocos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B4B5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510,561.3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2ED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57C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CC41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510,561.33 </w:t>
            </w:r>
          </w:p>
        </w:tc>
      </w:tr>
      <w:tr w:rsidR="00FD27A5" w:rsidRPr="00FD27A5" w14:paraId="5E92D0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5DF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3A5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le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839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1,574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6A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881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CE4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1,574.25 </w:t>
            </w:r>
          </w:p>
        </w:tc>
      </w:tr>
      <w:tr w:rsidR="00FD27A5" w:rsidRPr="00FD27A5" w14:paraId="4BEA15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B43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E7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ayoy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2B7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860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03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8E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A8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860.50 </w:t>
            </w:r>
          </w:p>
        </w:tc>
      </w:tr>
      <w:tr w:rsidR="00FD27A5" w:rsidRPr="00FD27A5" w14:paraId="788ED8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893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F0C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t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159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66B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5DD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31E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103EC29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92E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4D2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Burgos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1C2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28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180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65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EAA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285.00 </w:t>
            </w:r>
          </w:p>
        </w:tc>
      </w:tr>
      <w:tr w:rsidR="00FD27A5" w:rsidRPr="00FD27A5" w14:paraId="4FD9581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C04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5A7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u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65D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3,620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02D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C34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3A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3,620.82 </w:t>
            </w:r>
          </w:p>
        </w:tc>
      </w:tr>
      <w:tr w:rsidR="00FD27A5" w:rsidRPr="00FD27A5" w14:paraId="2AD89E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604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A17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ND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4A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131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6BA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5B9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B45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131.42 </w:t>
            </w:r>
          </w:p>
        </w:tc>
      </w:tr>
      <w:tr w:rsidR="00FD27A5" w:rsidRPr="00FD27A5" w14:paraId="5D63FB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736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87D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o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74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131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4E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EB1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70D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131.42 </w:t>
            </w:r>
          </w:p>
        </w:tc>
      </w:tr>
      <w:tr w:rsidR="00FD27A5" w:rsidRPr="00FD27A5" w14:paraId="21A4F74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798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680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ervant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8E4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950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52D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CA6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B30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950.25 </w:t>
            </w:r>
          </w:p>
        </w:tc>
      </w:tr>
      <w:tr w:rsidR="00FD27A5" w:rsidRPr="00FD27A5" w14:paraId="321198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85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ECB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limuy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397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9,893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B06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EC9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F1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9,893.25 </w:t>
            </w:r>
          </w:p>
        </w:tc>
      </w:tr>
      <w:tr w:rsidR="00FD27A5" w:rsidRPr="00FD27A5" w14:paraId="4769A91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B2D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986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regorio del Pilar (Concepcio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A2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2,015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C4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F7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235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2,015.75 </w:t>
            </w:r>
          </w:p>
        </w:tc>
      </w:tr>
      <w:tr w:rsidR="00FD27A5" w:rsidRPr="00FD27A5" w14:paraId="6BADE82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7D1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CFF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dlid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868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007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0B3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3CD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032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007.25 </w:t>
            </w:r>
          </w:p>
        </w:tc>
      </w:tr>
      <w:tr w:rsidR="00FD27A5" w:rsidRPr="00FD27A5" w14:paraId="4FF26D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FC7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587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sing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68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9,065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FEE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81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091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9,065.92 </w:t>
            </w:r>
          </w:p>
        </w:tc>
      </w:tr>
      <w:tr w:rsidR="00FD27A5" w:rsidRPr="00FD27A5" w14:paraId="10652B5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5C7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558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buk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25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3,161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C31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BC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61B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3,161.78 </w:t>
            </w:r>
          </w:p>
        </w:tc>
      </w:tr>
      <w:tr w:rsidR="00FD27A5" w:rsidRPr="00FD27A5" w14:paraId="472EA9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C46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C68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rv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A3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9,779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C85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67B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D9E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9,779.98 </w:t>
            </w:r>
          </w:p>
        </w:tc>
      </w:tr>
      <w:tr w:rsidR="00FD27A5" w:rsidRPr="00FD27A5" w14:paraId="3C07D7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B59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C5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Quirino (Angkaki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86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43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435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C77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BB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436.00 </w:t>
            </w:r>
          </w:p>
        </w:tc>
      </w:tr>
      <w:tr w:rsidR="00FD27A5" w:rsidRPr="00FD27A5" w14:paraId="521AB1F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5B0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3E9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cedo (Bauge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5BD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43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52E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896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98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436.00 </w:t>
            </w:r>
          </w:p>
        </w:tc>
      </w:tr>
      <w:tr w:rsidR="00FD27A5" w:rsidRPr="00FD27A5" w14:paraId="7C0D9B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A8D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6CA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Emil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41B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799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46B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EF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487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799.25 </w:t>
            </w:r>
          </w:p>
        </w:tc>
      </w:tr>
      <w:tr w:rsidR="00FD27A5" w:rsidRPr="00FD27A5" w14:paraId="29BB43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DA8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A08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Este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8EF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42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CE2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5B5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1A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42.03 </w:t>
            </w:r>
          </w:p>
        </w:tc>
      </w:tr>
      <w:tr w:rsidR="00FD27A5" w:rsidRPr="00FD27A5" w14:paraId="0BB501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C83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6B2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uan (Lapog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EF2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5,895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6AF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A23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6E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5,895.34 </w:t>
            </w:r>
          </w:p>
        </w:tc>
      </w:tr>
      <w:tr w:rsidR="00FD27A5" w:rsidRPr="00FD27A5" w14:paraId="3BBF907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6C1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7E4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Vicen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2EF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2,628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396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76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9F2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2,628.40 </w:t>
            </w:r>
          </w:p>
        </w:tc>
      </w:tr>
      <w:tr w:rsidR="00FD27A5" w:rsidRPr="00FD27A5" w14:paraId="5BDB86E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619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25A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7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9,281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09D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6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87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9,281.75 </w:t>
            </w:r>
          </w:p>
        </w:tc>
      </w:tr>
      <w:tr w:rsidR="00FD27A5" w:rsidRPr="00FD27A5" w14:paraId="7F755C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366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A6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atali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52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756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902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9F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740FF9E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2C2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549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ru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6F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381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637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7BF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2E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381.56 </w:t>
            </w:r>
          </w:p>
        </w:tc>
      </w:tr>
      <w:tr w:rsidR="00FD27A5" w:rsidRPr="00FD27A5" w14:paraId="1BEABFD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28A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C09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AAE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D6B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7E1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14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76B952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E36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86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ia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DFE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DBA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4F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AA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64F29CF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6B8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B60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Domin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ADB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3,788.8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AD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99F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9A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3,788.89 </w:t>
            </w:r>
          </w:p>
        </w:tc>
      </w:tr>
      <w:tr w:rsidR="00FD27A5" w:rsidRPr="00FD27A5" w14:paraId="721383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C7FD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0C8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g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94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4,166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B41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FE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8F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4,166.03 </w:t>
            </w:r>
          </w:p>
        </w:tc>
      </w:tr>
      <w:tr w:rsidR="00FD27A5" w:rsidRPr="00FD27A5" w14:paraId="0A9F31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5B4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5C7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na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1A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54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9CE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98A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57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54.28 </w:t>
            </w:r>
          </w:p>
        </w:tc>
      </w:tr>
      <w:tr w:rsidR="00FD27A5" w:rsidRPr="00FD27A5" w14:paraId="0ECD0E0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4D4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118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ugp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573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9,451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B5F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68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985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9,451.75 </w:t>
            </w:r>
          </w:p>
        </w:tc>
      </w:tr>
      <w:tr w:rsidR="00FD27A5" w:rsidRPr="00FD27A5" w14:paraId="748E03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F2D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B2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ud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99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69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927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B83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64B983C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8DB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230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VI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45E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9,873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136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2AD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D2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9,873.90 </w:t>
            </w:r>
          </w:p>
        </w:tc>
      </w:tr>
      <w:tr w:rsidR="00FD27A5" w:rsidRPr="00FD27A5" w14:paraId="789B254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139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La Un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0F11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573,281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183E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211,5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1CA1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905,771.64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74CA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690,593.14 </w:t>
            </w:r>
          </w:p>
        </w:tc>
      </w:tr>
      <w:tr w:rsidR="00FD27A5" w:rsidRPr="00FD27A5" w14:paraId="4457B4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1A3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B1C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go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11E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830.5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4A5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644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1D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830.57 </w:t>
            </w:r>
          </w:p>
        </w:tc>
      </w:tr>
      <w:tr w:rsidR="00FD27A5" w:rsidRPr="00FD27A5" w14:paraId="079DB6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036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2FB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ring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85A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0,654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D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BA7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5F0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0,654.03 </w:t>
            </w:r>
          </w:p>
        </w:tc>
      </w:tr>
      <w:tr w:rsidR="00FD27A5" w:rsidRPr="00FD27A5" w14:paraId="5B620C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D15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6FC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no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9FF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9,877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38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109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9C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9,877.16 </w:t>
            </w:r>
          </w:p>
        </w:tc>
      </w:tr>
      <w:tr w:rsidR="00FD27A5" w:rsidRPr="00FD27A5" w14:paraId="54D501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EFF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534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ul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DDB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5,14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42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9DA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C9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5,142.50 </w:t>
            </w:r>
          </w:p>
        </w:tc>
      </w:tr>
      <w:tr w:rsidR="00FD27A5" w:rsidRPr="00FD27A5" w14:paraId="145DFCD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11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1C4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954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ACD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A60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70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7960BC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A21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31A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g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9A3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8,11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F6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A89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74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8,117.14 </w:t>
            </w:r>
          </w:p>
        </w:tc>
      </w:tr>
      <w:tr w:rsidR="00FD27A5" w:rsidRPr="00FD27A5" w14:paraId="419014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298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ACB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u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1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737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C6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589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BB4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737.75 </w:t>
            </w:r>
          </w:p>
        </w:tc>
      </w:tr>
      <w:tr w:rsidR="00FD27A5" w:rsidRPr="00FD27A5" w14:paraId="19C34D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6FE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EED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CFC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7,2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C67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77C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8,135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19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400.00 </w:t>
            </w:r>
          </w:p>
        </w:tc>
      </w:tr>
      <w:tr w:rsidR="00FD27A5" w:rsidRPr="00FD27A5" w14:paraId="29295B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92A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A2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AA4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56,798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8CF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FA0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04A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56,798.14 </w:t>
            </w:r>
          </w:p>
        </w:tc>
      </w:tr>
      <w:tr w:rsidR="00FD27A5" w:rsidRPr="00FD27A5" w14:paraId="2601AF9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2C4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C87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D6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4,6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6EF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DD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87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4,640.00 </w:t>
            </w:r>
          </w:p>
        </w:tc>
      </w:tr>
      <w:tr w:rsidR="00FD27A5" w:rsidRPr="00FD27A5" w14:paraId="2AF1AF6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A3A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EA9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uil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8B9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2,856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D2A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8F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470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2,856.98 </w:t>
            </w:r>
          </w:p>
        </w:tc>
      </w:tr>
      <w:tr w:rsidR="00FD27A5" w:rsidRPr="00FD27A5" w14:paraId="71792AB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27F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3A2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1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9,06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BAC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2F6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79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9,067.50 </w:t>
            </w:r>
          </w:p>
        </w:tc>
      </w:tr>
      <w:tr w:rsidR="00FD27A5" w:rsidRPr="00FD27A5" w14:paraId="07839CC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7FD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133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sar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A1D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8,398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787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4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929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2AB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2,598.20 </w:t>
            </w:r>
          </w:p>
        </w:tc>
      </w:tr>
      <w:tr w:rsidR="00FD27A5" w:rsidRPr="00FD27A5" w14:paraId="5D71C4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312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71F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9A1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9,142.4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63D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46B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CF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9,142.47 </w:t>
            </w:r>
          </w:p>
        </w:tc>
      </w:tr>
      <w:tr w:rsidR="00FD27A5" w:rsidRPr="00FD27A5" w14:paraId="46DDCC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B32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2B1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Gabri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E67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7,855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472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60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CB3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7,855.53 </w:t>
            </w:r>
          </w:p>
        </w:tc>
      </w:tr>
      <w:tr w:rsidR="00FD27A5" w:rsidRPr="00FD27A5" w14:paraId="2C7AFF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18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C92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F4B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8,48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EE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F91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FBA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8,486.50 </w:t>
            </w:r>
          </w:p>
        </w:tc>
      </w:tr>
      <w:tr w:rsidR="00FD27A5" w:rsidRPr="00FD27A5" w14:paraId="2B9C7A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0503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206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Tom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C6E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894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D5F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658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7,636.64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518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5,530.92 </w:t>
            </w:r>
          </w:p>
        </w:tc>
      </w:tr>
      <w:tr w:rsidR="00FD27A5" w:rsidRPr="00FD27A5" w14:paraId="22F5DE9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6C6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7FB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8A5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7,713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3A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FC5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949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7,713.75 </w:t>
            </w:r>
          </w:p>
        </w:tc>
      </w:tr>
      <w:tr w:rsidR="00FD27A5" w:rsidRPr="00FD27A5" w14:paraId="2DEAFD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9C5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1C1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udip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B75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8,611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5CD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00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DB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8,611.25 </w:t>
            </w:r>
          </w:p>
        </w:tc>
      </w:tr>
      <w:tr w:rsidR="00FD27A5" w:rsidRPr="00FD27A5" w14:paraId="6CFB88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D0A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766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48A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9,052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5EE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7,3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37D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71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392.75 </w:t>
            </w:r>
          </w:p>
        </w:tc>
      </w:tr>
      <w:tr w:rsidR="00FD27A5" w:rsidRPr="00FD27A5" w14:paraId="72EA683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EC2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Pangasi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9C2E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654,667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BDBD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16,200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2E11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025,920.92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6D30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5,696,788.51 </w:t>
            </w:r>
          </w:p>
        </w:tc>
      </w:tr>
      <w:tr w:rsidR="00FD27A5" w:rsidRPr="00FD27A5" w14:paraId="7B0AED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D6F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B55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gu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611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807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D18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960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EE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807.94 </w:t>
            </w:r>
          </w:p>
        </w:tc>
      </w:tr>
      <w:tr w:rsidR="00FD27A5" w:rsidRPr="00FD27A5" w14:paraId="77B6FD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89C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2B1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ALAMIN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0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51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548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8EC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B21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517.14 </w:t>
            </w:r>
          </w:p>
        </w:tc>
      </w:tr>
      <w:tr w:rsidR="00FD27A5" w:rsidRPr="00FD27A5" w14:paraId="69EE50F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67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1B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63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B34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124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80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70597E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46B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CAC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si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7CC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BCF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85C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1,488.72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07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08,628.72 </w:t>
            </w:r>
          </w:p>
        </w:tc>
      </w:tr>
      <w:tr w:rsidR="00FD27A5" w:rsidRPr="00FD27A5" w14:paraId="52BECD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79B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F6C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un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0F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4,39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44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31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34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4,392.00 </w:t>
            </w:r>
          </w:p>
        </w:tc>
      </w:tr>
      <w:tr w:rsidR="00FD27A5" w:rsidRPr="00FD27A5" w14:paraId="69DB49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1F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B9F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s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242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928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469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46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B05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928.52 </w:t>
            </w:r>
          </w:p>
        </w:tc>
      </w:tr>
      <w:tr w:rsidR="00FD27A5" w:rsidRPr="00FD27A5" w14:paraId="57B863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9AC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19B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yamb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DEB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DA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B5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E56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148AE73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D73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750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nalo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E59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157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605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7A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12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157.12 </w:t>
            </w:r>
          </w:p>
        </w:tc>
      </w:tr>
      <w:tr w:rsidR="00FD27A5" w:rsidRPr="00FD27A5" w14:paraId="47B81C0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5B4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832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gall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70D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8,300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149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3BD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5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E3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4,800.64 </w:t>
            </w:r>
          </w:p>
        </w:tc>
      </w:tr>
      <w:tr w:rsidR="00FD27A5" w:rsidRPr="00FD27A5" w14:paraId="2A1B4C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8B9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BAA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si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365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48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C0C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2D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168,52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CE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1,416,520.00 </w:t>
            </w:r>
          </w:p>
        </w:tc>
      </w:tr>
      <w:tr w:rsidR="00FD27A5" w:rsidRPr="00FD27A5" w14:paraId="7D355BA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0F3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05C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gup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DC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6,945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F72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D2A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820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6,945.64 </w:t>
            </w:r>
          </w:p>
        </w:tc>
      </w:tr>
      <w:tr w:rsidR="00FD27A5" w:rsidRPr="00FD27A5" w14:paraId="6C61921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AB3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70C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s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01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7,193.3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6D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AC7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40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7,193.39 </w:t>
            </w:r>
          </w:p>
        </w:tc>
      </w:tr>
      <w:tr w:rsidR="00FD27A5" w:rsidRPr="00FD27A5" w14:paraId="150D27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13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DA0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nfan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0D2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588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06A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D4C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32C0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588.75 </w:t>
            </w:r>
          </w:p>
        </w:tc>
      </w:tr>
      <w:tr w:rsidR="00FD27A5" w:rsidRPr="00FD27A5" w14:paraId="5D6F22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5A3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8D8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brad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B2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696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7E7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EFF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452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696.12 </w:t>
            </w:r>
          </w:p>
        </w:tc>
      </w:tr>
      <w:tr w:rsidR="00FD27A5" w:rsidRPr="00FD27A5" w14:paraId="0BFBCF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741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F15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o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46C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74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B32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3BE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B7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744.00 </w:t>
            </w:r>
          </w:p>
        </w:tc>
      </w:tr>
      <w:tr w:rsidR="00FD27A5" w:rsidRPr="00FD27A5" w14:paraId="510D18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0283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3B5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NGAY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488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2,612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021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E14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5C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2,612.20 </w:t>
            </w:r>
          </w:p>
        </w:tc>
      </w:tr>
      <w:tr w:rsidR="00FD27A5" w:rsidRPr="00FD27A5" w14:paraId="090D50D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2AF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240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80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448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BF8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0DC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C1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448.75 </w:t>
            </w:r>
          </w:p>
        </w:tc>
      </w:tr>
      <w:tr w:rsidR="00FD27A5" w:rsidRPr="00FD27A5" w14:paraId="44F08BD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213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9C5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siqu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9E2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51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9E9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0DF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66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517.14 </w:t>
            </w:r>
          </w:p>
        </w:tc>
      </w:tr>
      <w:tr w:rsidR="00FD27A5" w:rsidRPr="00FD27A5" w14:paraId="6E1EC3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10E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8C6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ao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84B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FF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52C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1B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28477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069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B34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gal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5FF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7D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3E8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E2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24F11E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729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F5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gatare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1C3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77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6A9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80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7B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778.00 </w:t>
            </w:r>
          </w:p>
        </w:tc>
      </w:tr>
      <w:tr w:rsidR="00FD27A5" w:rsidRPr="00FD27A5" w14:paraId="0124080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ACB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526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pan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6C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98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4C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E89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C9202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411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29D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tivid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4A0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0,042.3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A20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77A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50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0,042.39 </w:t>
            </w:r>
          </w:p>
        </w:tc>
      </w:tr>
      <w:tr w:rsidR="00FD27A5" w:rsidRPr="00FD27A5" w14:paraId="35659BE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520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C4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zzorub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089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494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330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889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97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494.75 </w:t>
            </w:r>
          </w:p>
        </w:tc>
      </w:tr>
      <w:tr w:rsidR="00FD27A5" w:rsidRPr="00FD27A5" w14:paraId="0C74BD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B58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196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sal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C4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3,644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A57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C5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06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3,644.32 </w:t>
            </w:r>
          </w:p>
        </w:tc>
      </w:tr>
      <w:tr w:rsidR="00FD27A5" w:rsidRPr="00FD27A5" w14:paraId="462A09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0D5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247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Carlo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AE6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677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E6C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E0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A7DD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677.34 </w:t>
            </w:r>
          </w:p>
        </w:tc>
      </w:tr>
      <w:tr w:rsidR="00FD27A5" w:rsidRPr="00FD27A5" w14:paraId="5B698FF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FEB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9D8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ab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1E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CFA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4C3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3F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47246C8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5A5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152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n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7A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2,504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E1E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2C5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61,675.2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2E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84,179.30 </w:t>
            </w:r>
          </w:p>
        </w:tc>
      </w:tr>
      <w:tr w:rsidR="00FD27A5" w:rsidRPr="00FD27A5" w14:paraId="7253038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3EE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189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San Nicolas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7CD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4,366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205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A9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FA6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4,366.25 </w:t>
            </w:r>
          </w:p>
        </w:tc>
      </w:tr>
      <w:tr w:rsidR="00FD27A5" w:rsidRPr="00FD27A5" w14:paraId="4D44F7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AA5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BB6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Quint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26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CC6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D92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B68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77.14 </w:t>
            </w:r>
          </w:p>
        </w:tc>
      </w:tr>
      <w:tr w:rsidR="00FD27A5" w:rsidRPr="00FD27A5" w14:paraId="0552E11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4C5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7C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Barb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B62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6DB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3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465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0,000.00 </w:t>
            </w:r>
          </w:p>
        </w:tc>
      </w:tr>
      <w:tr w:rsidR="00FD27A5" w:rsidRPr="00FD27A5" w14:paraId="2369F30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2D5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094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Santa Maria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AD7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32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56F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5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60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8,000.00 </w:t>
            </w:r>
          </w:p>
        </w:tc>
      </w:tr>
      <w:tr w:rsidR="00FD27A5" w:rsidRPr="00FD27A5" w14:paraId="0FCF51E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D0B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0D3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Santo Tomas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0D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F4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93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60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7,140.00 </w:t>
            </w:r>
          </w:p>
        </w:tc>
      </w:tr>
      <w:tr w:rsidR="00FD27A5" w:rsidRPr="00FD27A5" w14:paraId="5C2646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6E0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8A5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s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71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6,796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9DD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B5D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22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6,796.75 </w:t>
            </w:r>
          </w:p>
        </w:tc>
      </w:tr>
      <w:tr w:rsidR="00FD27A5" w:rsidRPr="00FD27A5" w14:paraId="19973C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353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A86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u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AA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3,63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D5B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96A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B4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3,632.50 </w:t>
            </w:r>
          </w:p>
        </w:tc>
      </w:tr>
      <w:tr w:rsidR="00FD27A5" w:rsidRPr="00FD27A5" w14:paraId="2B7A93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3A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B7F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y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3E6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3,247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6,200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904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A8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9,447.17 </w:t>
            </w:r>
          </w:p>
        </w:tc>
      </w:tr>
      <w:tr w:rsidR="00FD27A5" w:rsidRPr="00FD27A5" w14:paraId="420922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89B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D3C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mi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906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6,538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B12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36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95,097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C8E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91,635.50 </w:t>
            </w:r>
          </w:p>
        </w:tc>
      </w:tr>
      <w:tr w:rsidR="00FD27A5" w:rsidRPr="00FD27A5" w14:paraId="01902EE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B18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929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rbizto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C0D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1,833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EAB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BE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963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1,833.75 </w:t>
            </w:r>
          </w:p>
        </w:tc>
      </w:tr>
      <w:tr w:rsidR="00FD27A5" w:rsidRPr="00FD27A5" w14:paraId="21E702D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3A8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842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URDANE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DB7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4,668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834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AF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0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88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4,668.14 </w:t>
            </w:r>
          </w:p>
        </w:tc>
      </w:tr>
      <w:tr w:rsidR="00FD27A5" w:rsidRPr="00FD27A5" w14:paraId="3C62D11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551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74D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llas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A56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C2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3C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EB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4D7B97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FC55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I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77F3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44,454,049.8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BDCB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2B67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2454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44,454,049.83 </w:t>
            </w:r>
          </w:p>
        </w:tc>
      </w:tr>
      <w:tr w:rsidR="00FD27A5" w:rsidRPr="00FD27A5" w14:paraId="61DB161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2B9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at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BB02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82,322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AB9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B8DC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35F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82,322.08 </w:t>
            </w:r>
          </w:p>
        </w:tc>
      </w:tr>
      <w:tr w:rsidR="00FD27A5" w:rsidRPr="00FD27A5" w14:paraId="24A03F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55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7BD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Bat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D5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9,949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4E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865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DF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9,949.52 </w:t>
            </w:r>
          </w:p>
        </w:tc>
      </w:tr>
      <w:tr w:rsidR="00FD27A5" w:rsidRPr="00FD27A5" w14:paraId="65B5A2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064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FC0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s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A0C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8,359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13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1E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6AB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8,359.04 </w:t>
            </w:r>
          </w:p>
        </w:tc>
      </w:tr>
      <w:tr w:rsidR="00FD27A5" w:rsidRPr="00FD27A5" w14:paraId="6358786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BA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39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tbay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6EA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5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AA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5D7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BE0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51.00 </w:t>
            </w:r>
          </w:p>
        </w:tc>
      </w:tr>
      <w:tr w:rsidR="00FD27A5" w:rsidRPr="00FD27A5" w14:paraId="250BE4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16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2BD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yu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62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862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686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B10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C0C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862.52 </w:t>
            </w:r>
          </w:p>
        </w:tc>
      </w:tr>
      <w:tr w:rsidR="00FD27A5" w:rsidRPr="00FD27A5" w14:paraId="08CBC16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941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g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3254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251,467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EE97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2A5A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E2F4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251,467.70 </w:t>
            </w:r>
          </w:p>
        </w:tc>
      </w:tr>
      <w:tr w:rsidR="00FD27A5" w:rsidRPr="00FD27A5" w14:paraId="00AF17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839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0B7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Cag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A1F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57,205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915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1E1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747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57,205.58 </w:t>
            </w:r>
          </w:p>
        </w:tc>
      </w:tr>
      <w:tr w:rsidR="00FD27A5" w:rsidRPr="00FD27A5" w14:paraId="572A7A9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90F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4F0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bul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087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584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27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16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1D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584.40 </w:t>
            </w:r>
          </w:p>
        </w:tc>
      </w:tr>
      <w:tr w:rsidR="00FD27A5" w:rsidRPr="00FD27A5" w14:paraId="36CBC28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D3F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82E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ca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DFA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0,279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8BC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237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87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0,279.32 </w:t>
            </w:r>
          </w:p>
        </w:tc>
      </w:tr>
      <w:tr w:rsidR="00FD27A5" w:rsidRPr="00FD27A5" w14:paraId="389709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37D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1E9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lacap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15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7,726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FFC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396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EB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7,726.36 </w:t>
            </w:r>
          </w:p>
        </w:tc>
      </w:tr>
      <w:tr w:rsidR="00FD27A5" w:rsidRPr="00FD27A5" w14:paraId="680CAB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26CA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CF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mulu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03D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785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AEA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3BA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</w:tr>
      <w:tr w:rsidR="00FD27A5" w:rsidRPr="00FD27A5" w14:paraId="13D1374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932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D00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parr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B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180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9C7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0EC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7D0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180.24 </w:t>
            </w:r>
          </w:p>
        </w:tc>
      </w:tr>
      <w:tr w:rsidR="00FD27A5" w:rsidRPr="00FD27A5" w14:paraId="03202A9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1DE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EFA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39B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844.0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65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9B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D4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844.02 </w:t>
            </w:r>
          </w:p>
        </w:tc>
      </w:tr>
      <w:tr w:rsidR="00FD27A5" w:rsidRPr="00FD27A5" w14:paraId="3B2C85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C9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E8E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lester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4E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62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434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32F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BAC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621.00 </w:t>
            </w:r>
          </w:p>
        </w:tc>
      </w:tr>
      <w:tr w:rsidR="00FD27A5" w:rsidRPr="00FD27A5" w14:paraId="6875262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BB6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F3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gue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80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017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5A0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D8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</w:tr>
      <w:tr w:rsidR="00FD27A5" w:rsidRPr="00FD27A5" w14:paraId="3581FC5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505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3B1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A7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09,0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860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D5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04B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09,095.00 </w:t>
            </w:r>
          </w:p>
        </w:tc>
      </w:tr>
      <w:tr w:rsidR="00FD27A5" w:rsidRPr="00FD27A5" w14:paraId="5F77F5E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A46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DE0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malaniu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F5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1,05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919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3F9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E3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1,054.00 </w:t>
            </w:r>
          </w:p>
        </w:tc>
      </w:tr>
      <w:tr w:rsidR="00FD27A5" w:rsidRPr="00FD27A5" w14:paraId="4C6A00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102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607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nril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87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12,528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08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1C4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D9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12,528.32 </w:t>
            </w:r>
          </w:p>
        </w:tc>
      </w:tr>
      <w:tr w:rsidR="00FD27A5" w:rsidRPr="00FD27A5" w14:paraId="51A2F4E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1BE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360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tta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AB0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584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508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EB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BC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584.40 </w:t>
            </w:r>
          </w:p>
        </w:tc>
      </w:tr>
      <w:tr w:rsidR="00FD27A5" w:rsidRPr="00FD27A5" w14:paraId="58F17B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8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686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onz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E05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0,648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D11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BA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DFC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0,648.86 </w:t>
            </w:r>
          </w:p>
        </w:tc>
      </w:tr>
      <w:tr w:rsidR="00FD27A5" w:rsidRPr="00FD27A5" w14:paraId="7AAD63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A65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3BF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gu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482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6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423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189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C95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6,200.00 </w:t>
            </w:r>
          </w:p>
        </w:tc>
      </w:tr>
      <w:tr w:rsidR="00FD27A5" w:rsidRPr="00FD27A5" w14:paraId="1CBA32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389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548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l-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D41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9,428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3C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D3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F99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9,428.40 </w:t>
            </w:r>
          </w:p>
        </w:tc>
      </w:tr>
      <w:tr w:rsidR="00FD27A5" w:rsidRPr="00FD27A5" w14:paraId="765B70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477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DC6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sa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A8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2,795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66D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199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DB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2,795.70 </w:t>
            </w:r>
          </w:p>
        </w:tc>
      </w:tr>
      <w:tr w:rsidR="00FD27A5" w:rsidRPr="00FD27A5" w14:paraId="3FB084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EC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909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mpl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76C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7,885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975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A73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855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7,885.68 </w:t>
            </w:r>
          </w:p>
        </w:tc>
      </w:tr>
      <w:tr w:rsidR="00FD27A5" w:rsidRPr="00FD27A5" w14:paraId="4F92567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2D5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7AA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eñablanc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FE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4A1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453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42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</w:tr>
      <w:tr w:rsidR="00FD27A5" w:rsidRPr="00FD27A5" w14:paraId="0FF291A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AE6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A62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C99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B26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F3B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7DE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</w:tr>
      <w:tr w:rsidR="00FD27A5" w:rsidRPr="00FD27A5" w14:paraId="453DCC1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AB5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CC1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8AF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146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C3B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0B4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78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146.22 </w:t>
            </w:r>
          </w:p>
        </w:tc>
      </w:tr>
      <w:tr w:rsidR="00FD27A5" w:rsidRPr="00FD27A5" w14:paraId="5DBF2D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C42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2FF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chez-Mi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8A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92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633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BA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7.00 </w:t>
            </w:r>
          </w:p>
        </w:tc>
      </w:tr>
      <w:tr w:rsidR="00FD27A5" w:rsidRPr="00FD27A5" w14:paraId="4C593B4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D63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77D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A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14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6,470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CA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58C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E8C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6,470.88 </w:t>
            </w:r>
          </w:p>
        </w:tc>
      </w:tr>
      <w:tr w:rsidR="00FD27A5" w:rsidRPr="00FD27A5" w14:paraId="0D3B3B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3AA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CC6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Praxed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4A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2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077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5FA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F5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220.00 </w:t>
            </w:r>
          </w:p>
        </w:tc>
      </w:tr>
      <w:tr w:rsidR="00FD27A5" w:rsidRPr="00FD27A5" w14:paraId="6EA4CA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774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3C1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Teres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0FB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DC6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1E0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CCB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33.76 </w:t>
            </w:r>
          </w:p>
        </w:tc>
      </w:tr>
      <w:tr w:rsidR="00FD27A5" w:rsidRPr="00FD27A5" w14:paraId="2AFAD1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44C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FB2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Niño (Faire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F25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5,558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18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69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A2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5,558.53 </w:t>
            </w:r>
          </w:p>
        </w:tc>
      </w:tr>
      <w:tr w:rsidR="00FD27A5" w:rsidRPr="00FD27A5" w14:paraId="3ECA26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64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040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la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C6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50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172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6D8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86C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50.64 </w:t>
            </w:r>
          </w:p>
        </w:tc>
      </w:tr>
      <w:tr w:rsidR="00FD27A5" w:rsidRPr="00FD27A5" w14:paraId="48A7CBD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077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C8A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EE3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54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FF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A1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16.88 </w:t>
            </w:r>
          </w:p>
        </w:tc>
      </w:tr>
      <w:tr w:rsidR="00FD27A5" w:rsidRPr="00FD27A5" w14:paraId="7FD04F4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40E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71A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guegara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F84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457,091.2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D7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951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BA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457,091.23 </w:t>
            </w:r>
          </w:p>
        </w:tc>
      </w:tr>
      <w:tr w:rsidR="00FD27A5" w:rsidRPr="00FD27A5" w14:paraId="0A22F98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F44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Isab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5ABA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400,978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16B2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D574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DC93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400,978.95 </w:t>
            </w:r>
          </w:p>
        </w:tc>
      </w:tr>
      <w:tr w:rsidR="00FD27A5" w:rsidRPr="00FD27A5" w14:paraId="1EA8259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ABB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A58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Isab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FD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80,065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E4F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C7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00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80,065.48 </w:t>
            </w:r>
          </w:p>
        </w:tc>
      </w:tr>
      <w:tr w:rsidR="00FD27A5" w:rsidRPr="00FD27A5" w14:paraId="04E9EF2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788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CF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3B1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88,568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70D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BF3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95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88,568.95 </w:t>
            </w:r>
          </w:p>
        </w:tc>
      </w:tr>
      <w:tr w:rsidR="00FD27A5" w:rsidRPr="00FD27A5" w14:paraId="5A3CA2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7E4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505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gada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F8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71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DAA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F90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</w:tr>
      <w:tr w:rsidR="00FD27A5" w:rsidRPr="00FD27A5" w14:paraId="241DD3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3B4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AAC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uro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4C6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617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2C5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1E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028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617.66 </w:t>
            </w:r>
          </w:p>
        </w:tc>
      </w:tr>
      <w:tr w:rsidR="00FD27A5" w:rsidRPr="00FD27A5" w14:paraId="136984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2CE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49C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enito Soliv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C5A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022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C8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4C5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D0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022.54 </w:t>
            </w:r>
          </w:p>
        </w:tc>
      </w:tr>
      <w:tr w:rsidR="00FD27A5" w:rsidRPr="00FD27A5" w14:paraId="79648C9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2A7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85E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06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1,172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398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D04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5DF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1,172.06 </w:t>
            </w:r>
          </w:p>
        </w:tc>
      </w:tr>
      <w:tr w:rsidR="00FD27A5" w:rsidRPr="00FD27A5" w14:paraId="16756BC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1CA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5D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8B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9,412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15B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FC3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E7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9,412.66 </w:t>
            </w:r>
          </w:p>
        </w:tc>
      </w:tr>
      <w:tr w:rsidR="00FD27A5" w:rsidRPr="00FD27A5" w14:paraId="6B48013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75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C49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t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C7A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077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192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B9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F96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077.36 </w:t>
            </w:r>
          </w:p>
        </w:tc>
      </w:tr>
      <w:tr w:rsidR="00FD27A5" w:rsidRPr="00FD27A5" w14:paraId="576D502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3B2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8E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u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8F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0,902.9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70A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D3B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2F1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0,902.96 </w:t>
            </w:r>
          </w:p>
        </w:tc>
      </w:tr>
      <w:tr w:rsidR="00FD27A5" w:rsidRPr="00FD27A5" w14:paraId="28C053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D6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AFB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d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703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2,292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61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67A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62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2,292.66 </w:t>
            </w:r>
          </w:p>
        </w:tc>
      </w:tr>
      <w:tr w:rsidR="00FD27A5" w:rsidRPr="00FD27A5" w14:paraId="446628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A88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549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elfin Albano (Magsaysay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0D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1,821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4C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69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0C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1,821.06 </w:t>
            </w:r>
          </w:p>
        </w:tc>
      </w:tr>
      <w:tr w:rsidR="00FD27A5" w:rsidRPr="00FD27A5" w14:paraId="0E4ED76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244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E10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apig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A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7,448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58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43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D9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7,448.42 </w:t>
            </w:r>
          </w:p>
        </w:tc>
      </w:tr>
      <w:tr w:rsidR="00FD27A5" w:rsidRPr="00FD27A5" w14:paraId="7AFBDB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A79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564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vil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D77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26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3D1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7BF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092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26.66 </w:t>
            </w:r>
          </w:p>
        </w:tc>
      </w:tr>
      <w:tr w:rsidR="00FD27A5" w:rsidRPr="00FD27A5" w14:paraId="64A74C1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028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593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chag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1AE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8,775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0D9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B3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734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8,775.86 </w:t>
            </w:r>
          </w:p>
        </w:tc>
      </w:tr>
      <w:tr w:rsidR="00FD27A5" w:rsidRPr="00FD27A5" w14:paraId="37E601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E9A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C9D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m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F3F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1,2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4E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A7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CE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1,260.66 </w:t>
            </w:r>
          </w:p>
        </w:tc>
      </w:tr>
      <w:tr w:rsidR="00FD27A5" w:rsidRPr="00FD27A5" w14:paraId="13E1794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DE6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362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l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6E2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562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09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F0A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68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562.54 </w:t>
            </w:r>
          </w:p>
        </w:tc>
      </w:tr>
      <w:tr w:rsidR="00FD27A5" w:rsidRPr="00FD27A5" w14:paraId="481849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5B0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DD1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03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305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5FB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76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9F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305.66 </w:t>
            </w:r>
          </w:p>
        </w:tc>
      </w:tr>
      <w:tr w:rsidR="00FD27A5" w:rsidRPr="00FD27A5" w14:paraId="4D9A8C3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0BA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CD8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2D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8,351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E5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BB4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AE7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8,351.66 </w:t>
            </w:r>
          </w:p>
        </w:tc>
      </w:tr>
      <w:tr w:rsidR="00FD27A5" w:rsidRPr="00FD27A5" w14:paraId="1EB282C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117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1CC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conac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B6B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5,337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9DB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66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80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5,337.88 </w:t>
            </w:r>
          </w:p>
        </w:tc>
      </w:tr>
      <w:tr w:rsidR="00FD27A5" w:rsidRPr="00FD27A5" w14:paraId="651B438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FF6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DB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l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57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0,877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236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F3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279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0,877.56 </w:t>
            </w:r>
          </w:p>
        </w:tc>
      </w:tr>
      <w:tr w:rsidR="00FD27A5" w:rsidRPr="00FD27A5" w14:paraId="51AB140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B27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EAB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uil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9B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1,401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B72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C1D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46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1,401.58 </w:t>
            </w:r>
          </w:p>
        </w:tc>
      </w:tr>
      <w:tr w:rsidR="00FD27A5" w:rsidRPr="00FD27A5" w14:paraId="7171FA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BD4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ED7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la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753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2,339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F6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A8B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721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2,339.30 </w:t>
            </w:r>
          </w:p>
        </w:tc>
      </w:tr>
      <w:tr w:rsidR="00FD27A5" w:rsidRPr="00FD27A5" w14:paraId="2F8181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EDB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BEC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Quez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9FB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53C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981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F91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</w:tr>
      <w:tr w:rsidR="00FD27A5" w:rsidRPr="00FD27A5" w14:paraId="1D9EED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8EE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FE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Quir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055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763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0B7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32F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6C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763.16 </w:t>
            </w:r>
          </w:p>
        </w:tc>
      </w:tr>
      <w:tr w:rsidR="00FD27A5" w:rsidRPr="00FD27A5" w14:paraId="3CADBA5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D5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6F0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am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D9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3,329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11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58C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D7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3,329.86 </w:t>
            </w:r>
          </w:p>
        </w:tc>
      </w:tr>
      <w:tr w:rsidR="00FD27A5" w:rsidRPr="00FD27A5" w14:paraId="48B4FA3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2D3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65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eina Merced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0B1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E5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A6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C2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</w:tr>
      <w:tr w:rsidR="00FD27A5" w:rsidRPr="00FD27A5" w14:paraId="1B8AC43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FAE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3B4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A4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6,748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4D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F99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9F5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6,748.38 </w:t>
            </w:r>
          </w:p>
        </w:tc>
      </w:tr>
      <w:tr w:rsidR="00FD27A5" w:rsidRPr="00FD27A5" w14:paraId="231B0AD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8F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8E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gust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96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2,804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1E8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358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48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2,804.54 </w:t>
            </w:r>
          </w:p>
        </w:tc>
      </w:tr>
      <w:tr w:rsidR="00FD27A5" w:rsidRPr="00FD27A5" w14:paraId="1A91BBE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B57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F5C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Guillerm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D5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22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344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7E9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F8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22.76 </w:t>
            </w:r>
          </w:p>
        </w:tc>
      </w:tr>
      <w:tr w:rsidR="00FD27A5" w:rsidRPr="00FD27A5" w14:paraId="4C48150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EC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125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29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968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92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880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12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968.70 </w:t>
            </w:r>
          </w:p>
        </w:tc>
      </w:tr>
      <w:tr w:rsidR="00FD27A5" w:rsidRPr="00FD27A5" w14:paraId="7B1F1CD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CBE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FF2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n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244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77B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85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BB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</w:tr>
      <w:tr w:rsidR="00FD27A5" w:rsidRPr="00FD27A5" w14:paraId="371ED5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1FA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153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ria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EA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4,473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EE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E4A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D8A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4,473.66 </w:t>
            </w:r>
          </w:p>
        </w:tc>
      </w:tr>
      <w:tr w:rsidR="00FD27A5" w:rsidRPr="00FD27A5" w14:paraId="0593A8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8FE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8A6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te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3A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9,875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2C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FD6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7AD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9,875.66 </w:t>
            </w:r>
          </w:p>
        </w:tc>
      </w:tr>
      <w:tr w:rsidR="00FD27A5" w:rsidRPr="00FD27A5" w14:paraId="55EF9EC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F7B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B73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Pab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25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9,068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DEE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55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7D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9,068.54 </w:t>
            </w:r>
          </w:p>
        </w:tc>
      </w:tr>
      <w:tr w:rsidR="00FD27A5" w:rsidRPr="00FD27A5" w14:paraId="22D4BD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B96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F30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220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8,351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17B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4F9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7A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8,351.66 </w:t>
            </w:r>
          </w:p>
        </w:tc>
      </w:tr>
      <w:tr w:rsidR="00FD27A5" w:rsidRPr="00FD27A5" w14:paraId="4E3397A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07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69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antia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189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7,147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1F6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E9A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27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7,147.52 </w:t>
            </w:r>
          </w:p>
        </w:tc>
      </w:tr>
      <w:tr w:rsidR="00FD27A5" w:rsidRPr="00FD27A5" w14:paraId="1A17F1F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E53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314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Tom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AB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E61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07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59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760.66 </w:t>
            </w:r>
          </w:p>
        </w:tc>
      </w:tr>
      <w:tr w:rsidR="00FD27A5" w:rsidRPr="00FD27A5" w14:paraId="56DD8F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9ED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24C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maui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0E5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5,480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76E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79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06C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5,480.04 </w:t>
            </w:r>
          </w:p>
        </w:tc>
      </w:tr>
      <w:tr w:rsidR="00FD27A5" w:rsidRPr="00FD27A5" w14:paraId="61F9C3F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A9F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ueva Vizcay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557F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973,804.2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85D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385A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F43D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973,804.26 </w:t>
            </w:r>
          </w:p>
        </w:tc>
      </w:tr>
      <w:tr w:rsidR="00FD27A5" w:rsidRPr="00FD27A5" w14:paraId="0D0D24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73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C6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Nueva Vizcay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E8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054,846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C82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4EA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03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054,846.90 </w:t>
            </w:r>
          </w:p>
        </w:tc>
      </w:tr>
      <w:tr w:rsidR="00FD27A5" w:rsidRPr="00FD27A5" w14:paraId="076084A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27D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377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ab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53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3,036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1C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0CD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05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3,036.10 </w:t>
            </w:r>
          </w:p>
        </w:tc>
      </w:tr>
      <w:tr w:rsidR="00FD27A5" w:rsidRPr="00FD27A5" w14:paraId="03A166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DF2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EFD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yomb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E3F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107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793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075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F6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3,107.48 </w:t>
            </w:r>
          </w:p>
        </w:tc>
      </w:tr>
      <w:tr w:rsidR="00FD27A5" w:rsidRPr="00FD27A5" w14:paraId="3B9D9E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498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10F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la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D92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2,813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545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F90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2E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2,813.78 </w:t>
            </w:r>
          </w:p>
        </w:tc>
      </w:tr>
      <w:tr w:rsidR="00FD27A5" w:rsidRPr="00FD27A5" w14:paraId="5B73DDA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095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Quir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D24B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645,476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9C99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B9D4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27E4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645,476.84 </w:t>
            </w:r>
          </w:p>
        </w:tc>
      </w:tr>
      <w:tr w:rsidR="00FD27A5" w:rsidRPr="00FD27A5" w14:paraId="75D03C3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8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516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Quir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578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19,253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93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900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0A1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19,253.56 </w:t>
            </w:r>
          </w:p>
        </w:tc>
      </w:tr>
      <w:tr w:rsidR="00FD27A5" w:rsidRPr="00FD27A5" w14:paraId="4B00A1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2AA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C4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rrogu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4C8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5,82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EE7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D6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B5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5,823.00 </w:t>
            </w:r>
          </w:p>
        </w:tc>
      </w:tr>
      <w:tr w:rsidR="00FD27A5" w:rsidRPr="00FD27A5" w14:paraId="5B7DA9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8BD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CD0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ffu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2C1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4,81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F6D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484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FAB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4,817.00 </w:t>
            </w:r>
          </w:p>
        </w:tc>
      </w:tr>
      <w:tr w:rsidR="00FD27A5" w:rsidRPr="00FD27A5" w14:paraId="66BB098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21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88C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dd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7DF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2,097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F16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57B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7A3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2,097.28 </w:t>
            </w:r>
          </w:p>
        </w:tc>
      </w:tr>
      <w:tr w:rsidR="00FD27A5" w:rsidRPr="00FD27A5" w14:paraId="18C3E7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A6D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948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tipu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1BD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3,48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26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7B4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A8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3,486.00 </w:t>
            </w:r>
          </w:p>
        </w:tc>
      </w:tr>
      <w:tr w:rsidR="00FD27A5" w:rsidRPr="00FD27A5" w14:paraId="7AE66DF8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9763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II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BF6D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0,863,623.0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E2F1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46CC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11E0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0,863,623.02 </w:t>
            </w:r>
          </w:p>
        </w:tc>
      </w:tr>
      <w:tr w:rsidR="00FD27A5" w:rsidRPr="00FD27A5" w14:paraId="57AF710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5CA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uro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0E9F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503,6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EB2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423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3EA7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503,670.00 </w:t>
            </w:r>
          </w:p>
        </w:tc>
      </w:tr>
      <w:tr w:rsidR="00FD27A5" w:rsidRPr="00FD27A5" w14:paraId="4DFF8C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087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D49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AF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167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3F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8EB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750.00 </w:t>
            </w:r>
          </w:p>
        </w:tc>
      </w:tr>
      <w:tr w:rsidR="00FD27A5" w:rsidRPr="00FD27A5" w14:paraId="4E96DD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B26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7AB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sig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A4C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2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C1D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E3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5C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265.00 </w:t>
            </w:r>
          </w:p>
        </w:tc>
      </w:tr>
      <w:tr w:rsidR="00FD27A5" w:rsidRPr="00FD27A5" w14:paraId="2D1C3A6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B80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CD1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las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D5C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C3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F02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30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</w:tr>
      <w:tr w:rsidR="00FD27A5" w:rsidRPr="00FD27A5" w14:paraId="21214D1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9F4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C7C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al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392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551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545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98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</w:tr>
      <w:tr w:rsidR="00FD27A5" w:rsidRPr="00FD27A5" w14:paraId="6D53DAC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75CC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FD8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g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216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D55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3EB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80F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00.00 </w:t>
            </w:r>
          </w:p>
        </w:tc>
      </w:tr>
      <w:tr w:rsidR="00FD27A5" w:rsidRPr="00FD27A5" w14:paraId="0A3D01C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D0F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03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pacul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47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0,66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211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988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EDC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0,667.50 </w:t>
            </w:r>
          </w:p>
        </w:tc>
      </w:tr>
      <w:tr w:rsidR="00FD27A5" w:rsidRPr="00FD27A5" w14:paraId="4CB969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C1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DB0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a Auro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D8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23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8D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0D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E0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237.50 </w:t>
            </w:r>
          </w:p>
        </w:tc>
      </w:tr>
      <w:tr w:rsidR="00FD27A5" w:rsidRPr="00FD27A5" w14:paraId="17135E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A91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B1C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u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F7E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23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01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F44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07E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237.50 </w:t>
            </w:r>
          </w:p>
        </w:tc>
      </w:tr>
      <w:tr w:rsidR="00FD27A5" w:rsidRPr="00FD27A5" w14:paraId="16A556E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DE0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at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0C0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152,798.6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E6ED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3649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9F0C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152,798.69 </w:t>
            </w:r>
          </w:p>
        </w:tc>
      </w:tr>
      <w:tr w:rsidR="00FD27A5" w:rsidRPr="00FD27A5" w14:paraId="36C3DD8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A8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341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buc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F25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50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64A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78F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60B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504.00 </w:t>
            </w:r>
          </w:p>
        </w:tc>
      </w:tr>
      <w:tr w:rsidR="00FD27A5" w:rsidRPr="00FD27A5" w14:paraId="64A18BD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790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787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9F3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4,56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28F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1F2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715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4,566.00 </w:t>
            </w:r>
          </w:p>
        </w:tc>
      </w:tr>
      <w:tr w:rsidR="00FD27A5" w:rsidRPr="00FD27A5" w14:paraId="17F70EB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B7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5D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Bal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A2A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919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12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B8D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D9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919.20 </w:t>
            </w:r>
          </w:p>
        </w:tc>
      </w:tr>
      <w:tr w:rsidR="00FD27A5" w:rsidRPr="00FD27A5" w14:paraId="5F1B721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72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FC0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alupih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A14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76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46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44F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E9F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768.00 </w:t>
            </w:r>
          </w:p>
        </w:tc>
      </w:tr>
      <w:tr w:rsidR="00FD27A5" w:rsidRPr="00FD27A5" w14:paraId="7D1104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A2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6F5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ermo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D30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5,471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38B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CCA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D6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5,471.25 </w:t>
            </w:r>
          </w:p>
        </w:tc>
      </w:tr>
      <w:tr w:rsidR="00FD27A5" w:rsidRPr="00FD27A5" w14:paraId="41AF1E6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7B5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60C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m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6F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8,579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78D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B9C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56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8,579.98 </w:t>
            </w:r>
          </w:p>
        </w:tc>
      </w:tr>
      <w:tr w:rsidR="00FD27A5" w:rsidRPr="00FD27A5" w14:paraId="5D29CB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D99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2CB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vel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E1C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8E2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6B3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18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34,000.00 </w:t>
            </w:r>
          </w:p>
        </w:tc>
      </w:tr>
      <w:tr w:rsidR="00FD27A5" w:rsidRPr="00FD27A5" w14:paraId="37AD63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FA7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CF4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r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24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4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A1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6D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A8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4,500.00 </w:t>
            </w:r>
          </w:p>
        </w:tc>
      </w:tr>
      <w:tr w:rsidR="00FD27A5" w:rsidRPr="00FD27A5" w14:paraId="6E6B4B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EB1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AC2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ra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FB3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4,5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141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FB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8D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4,590.00 </w:t>
            </w:r>
          </w:p>
        </w:tc>
      </w:tr>
      <w:tr w:rsidR="00FD27A5" w:rsidRPr="00FD27A5" w14:paraId="492780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44F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A4A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r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C2B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1,025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57D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45D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39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1,025.76 </w:t>
            </w:r>
          </w:p>
        </w:tc>
      </w:tr>
      <w:tr w:rsidR="00FD27A5" w:rsidRPr="00FD27A5" w14:paraId="1D08513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31E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794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0B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9,55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E3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6D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DD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9,556.50 </w:t>
            </w:r>
          </w:p>
        </w:tc>
      </w:tr>
      <w:tr w:rsidR="00FD27A5" w:rsidRPr="00FD27A5" w14:paraId="65457A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020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A0B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m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788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8,31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82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5B4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A7E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8,318.00 </w:t>
            </w:r>
          </w:p>
        </w:tc>
      </w:tr>
      <w:tr w:rsidR="00FD27A5" w:rsidRPr="00FD27A5" w14:paraId="2A70D6B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8A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ul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1EFD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586,704.1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FAD6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0B39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7AC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586,704.17 </w:t>
            </w:r>
          </w:p>
        </w:tc>
      </w:tr>
      <w:tr w:rsidR="00FD27A5" w:rsidRPr="00FD27A5" w14:paraId="5FAAF42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5E8DD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7FAC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>PLGU Bul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FF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1,23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7F2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EAF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F3A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1,234,000.00 </w:t>
            </w:r>
          </w:p>
        </w:tc>
      </w:tr>
      <w:tr w:rsidR="00FD27A5" w:rsidRPr="00FD27A5" w14:paraId="7F4A34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577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4A1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g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585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60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D15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697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2E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60.78 </w:t>
            </w:r>
          </w:p>
        </w:tc>
      </w:tr>
      <w:tr w:rsidR="00FD27A5" w:rsidRPr="00FD27A5" w14:paraId="25AA7F4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E94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15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gtas (Biga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15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0,249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5EB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D9A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F2D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0,249.68 </w:t>
            </w:r>
          </w:p>
        </w:tc>
      </w:tr>
      <w:tr w:rsidR="00FD27A5" w:rsidRPr="00FD27A5" w14:paraId="5B9974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099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2BE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u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169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56,535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647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397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093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56,535.58 </w:t>
            </w:r>
          </w:p>
        </w:tc>
      </w:tr>
      <w:tr w:rsidR="00FD27A5" w:rsidRPr="00FD27A5" w14:paraId="2F95C9B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A4F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A9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ca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E0A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185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7B3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99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7C5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185.84 </w:t>
            </w:r>
          </w:p>
        </w:tc>
      </w:tr>
      <w:tr w:rsidR="00FD27A5" w:rsidRPr="00FD27A5" w14:paraId="433534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95B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684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Bul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F8D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868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A4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756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24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868.08 </w:t>
            </w:r>
          </w:p>
        </w:tc>
      </w:tr>
      <w:tr w:rsidR="00FD27A5" w:rsidRPr="00FD27A5" w14:paraId="6FD5F34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201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D94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st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EC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5,144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AAB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C6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392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5,144.53 </w:t>
            </w:r>
          </w:p>
        </w:tc>
      </w:tr>
      <w:tr w:rsidR="00FD27A5" w:rsidRPr="00FD27A5" w14:paraId="3A7002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20E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826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ump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91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8,666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A59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793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22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8,666.92 </w:t>
            </w:r>
          </w:p>
        </w:tc>
      </w:tr>
      <w:tr w:rsidR="00FD27A5" w:rsidRPr="00FD27A5" w14:paraId="2877E66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C51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6D5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oña Remedios Trinid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4E1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F91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03D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41F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6,200.00 </w:t>
            </w:r>
          </w:p>
        </w:tc>
      </w:tr>
      <w:tr w:rsidR="00FD27A5" w:rsidRPr="00FD27A5" w14:paraId="5B3777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F24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E2B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guin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692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856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A1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2A5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8F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856.08 </w:t>
            </w:r>
          </w:p>
        </w:tc>
      </w:tr>
      <w:tr w:rsidR="00FD27A5" w:rsidRPr="00FD27A5" w14:paraId="0E024E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249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DF1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agon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4F9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5,072.8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702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20D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6E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5,072.81 </w:t>
            </w:r>
          </w:p>
        </w:tc>
      </w:tr>
      <w:tr w:rsidR="00FD27A5" w:rsidRPr="00FD27A5" w14:paraId="16F533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86DC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98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alol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0E5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298.8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B6F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70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E0F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298.85 </w:t>
            </w:r>
          </w:p>
        </w:tc>
      </w:tr>
      <w:tr w:rsidR="00FD27A5" w:rsidRPr="00FD27A5" w14:paraId="6E05DE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983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0FA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l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5D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4,636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334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1C7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F4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4,636.82 </w:t>
            </w:r>
          </w:p>
        </w:tc>
      </w:tr>
      <w:tr w:rsidR="00FD27A5" w:rsidRPr="00FD27A5" w14:paraId="424D5CC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FE1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B56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eycau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E71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1,013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765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900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76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1,013.18 </w:t>
            </w:r>
          </w:p>
        </w:tc>
      </w:tr>
      <w:tr w:rsidR="00FD27A5" w:rsidRPr="00FD27A5" w14:paraId="67A0EFC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D6B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8B1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orzagar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CD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9,442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96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4B8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AD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9,442.04 </w:t>
            </w:r>
          </w:p>
        </w:tc>
      </w:tr>
      <w:tr w:rsidR="00FD27A5" w:rsidRPr="00FD27A5" w14:paraId="155CB8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BCF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282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b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E3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642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20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3A3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1CB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642.42 </w:t>
            </w:r>
          </w:p>
        </w:tc>
      </w:tr>
      <w:tr w:rsidR="00FD27A5" w:rsidRPr="00FD27A5" w14:paraId="4AA736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136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B0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d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D5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7,254,859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C6C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1D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D3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7,254,859.78 </w:t>
            </w:r>
          </w:p>
        </w:tc>
      </w:tr>
      <w:tr w:rsidR="00FD27A5" w:rsidRPr="00FD27A5" w14:paraId="557BC6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FA8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2B6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omb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E57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518.7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26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5D2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861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518.74 </w:t>
            </w:r>
          </w:p>
        </w:tc>
      </w:tr>
      <w:tr w:rsidR="00FD27A5" w:rsidRPr="00FD27A5" w14:paraId="53006C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70A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140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arid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DC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025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902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00E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A5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025.46 </w:t>
            </w:r>
          </w:p>
        </w:tc>
      </w:tr>
      <w:tr w:rsidR="00FD27A5" w:rsidRPr="00FD27A5" w14:paraId="25EA0E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BF3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588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l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3F2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3,445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CEF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58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FB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3,445.58 </w:t>
            </w:r>
          </w:p>
        </w:tc>
      </w:tr>
      <w:tr w:rsidR="00FD27A5" w:rsidRPr="00FD27A5" w14:paraId="4F338C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46E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ACD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ldefon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B8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3,821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AF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14C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DB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3,821.56 </w:t>
            </w:r>
          </w:p>
        </w:tc>
      </w:tr>
      <w:tr w:rsidR="00FD27A5" w:rsidRPr="00FD27A5" w14:paraId="5432077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167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C4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an Jose del Mon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ABD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24,469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2FA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E9D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D6D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24,469.92 </w:t>
            </w:r>
          </w:p>
        </w:tc>
      </w:tr>
      <w:tr w:rsidR="00FD27A5" w:rsidRPr="00FD27A5" w14:paraId="3620C8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4B8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36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ig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B3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154,321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42E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32B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BF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154,321.68 </w:t>
            </w:r>
          </w:p>
        </w:tc>
      </w:tr>
      <w:tr w:rsidR="00FD27A5" w:rsidRPr="00FD27A5" w14:paraId="29F478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C36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8F4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Rafa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15F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437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51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82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5DE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437.06 </w:t>
            </w:r>
          </w:p>
        </w:tc>
      </w:tr>
      <w:tr w:rsidR="00FD27A5" w:rsidRPr="00FD27A5" w14:paraId="4616B3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B6A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43F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4F0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3,630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9F0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42B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FB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3,630.78 </w:t>
            </w:r>
          </w:p>
        </w:tc>
      </w:tr>
      <w:tr w:rsidR="00FD27A5" w:rsidRPr="00FD27A5" w14:paraId="2187712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F0F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ueva Ecij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673F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901,360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EF50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007B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7D6B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901,360.70 </w:t>
            </w:r>
          </w:p>
        </w:tc>
      </w:tr>
      <w:tr w:rsidR="00FD27A5" w:rsidRPr="00FD27A5" w14:paraId="3B49E8E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B4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Nueva Ecitj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CD9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1,461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B8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01F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057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1,461.78 </w:t>
            </w:r>
          </w:p>
        </w:tc>
      </w:tr>
      <w:tr w:rsidR="00FD27A5" w:rsidRPr="00FD27A5" w14:paraId="1ECCE53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79A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8C1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78A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9,8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3B0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71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C7E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9,860.00 </w:t>
            </w:r>
          </w:p>
        </w:tc>
      </w:tr>
      <w:tr w:rsidR="00FD27A5" w:rsidRPr="00FD27A5" w14:paraId="38A631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201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FED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nga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6FB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6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76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58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C8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650.00 </w:t>
            </w:r>
          </w:p>
        </w:tc>
      </w:tr>
      <w:tr w:rsidR="00FD27A5" w:rsidRPr="00FD27A5" w14:paraId="050BED8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E5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730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natu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2E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5,838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81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969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76B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5,838.92 </w:t>
            </w:r>
          </w:p>
        </w:tc>
      </w:tr>
      <w:tr w:rsidR="00FD27A5" w:rsidRPr="00FD27A5" w14:paraId="3A62235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30C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3B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i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29F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3,20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02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604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1D9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3,207.50 </w:t>
            </w:r>
          </w:p>
        </w:tc>
      </w:tr>
      <w:tr w:rsidR="00FD27A5" w:rsidRPr="00FD27A5" w14:paraId="5CF9EB1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30D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3B2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rang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90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2,406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F77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00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0E1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2,406.25 </w:t>
            </w:r>
          </w:p>
        </w:tc>
      </w:tr>
      <w:tr w:rsidR="00FD27A5" w:rsidRPr="00FD27A5" w14:paraId="38BABA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990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yap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BAE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2,131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4AD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BEB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48B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2,131.25 </w:t>
            </w:r>
          </w:p>
        </w:tc>
      </w:tr>
      <w:tr w:rsidR="00FD27A5" w:rsidRPr="00FD27A5" w14:paraId="038775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F38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486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Mamerto Nativid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A8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3,45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939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86F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5F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3,457.50 </w:t>
            </w:r>
          </w:p>
        </w:tc>
      </w:tr>
      <w:tr w:rsidR="00FD27A5" w:rsidRPr="00FD27A5" w14:paraId="02271E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4C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D2F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Tinio (Papay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7A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9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DA1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0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D6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9,500.00 </w:t>
            </w:r>
          </w:p>
        </w:tc>
      </w:tr>
      <w:tr w:rsidR="00FD27A5" w:rsidRPr="00FD27A5" w14:paraId="0F6BFF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F1A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5C3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m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DD6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3,5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863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026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08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3,575.00 </w:t>
            </w:r>
          </w:p>
        </w:tc>
      </w:tr>
      <w:tr w:rsidR="00FD27A5" w:rsidRPr="00FD27A5" w14:paraId="1EAE85C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821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83B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80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2,0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74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35A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DE2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2,062.50 </w:t>
            </w:r>
          </w:p>
        </w:tc>
      </w:tr>
      <w:tr w:rsidR="00FD27A5" w:rsidRPr="00FD27A5" w14:paraId="397AD7F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FD2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3C3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031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7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0E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31A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D2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780.00 </w:t>
            </w:r>
          </w:p>
        </w:tc>
      </w:tr>
      <w:tr w:rsidR="00FD27A5" w:rsidRPr="00FD27A5" w14:paraId="2E466B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D2D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35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cab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E56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7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D2A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A71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61E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760.00 </w:t>
            </w:r>
          </w:p>
        </w:tc>
      </w:tr>
      <w:tr w:rsidR="00FD27A5" w:rsidRPr="00FD27A5" w14:paraId="4A1FEB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64E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E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mpic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55C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CAA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46E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E12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</w:tr>
      <w:tr w:rsidR="00FD27A5" w:rsidRPr="00FD27A5" w14:paraId="38AAF3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76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5C1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lay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151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0,8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2B9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D1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A7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0,825.00 </w:t>
            </w:r>
          </w:p>
        </w:tc>
      </w:tr>
      <w:tr w:rsidR="00FD27A5" w:rsidRPr="00FD27A5" w14:paraId="649A7C6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3F6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A36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tab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95D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C09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4D3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644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</w:tr>
      <w:tr w:rsidR="00FD27A5" w:rsidRPr="00FD27A5" w14:paraId="6080547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39F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576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eñaran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94D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0,8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4E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A7F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D5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0,825.00 </w:t>
            </w:r>
          </w:p>
        </w:tc>
      </w:tr>
      <w:tr w:rsidR="00FD27A5" w:rsidRPr="00FD27A5" w14:paraId="25C7E2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496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8D8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918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9,8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DC3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452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445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9,862.50 </w:t>
            </w:r>
          </w:p>
        </w:tc>
      </w:tr>
      <w:tr w:rsidR="00FD27A5" w:rsidRPr="00FD27A5" w14:paraId="690A6A5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4DE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74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336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6E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0D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3B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100.00 </w:t>
            </w:r>
          </w:p>
        </w:tc>
      </w:tr>
      <w:tr w:rsidR="00FD27A5" w:rsidRPr="00FD27A5" w14:paraId="2B216B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D7F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545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843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2,88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D87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CB9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53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2,887.50 </w:t>
            </w:r>
          </w:p>
        </w:tc>
      </w:tr>
      <w:tr w:rsidR="00FD27A5" w:rsidRPr="00FD27A5" w14:paraId="7B98FA7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609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669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eonar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83E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C28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1C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50E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100.00 </w:t>
            </w:r>
          </w:p>
        </w:tc>
      </w:tr>
      <w:tr w:rsidR="00FD27A5" w:rsidRPr="00FD27A5" w14:paraId="6457C6F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99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07E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Ro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365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5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B0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C47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2EC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530.00 </w:t>
            </w:r>
          </w:p>
        </w:tc>
      </w:tr>
      <w:tr w:rsidR="00FD27A5" w:rsidRPr="00FD27A5" w14:paraId="7E88462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8AA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12A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Domin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8D4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8,241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0AD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72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AF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8,241.25 </w:t>
            </w:r>
          </w:p>
        </w:tc>
      </w:tr>
      <w:tr w:rsidR="00FD27A5" w:rsidRPr="00FD27A5" w14:paraId="2DD7447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86B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0B2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cience City of Muño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B83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598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E2F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1B5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C0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598.75 </w:t>
            </w:r>
          </w:p>
        </w:tc>
      </w:tr>
      <w:tr w:rsidR="00FD27A5" w:rsidRPr="00FD27A5" w14:paraId="5757BB2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8C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C79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av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B3D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0,2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AE1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61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08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0,225.00 </w:t>
            </w:r>
          </w:p>
        </w:tc>
      </w:tr>
      <w:tr w:rsidR="00FD27A5" w:rsidRPr="00FD27A5" w14:paraId="4DCC938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292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D4E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ugt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26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63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10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84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962.50 </w:t>
            </w:r>
          </w:p>
        </w:tc>
      </w:tr>
      <w:tr w:rsidR="00FD27A5" w:rsidRPr="00FD27A5" w14:paraId="163D00E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B2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0A7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Zarago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C88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8E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123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E0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000.00 </w:t>
            </w:r>
          </w:p>
        </w:tc>
      </w:tr>
      <w:tr w:rsidR="00FD27A5" w:rsidRPr="00FD27A5" w14:paraId="4106102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593F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Pamp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E686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7,078,343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BD8E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185E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FFFF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7,078,343.98 </w:t>
            </w:r>
          </w:p>
        </w:tc>
      </w:tr>
      <w:tr w:rsidR="00FD27A5" w:rsidRPr="00FD27A5" w14:paraId="12FAC03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775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Pamp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5B3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7,3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CE6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169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79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7,340.00 </w:t>
            </w:r>
          </w:p>
        </w:tc>
      </w:tr>
      <w:tr w:rsidR="00FD27A5" w:rsidRPr="00FD27A5" w14:paraId="74EE86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D51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6D3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gele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0F5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4,521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AB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D6F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4E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4,521.12 </w:t>
            </w:r>
          </w:p>
        </w:tc>
      </w:tr>
      <w:tr w:rsidR="00FD27A5" w:rsidRPr="00FD27A5" w14:paraId="072A8B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A3F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D46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pal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EF7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988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38B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AF0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C7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988.08 </w:t>
            </w:r>
          </w:p>
        </w:tc>
      </w:tr>
      <w:tr w:rsidR="00FD27A5" w:rsidRPr="00FD27A5" w14:paraId="74DBA0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ABE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F1F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ray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70C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2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F80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AC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9AC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2.34 </w:t>
            </w:r>
          </w:p>
        </w:tc>
      </w:tr>
      <w:tr w:rsidR="00FD27A5" w:rsidRPr="00FD27A5" w14:paraId="1752B3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AC0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802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ol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401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4,439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5E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4C5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5A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4,439.60 </w:t>
            </w:r>
          </w:p>
        </w:tc>
      </w:tr>
      <w:tr w:rsidR="00FD27A5" w:rsidRPr="00FD27A5" w14:paraId="212A8C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C9B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6D4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da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67B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4,549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729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B4E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E8D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4,549.68 </w:t>
            </w:r>
          </w:p>
        </w:tc>
      </w:tr>
      <w:tr w:rsidR="00FD27A5" w:rsidRPr="00FD27A5" w14:paraId="0E1E82C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4A6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0B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Floridablanc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0E2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59,185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EC7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4D5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AB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59,185.44 </w:t>
            </w:r>
          </w:p>
        </w:tc>
      </w:tr>
      <w:tr w:rsidR="00FD27A5" w:rsidRPr="00FD27A5" w14:paraId="08E7C2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C0D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AB4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agu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216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25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D74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E93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457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25.46 </w:t>
            </w:r>
          </w:p>
        </w:tc>
      </w:tr>
      <w:tr w:rsidR="00FD27A5" w:rsidRPr="00FD27A5" w14:paraId="1CBB17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557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1D0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b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2C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43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0D0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D4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CCE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443.12 </w:t>
            </w:r>
          </w:p>
        </w:tc>
      </w:tr>
      <w:tr w:rsidR="00FD27A5" w:rsidRPr="00FD27A5" w14:paraId="0344D84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93B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D67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alac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61A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6,052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78F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BE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2E9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6,052.30 </w:t>
            </w:r>
          </w:p>
        </w:tc>
      </w:tr>
      <w:tr w:rsidR="00FD27A5" w:rsidRPr="00FD27A5" w14:paraId="7D18D5B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CA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DE4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cabeb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53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25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82C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DF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C7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525.46 </w:t>
            </w:r>
          </w:p>
        </w:tc>
      </w:tr>
      <w:tr w:rsidR="00FD27A5" w:rsidRPr="00FD27A5" w14:paraId="5AFA80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CC8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C13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al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4CB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4,690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DE9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41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23D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4,690.14 </w:t>
            </w:r>
          </w:p>
        </w:tc>
      </w:tr>
      <w:tr w:rsidR="00FD27A5" w:rsidRPr="00FD27A5" w14:paraId="4392ED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8BA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11E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sant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E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10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D0A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9A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1F5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108.00 </w:t>
            </w:r>
          </w:p>
        </w:tc>
      </w:tr>
      <w:tr w:rsidR="00FD27A5" w:rsidRPr="00FD27A5" w14:paraId="1928BF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FAC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70E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xi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0E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6,133.2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7B7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20A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24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6,133.26 </w:t>
            </w:r>
          </w:p>
        </w:tc>
      </w:tr>
      <w:tr w:rsidR="00FD27A5" w:rsidRPr="00FD27A5" w14:paraId="425D6D0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9D4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C30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nal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3A7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726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DC3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9A8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C8E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726.14 </w:t>
            </w:r>
          </w:p>
        </w:tc>
      </w:tr>
      <w:tr w:rsidR="00FD27A5" w:rsidRPr="00FD27A5" w14:paraId="61319A6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BB1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767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r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A9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5,519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AB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1B9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CA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5,519.88 </w:t>
            </w:r>
          </w:p>
        </w:tc>
      </w:tr>
      <w:tr w:rsidR="00FD27A5" w:rsidRPr="00FD27A5" w14:paraId="291787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A2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E91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BDC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73,087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3C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4BC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BC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73,087.60 </w:t>
            </w:r>
          </w:p>
        </w:tc>
      </w:tr>
      <w:tr w:rsidR="00FD27A5" w:rsidRPr="00FD27A5" w14:paraId="35CAE8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EA6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753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u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661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8,550.9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1B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234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A1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8,550.98 </w:t>
            </w:r>
          </w:p>
        </w:tc>
      </w:tr>
      <w:tr w:rsidR="00FD27A5" w:rsidRPr="00FD27A5" w14:paraId="62271A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816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17D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Sim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48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4,283.0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EBE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EDF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82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4,283.02 </w:t>
            </w:r>
          </w:p>
        </w:tc>
      </w:tr>
      <w:tr w:rsidR="00FD27A5" w:rsidRPr="00FD27A5" w14:paraId="7FB5657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55C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55F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A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684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2,628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73E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59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423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2,628.90 </w:t>
            </w:r>
          </w:p>
        </w:tc>
      </w:tr>
      <w:tr w:rsidR="00FD27A5" w:rsidRPr="00FD27A5" w14:paraId="25EDAA0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16B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469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R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73B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60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07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A5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AD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360.78 </w:t>
            </w:r>
          </w:p>
        </w:tc>
      </w:tr>
      <w:tr w:rsidR="00FD27A5" w:rsidRPr="00FD27A5" w14:paraId="07A1ED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F7B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DB0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Tom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389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2,881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97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C3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F4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2,881.12 </w:t>
            </w:r>
          </w:p>
        </w:tc>
      </w:tr>
      <w:tr w:rsidR="00FD27A5" w:rsidRPr="00FD27A5" w14:paraId="59450A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BD3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780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smuan (Sexmo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D3A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21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B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B14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F2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721.56 </w:t>
            </w:r>
          </w:p>
        </w:tc>
      </w:tr>
      <w:tr w:rsidR="00FD27A5" w:rsidRPr="00FD27A5" w14:paraId="6AEF3B2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B58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Tarl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42C4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446,584.2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040B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4631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067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446,584.23 </w:t>
            </w:r>
          </w:p>
        </w:tc>
      </w:tr>
      <w:tr w:rsidR="00FD27A5" w:rsidRPr="00FD27A5" w14:paraId="00DBBA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CC3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EFD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1C6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3,599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81C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B2E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72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3,599.40 </w:t>
            </w:r>
          </w:p>
        </w:tc>
      </w:tr>
      <w:tr w:rsidR="00FD27A5" w:rsidRPr="00FD27A5" w14:paraId="14FEDB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429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294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m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6D6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2,498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40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43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C8B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2,498.75 </w:t>
            </w:r>
          </w:p>
        </w:tc>
      </w:tr>
      <w:tr w:rsidR="00FD27A5" w:rsidRPr="00FD27A5" w14:paraId="16EA82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5E8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40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mili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983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2,8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45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61F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BE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2,890.00 </w:t>
            </w:r>
          </w:p>
        </w:tc>
      </w:tr>
      <w:tr w:rsidR="00FD27A5" w:rsidRPr="00FD27A5" w14:paraId="754D25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335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94D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p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DE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2,787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6FC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143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0C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2,787.75 </w:t>
            </w:r>
          </w:p>
        </w:tc>
      </w:tr>
      <w:tr w:rsidR="00FD27A5" w:rsidRPr="00FD27A5" w14:paraId="2242DF7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2CB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834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cepc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193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14,65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389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9DC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9D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14,655.00 </w:t>
            </w:r>
          </w:p>
        </w:tc>
      </w:tr>
      <w:tr w:rsidR="00FD27A5" w:rsidRPr="00FD27A5" w14:paraId="2907897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34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746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r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03A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9,0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F52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9D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864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9,010.00 </w:t>
            </w:r>
          </w:p>
        </w:tc>
      </w:tr>
      <w:tr w:rsidR="00FD27A5" w:rsidRPr="00FD27A5" w14:paraId="37EDDD7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095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48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P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E3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7,362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65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588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28C5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7,362.30 </w:t>
            </w:r>
          </w:p>
        </w:tc>
      </w:tr>
      <w:tr w:rsidR="00FD27A5" w:rsidRPr="00FD27A5" w14:paraId="47ECCFA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5D02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E81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yant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25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7,467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27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2AB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288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7,467.80 </w:t>
            </w:r>
          </w:p>
        </w:tc>
      </w:tr>
      <w:tr w:rsidR="00FD27A5" w:rsidRPr="00FD27A5" w14:paraId="5FD5E2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80C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285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nca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86C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73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6D0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735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4AE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732.50 </w:t>
            </w:r>
          </w:p>
        </w:tc>
      </w:tr>
      <w:tr w:rsidR="00FD27A5" w:rsidRPr="00FD27A5" w14:paraId="43CD044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2BC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75B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iqu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4F9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7,291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372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D30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3C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7,291.40 </w:t>
            </w:r>
          </w:p>
        </w:tc>
      </w:tr>
      <w:tr w:rsidR="00FD27A5" w:rsidRPr="00FD27A5" w14:paraId="2B0B31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D2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934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80F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765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EB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57A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8E7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765.88 </w:t>
            </w:r>
          </w:p>
        </w:tc>
      </w:tr>
      <w:tr w:rsidR="00FD27A5" w:rsidRPr="00FD27A5" w14:paraId="13FB639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C93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553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am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E28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5,54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E7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521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0F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5,548.00 </w:t>
            </w:r>
          </w:p>
        </w:tc>
      </w:tr>
      <w:tr w:rsidR="00FD27A5" w:rsidRPr="00FD27A5" w14:paraId="66FC82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7C2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F9A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Clemen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115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E78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49D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74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50.00 </w:t>
            </w:r>
          </w:p>
        </w:tc>
      </w:tr>
      <w:tr w:rsidR="00FD27A5" w:rsidRPr="00FD27A5" w14:paraId="5E4C91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C18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01C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n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F5D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8,437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713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6ED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05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8,437.25 </w:t>
            </w:r>
          </w:p>
        </w:tc>
      </w:tr>
      <w:tr w:rsidR="00FD27A5" w:rsidRPr="00FD27A5" w14:paraId="68D9DF3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3D6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052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Igna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42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95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256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6FF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20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953.00 </w:t>
            </w:r>
          </w:p>
        </w:tc>
      </w:tr>
      <w:tr w:rsidR="00FD27A5" w:rsidRPr="00FD27A5" w14:paraId="097ECD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654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91E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rl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DF3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8,50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0E2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FF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28D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8,501.00 </w:t>
            </w:r>
          </w:p>
        </w:tc>
      </w:tr>
      <w:tr w:rsidR="00FD27A5" w:rsidRPr="00FD27A5" w14:paraId="0759A0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18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0B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cto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9E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5,534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106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52D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596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5,534.20 </w:t>
            </w:r>
          </w:p>
        </w:tc>
      </w:tr>
      <w:tr w:rsidR="00FD27A5" w:rsidRPr="00FD27A5" w14:paraId="0348A94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7911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Zambal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A947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194,161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33CD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634F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F886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194,161.25 </w:t>
            </w:r>
          </w:p>
        </w:tc>
      </w:tr>
      <w:tr w:rsidR="00FD27A5" w:rsidRPr="00FD27A5" w14:paraId="0E5DED2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217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3D1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to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993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6,3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86A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43F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9B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6,365.00 </w:t>
            </w:r>
          </w:p>
        </w:tc>
      </w:tr>
      <w:tr w:rsidR="00FD27A5" w:rsidRPr="00FD27A5" w14:paraId="29BBDFF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FBD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C34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del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3CA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8,23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FE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119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1D8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8,234.00 </w:t>
            </w:r>
          </w:p>
        </w:tc>
      </w:tr>
      <w:tr w:rsidR="00FD27A5" w:rsidRPr="00FD27A5" w14:paraId="4DD4E15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B36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D58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stillej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F78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6,27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C91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26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E5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6,273.00 </w:t>
            </w:r>
          </w:p>
        </w:tc>
      </w:tr>
      <w:tr w:rsidR="00FD27A5" w:rsidRPr="00FD27A5" w14:paraId="6D52AC5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499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CAD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sinl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6A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1,527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B55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6D3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EA5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1,527.60 </w:t>
            </w:r>
          </w:p>
        </w:tc>
      </w:tr>
      <w:tr w:rsidR="00FD27A5" w:rsidRPr="00FD27A5" w14:paraId="28229B0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94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448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longap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967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0,69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E2D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935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22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0,692.00 </w:t>
            </w:r>
          </w:p>
        </w:tc>
      </w:tr>
      <w:tr w:rsidR="00FD27A5" w:rsidRPr="00FD27A5" w14:paraId="73D044C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1BC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BD3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elip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E8D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0,1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FEE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B1E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7A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0,195.00 </w:t>
            </w:r>
          </w:p>
        </w:tc>
      </w:tr>
      <w:tr w:rsidR="00FD27A5" w:rsidRPr="00FD27A5" w14:paraId="72F9D0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B5FC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6A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rcel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FCF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12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5EF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E4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B4C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124.00 </w:t>
            </w:r>
          </w:p>
        </w:tc>
      </w:tr>
      <w:tr w:rsidR="00FD27A5" w:rsidRPr="00FD27A5" w14:paraId="2DE0FE7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4AE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586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ru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4F6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9,750.6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C4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B62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7B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9,750.65 </w:t>
            </w:r>
          </w:p>
        </w:tc>
      </w:tr>
      <w:tr w:rsidR="00FD27A5" w:rsidRPr="00FD27A5" w14:paraId="070FE2B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8FF5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LABARZ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34A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67,088,491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1DE4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02,794,243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C38A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A1D2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269,882,734.84 </w:t>
            </w:r>
          </w:p>
        </w:tc>
      </w:tr>
      <w:tr w:rsidR="00FD27A5" w:rsidRPr="00FD27A5" w14:paraId="2A88CE0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8A7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>Batang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B4FA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01,222,510.8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0A095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034,842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1458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8EF6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16,257,353.25 </w:t>
            </w:r>
          </w:p>
        </w:tc>
      </w:tr>
      <w:tr w:rsidR="00FD27A5" w:rsidRPr="00FD27A5" w14:paraId="11A90971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412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Batang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FF2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53,551,708.3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57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7,403,5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22E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FBD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60,955,288.35 </w:t>
            </w:r>
          </w:p>
        </w:tc>
      </w:tr>
      <w:tr w:rsidR="00FD27A5" w:rsidRPr="00FD27A5" w14:paraId="2A61C78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C00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56C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Agoncil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FEA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EC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A1C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F3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</w:tr>
      <w:tr w:rsidR="00FD27A5" w:rsidRPr="00FD27A5" w14:paraId="0E147A2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16A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67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Alitagt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EA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3,76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67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5A2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6EC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3,762.50 </w:t>
            </w:r>
          </w:p>
        </w:tc>
      </w:tr>
      <w:tr w:rsidR="00FD27A5" w:rsidRPr="00FD27A5" w14:paraId="651D618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EF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6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E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12,6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0C7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981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37A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12,675.00 </w:t>
            </w:r>
          </w:p>
        </w:tc>
      </w:tr>
      <w:tr w:rsidR="00FD27A5" w:rsidRPr="00FD27A5" w14:paraId="5566A23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257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4D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e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0D7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41,8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37E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3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76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B8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374,830.00 </w:t>
            </w:r>
          </w:p>
        </w:tc>
      </w:tr>
      <w:tr w:rsidR="00FD27A5" w:rsidRPr="00FD27A5" w14:paraId="7C78BF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920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CA0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tanga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58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65,20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15D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91,5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D4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970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56,727.00 </w:t>
            </w:r>
          </w:p>
        </w:tc>
      </w:tr>
      <w:tr w:rsidR="00FD27A5" w:rsidRPr="00FD27A5" w14:paraId="43E0E7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829C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6F4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EA6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5,0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69F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F8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03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5,095.00 </w:t>
            </w:r>
          </w:p>
        </w:tc>
      </w:tr>
      <w:tr w:rsidR="00FD27A5" w:rsidRPr="00FD27A5" w14:paraId="52EF460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CE1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19B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c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085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FD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5,49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07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50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9,367.00 </w:t>
            </w:r>
          </w:p>
        </w:tc>
      </w:tr>
      <w:tr w:rsidR="00FD27A5" w:rsidRPr="00FD27A5" w14:paraId="2CD1C7D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DE0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78C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t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54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C58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C3D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373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</w:tr>
      <w:tr w:rsidR="00FD27A5" w:rsidRPr="00FD27A5" w14:paraId="096034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C97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89C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enc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D3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7A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1C2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F94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683E13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55B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B92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b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069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33,64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250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9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5DB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DF7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22,992.50 </w:t>
            </w:r>
          </w:p>
        </w:tc>
      </w:tr>
      <w:tr w:rsidR="00FD27A5" w:rsidRPr="00FD27A5" w14:paraId="0BA68B4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071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D72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ur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44D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33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47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F3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97B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33,750.00 </w:t>
            </w:r>
          </w:p>
        </w:tc>
      </w:tr>
      <w:tr w:rsidR="00FD27A5" w:rsidRPr="00FD27A5" w14:paraId="581478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92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47B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mer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D62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7,43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CB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8A3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78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67,437.00 </w:t>
            </w:r>
          </w:p>
        </w:tc>
      </w:tr>
      <w:tr w:rsidR="00FD27A5" w:rsidRPr="00FD27A5" w14:paraId="1968CB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090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1FF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C0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8B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62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CD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072A5F0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741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9E3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p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8E7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33,6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8E4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AB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D64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96,110.00 </w:t>
            </w:r>
          </w:p>
        </w:tc>
      </w:tr>
      <w:tr w:rsidR="00FD27A5" w:rsidRPr="00FD27A5" w14:paraId="7F3C282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CC1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24E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840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A8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70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050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5976CA4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D14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B91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76F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98B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2,7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73F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D3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40,450.00 </w:t>
            </w:r>
          </w:p>
        </w:tc>
      </w:tr>
      <w:tr w:rsidR="00FD27A5" w:rsidRPr="00FD27A5" w14:paraId="31A14A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9EF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3B9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v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B1A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1,77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A0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8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DD3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8EB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70,171.00 </w:t>
            </w:r>
          </w:p>
        </w:tc>
      </w:tr>
      <w:tr w:rsidR="00FD27A5" w:rsidRPr="00FD27A5" w14:paraId="72DBA1C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321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2BA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taas Na Kah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AC8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BA3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27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98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0F03FE5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A15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7B0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sugb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D73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CD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0,51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2E0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9AF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64,389.00 </w:t>
            </w:r>
          </w:p>
        </w:tc>
      </w:tr>
      <w:tr w:rsidR="00FD27A5" w:rsidRPr="00FD27A5" w14:paraId="742E51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05E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94A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dre Gar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D10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C24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99A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FFE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75A37DF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32D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B3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sar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A2B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0A8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971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AD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72A2009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94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E1F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443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EFF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73,551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CCA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82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67,426.40 </w:t>
            </w:r>
          </w:p>
        </w:tc>
      </w:tr>
      <w:tr w:rsidR="00FD27A5" w:rsidRPr="00FD27A5" w14:paraId="01E77E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DC46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551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730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55,34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C62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3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47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55,342.50 </w:t>
            </w:r>
          </w:p>
        </w:tc>
      </w:tr>
      <w:tr w:rsidR="00FD27A5" w:rsidRPr="00FD27A5" w14:paraId="356045C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D98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14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u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9DE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9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DF6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C8A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2F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9,875.00 </w:t>
            </w:r>
          </w:p>
        </w:tc>
      </w:tr>
      <w:tr w:rsidR="00FD27A5" w:rsidRPr="00FD27A5" w14:paraId="14F4D9F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0A2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6FA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Nicol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1EA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0C0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311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32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</w:tr>
      <w:tr w:rsidR="00FD27A5" w:rsidRPr="00FD27A5" w14:paraId="4CEEA54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A45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F87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Pascu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CED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3,2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E93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687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B9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3,225.00 </w:t>
            </w:r>
          </w:p>
        </w:tc>
      </w:tr>
      <w:tr w:rsidR="00FD27A5" w:rsidRPr="00FD27A5" w14:paraId="6CB830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77F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2D1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Teres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915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C52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C82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577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67E15A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D7D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CCE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Tom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A95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6,31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60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8,0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EEB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313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74,390.00 </w:t>
            </w:r>
          </w:p>
        </w:tc>
      </w:tr>
      <w:tr w:rsidR="00FD27A5" w:rsidRPr="00FD27A5" w14:paraId="097F7CF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B9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924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0B9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75C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DE4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032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</w:tr>
      <w:tr w:rsidR="00FD27A5" w:rsidRPr="00FD27A5" w14:paraId="0DD387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A08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CE2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i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151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77,08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4E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18A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9FA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77,082.00 </w:t>
            </w:r>
          </w:p>
        </w:tc>
      </w:tr>
      <w:tr w:rsidR="00FD27A5" w:rsidRPr="00FD27A5" w14:paraId="331F981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2E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A25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na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44C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97,5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5E7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36,1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1ED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A9C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33,755.00 </w:t>
            </w:r>
          </w:p>
        </w:tc>
      </w:tr>
      <w:tr w:rsidR="00FD27A5" w:rsidRPr="00FD27A5" w14:paraId="003F31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B1F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77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y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CA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3,46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1E5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E8A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26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3,463.00 </w:t>
            </w:r>
          </w:p>
        </w:tc>
      </w:tr>
      <w:tr w:rsidR="00FD27A5" w:rsidRPr="00FD27A5" w14:paraId="15CCCF2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C83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1B7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ngl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3A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E6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5E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ABC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87,750.00 </w:t>
            </w:r>
          </w:p>
        </w:tc>
      </w:tr>
      <w:tr w:rsidR="00FD27A5" w:rsidRPr="00FD27A5" w14:paraId="74F95F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31C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1C9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C2F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1B6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3BB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C27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3,875.00 </w:t>
            </w:r>
          </w:p>
        </w:tc>
      </w:tr>
      <w:tr w:rsidR="00FD27A5" w:rsidRPr="00FD27A5" w14:paraId="448E81E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DB1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vi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F218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2,939,755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B5B8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7,152,807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257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D07E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0,092,562.95 </w:t>
            </w:r>
          </w:p>
        </w:tc>
      </w:tr>
      <w:tr w:rsidR="00FD27A5" w:rsidRPr="00FD27A5" w14:paraId="6966920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A22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Cavi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51E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6,1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C6E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32,759,444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97C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C6B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32,875,604.20 </w:t>
            </w:r>
          </w:p>
        </w:tc>
      </w:tr>
      <w:tr w:rsidR="00FD27A5" w:rsidRPr="00FD27A5" w14:paraId="4EDBC7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C48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53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fon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B71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8,8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176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24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D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8,880.00 </w:t>
            </w:r>
          </w:p>
        </w:tc>
      </w:tr>
      <w:tr w:rsidR="00FD27A5" w:rsidRPr="00FD27A5" w14:paraId="317BC0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5C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72F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made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9F3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307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1C2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023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</w:tr>
      <w:tr w:rsidR="00FD27A5" w:rsidRPr="00FD27A5" w14:paraId="331E3B1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24B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950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o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62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2,97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4BE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8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4E5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387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61,477.00 </w:t>
            </w:r>
          </w:p>
        </w:tc>
      </w:tr>
      <w:tr w:rsidR="00FD27A5" w:rsidRPr="00FD27A5" w14:paraId="15DA7EB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D65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C73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m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52C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FA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49D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CAE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2,000.00 </w:t>
            </w:r>
          </w:p>
        </w:tc>
      </w:tr>
      <w:tr w:rsidR="00FD27A5" w:rsidRPr="00FD27A5" w14:paraId="3932D0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CB5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4B3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vite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5FE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2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2C3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9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3EA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4D0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350.00 </w:t>
            </w:r>
          </w:p>
        </w:tc>
      </w:tr>
      <w:tr w:rsidR="00FD27A5" w:rsidRPr="00FD27A5" w14:paraId="51C85AB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304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409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smariñ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BA4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9,46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70F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0,8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39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28C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60,292.00 </w:t>
            </w:r>
          </w:p>
        </w:tc>
      </w:tr>
      <w:tr w:rsidR="00FD27A5" w:rsidRPr="00FD27A5" w14:paraId="0D83720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DF5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D3E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. Mariano Alvar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751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36,860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E72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DE4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4EA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36,860.75 </w:t>
            </w:r>
          </w:p>
        </w:tc>
      </w:tr>
      <w:tr w:rsidR="00FD27A5" w:rsidRPr="00FD27A5" w14:paraId="32D756F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9A0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A61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Emilio Aguinal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A62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771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F2E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86C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</w:tr>
      <w:tr w:rsidR="00FD27A5" w:rsidRPr="00FD27A5" w14:paraId="106ED3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14F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36E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Tri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48B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0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395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6,59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31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4B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6,697.00 </w:t>
            </w:r>
          </w:p>
        </w:tc>
      </w:tr>
      <w:tr w:rsidR="00FD27A5" w:rsidRPr="00FD27A5" w14:paraId="54DEF3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66A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211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mu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1A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5,0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6BF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2,64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3A9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6F4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67,738.00 </w:t>
            </w:r>
          </w:p>
        </w:tc>
      </w:tr>
      <w:tr w:rsidR="00FD27A5" w:rsidRPr="00FD27A5" w14:paraId="034C5B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19A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2F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nd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534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B54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5,8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3C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22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9,860.00 </w:t>
            </w:r>
          </w:p>
        </w:tc>
      </w:tr>
      <w:tr w:rsidR="00FD27A5" w:rsidRPr="00FD27A5" w14:paraId="7E786B7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210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D32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w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01C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7,8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41F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76E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52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7,860.00 </w:t>
            </w:r>
          </w:p>
        </w:tc>
      </w:tr>
      <w:tr w:rsidR="00FD27A5" w:rsidRPr="00FD27A5" w14:paraId="24E6D4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DF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AC7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all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A9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DC2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C42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B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</w:tr>
      <w:tr w:rsidR="00FD27A5" w:rsidRPr="00FD27A5" w14:paraId="325AC1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BE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ED4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agond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2B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43E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0,5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14A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196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4,510.00 </w:t>
            </w:r>
          </w:p>
        </w:tc>
      </w:tr>
      <w:tr w:rsidR="00FD27A5" w:rsidRPr="00FD27A5" w14:paraId="1C145A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FF5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ACB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ndez (MENDEZ-NUÑEZ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91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DC6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28E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77F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</w:tr>
      <w:tr w:rsidR="00FD27A5" w:rsidRPr="00FD27A5" w14:paraId="593516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4B1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D95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i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45D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9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D11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CE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20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9,840.00 </w:t>
            </w:r>
          </w:p>
        </w:tc>
      </w:tr>
      <w:tr w:rsidR="00FD27A5" w:rsidRPr="00FD27A5" w14:paraId="174793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06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61A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ovele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00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3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548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F8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3D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3,400.00 </w:t>
            </w:r>
          </w:p>
        </w:tc>
      </w:tr>
      <w:tr w:rsidR="00FD27A5" w:rsidRPr="00FD27A5" w14:paraId="45F5308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1C3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B9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sar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75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9,33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0DA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4,23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5A1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979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3,574.00 </w:t>
            </w:r>
          </w:p>
        </w:tc>
      </w:tr>
      <w:tr w:rsidR="00FD27A5" w:rsidRPr="00FD27A5" w14:paraId="1F4E82D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27D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00A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l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3FA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5,47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B8A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7,65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BEC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C4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83,131.00 </w:t>
            </w:r>
          </w:p>
        </w:tc>
      </w:tr>
      <w:tr w:rsidR="00FD27A5" w:rsidRPr="00FD27A5" w14:paraId="1EB5EC6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DFB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9A0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aytay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F1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9,31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0C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3C5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3E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9,318.00 </w:t>
            </w:r>
          </w:p>
        </w:tc>
      </w:tr>
      <w:tr w:rsidR="00FD27A5" w:rsidRPr="00FD27A5" w14:paraId="74F8262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EB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F0D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811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1,00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A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1B7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24C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1,008.00 </w:t>
            </w:r>
          </w:p>
        </w:tc>
      </w:tr>
      <w:tr w:rsidR="00FD27A5" w:rsidRPr="00FD27A5" w14:paraId="7FD6DB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CCA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B1E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erna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BB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35E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6,60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EE6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C59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0,605.00 </w:t>
            </w:r>
          </w:p>
        </w:tc>
      </w:tr>
      <w:tr w:rsidR="00FD27A5" w:rsidRPr="00FD27A5" w14:paraId="7335BA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062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9DA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rece Martire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AAF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1,58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FD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9,9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A4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18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1,558.00 </w:t>
            </w:r>
          </w:p>
        </w:tc>
      </w:tr>
      <w:tr w:rsidR="00FD27A5" w:rsidRPr="00FD27A5" w14:paraId="135752F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001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Lag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6276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263,541.7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977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9,763,533.3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F310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D5C0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45,027,075.05 </w:t>
            </w:r>
          </w:p>
        </w:tc>
      </w:tr>
      <w:tr w:rsidR="00FD27A5" w:rsidRPr="00FD27A5" w14:paraId="0ABB620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776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Lag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218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20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20,914,200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F0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FF5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21,136,200.50 </w:t>
            </w:r>
          </w:p>
        </w:tc>
      </w:tr>
      <w:tr w:rsidR="00FD27A5" w:rsidRPr="00FD27A5" w14:paraId="1BB900B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D06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519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amin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0EF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FB8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701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69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3AC150E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C91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BE2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B8B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7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471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452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896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7,600.00 </w:t>
            </w:r>
          </w:p>
        </w:tc>
      </w:tr>
      <w:tr w:rsidR="00FD27A5" w:rsidRPr="00FD27A5" w14:paraId="160225D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A9C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590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ñ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D1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00,2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9A0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3F3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C1D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22,710.00 </w:t>
            </w:r>
          </w:p>
        </w:tc>
      </w:tr>
      <w:tr w:rsidR="00FD27A5" w:rsidRPr="00FD27A5" w14:paraId="7405E9B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235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CF5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uy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6BD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8,7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018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2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1F1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3C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1,660.00 </w:t>
            </w:r>
          </w:p>
        </w:tc>
      </w:tr>
      <w:tr w:rsidR="00FD27A5" w:rsidRPr="00FD27A5" w14:paraId="3F0916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316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6C9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lam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18A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4,1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74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0,9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102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BEC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65,100.00 </w:t>
            </w:r>
          </w:p>
        </w:tc>
      </w:tr>
      <w:tr w:rsidR="00FD27A5" w:rsidRPr="00FD27A5" w14:paraId="0296702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68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C3E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AFE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8,18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A5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BC4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92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8,184.00 </w:t>
            </w:r>
          </w:p>
        </w:tc>
      </w:tr>
      <w:tr w:rsidR="00FD27A5" w:rsidRPr="00FD27A5" w14:paraId="1194B3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8B0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949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vint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8A5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DE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927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C3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35FDF5C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B52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6C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Fam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B0F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C8B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3,224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4E1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02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8,224.78 </w:t>
            </w:r>
          </w:p>
        </w:tc>
      </w:tr>
      <w:tr w:rsidR="00FD27A5" w:rsidRPr="00FD27A5" w14:paraId="06286C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B88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9E7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lay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4F4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84F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C8D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B8C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3E51E5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CF7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818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liw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D0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86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59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3D0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7E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5,597.00 </w:t>
            </w:r>
          </w:p>
        </w:tc>
      </w:tr>
      <w:tr w:rsidR="00FD27A5" w:rsidRPr="00FD27A5" w14:paraId="2A7140D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EF8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CA3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s Bañ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742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3,04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7AC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88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3C1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DD0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8,936.00 </w:t>
            </w:r>
          </w:p>
        </w:tc>
      </w:tr>
      <w:tr w:rsidR="00FD27A5" w:rsidRPr="00FD27A5" w14:paraId="503508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1D58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91F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isia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9E5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509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BF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7E3A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0B987D5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C90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05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m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5A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CD0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30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D0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2A6BDD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DAC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DFC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t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215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8DE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2BB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21F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7,500.00 </w:t>
            </w:r>
          </w:p>
        </w:tc>
      </w:tr>
      <w:tr w:rsidR="00FD27A5" w:rsidRPr="00FD27A5" w14:paraId="0CCC55D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85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BA8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dal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8E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3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CA2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4B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DAE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3,800.00 </w:t>
            </w:r>
          </w:p>
        </w:tc>
      </w:tr>
      <w:tr w:rsidR="00FD27A5" w:rsidRPr="00FD27A5" w14:paraId="5E9C66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53B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7FC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jayj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FE7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7,6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38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80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3A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7,690.00 </w:t>
            </w:r>
          </w:p>
        </w:tc>
      </w:tr>
      <w:tr w:rsidR="00FD27A5" w:rsidRPr="00FD27A5" w14:paraId="14832E6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227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3EA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car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18E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71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C5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37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3A2C4D6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39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14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e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842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6,2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95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40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49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6,210.00 </w:t>
            </w:r>
          </w:p>
        </w:tc>
      </w:tr>
      <w:tr w:rsidR="00FD27A5" w:rsidRPr="00FD27A5" w14:paraId="203FDE7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1FB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AA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gsanj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32C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16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1,65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A4A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6A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9,452.00 </w:t>
            </w:r>
          </w:p>
        </w:tc>
      </w:tr>
      <w:tr w:rsidR="00FD27A5" w:rsidRPr="00FD27A5" w14:paraId="2DF6BD2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677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36A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ki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96C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3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F31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855.7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7F1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96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655.77 </w:t>
            </w:r>
          </w:p>
        </w:tc>
      </w:tr>
      <w:tr w:rsidR="00FD27A5" w:rsidRPr="00FD27A5" w14:paraId="23069F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260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EFC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gi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2E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35,18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FD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74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6DB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35,182.00 </w:t>
            </w:r>
          </w:p>
        </w:tc>
      </w:tr>
      <w:tr w:rsidR="00FD27A5" w:rsidRPr="00FD27A5" w14:paraId="404874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330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4D1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CE3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03,0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1E3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917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C03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28,020.00 </w:t>
            </w:r>
          </w:p>
        </w:tc>
      </w:tr>
      <w:tr w:rsidR="00FD27A5" w:rsidRPr="00FD27A5" w14:paraId="09D3F7A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640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91B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988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6,2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35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A7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CE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6,210.00 </w:t>
            </w:r>
          </w:p>
        </w:tc>
      </w:tr>
      <w:tr w:rsidR="00FD27A5" w:rsidRPr="00FD27A5" w14:paraId="2B70CDD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FEB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2B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Pabl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ED2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89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29,788.8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D2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D2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70,988.83 </w:t>
            </w:r>
          </w:p>
        </w:tc>
      </w:tr>
      <w:tr w:rsidR="00FD27A5" w:rsidRPr="00FD27A5" w14:paraId="1C8D9E1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561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1FF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Pe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53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88,3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DD1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77,815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3B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48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66,135.88 </w:t>
            </w:r>
          </w:p>
        </w:tc>
      </w:tr>
      <w:tr w:rsidR="00FD27A5" w:rsidRPr="00FD27A5" w14:paraId="77C0739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6D7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59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ru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C7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3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EFB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7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1E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5F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31,450.00 </w:t>
            </w:r>
          </w:p>
        </w:tc>
      </w:tr>
      <w:tr w:rsidR="00FD27A5" w:rsidRPr="00FD27A5" w14:paraId="09C8784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8D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893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F8F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3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DF5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7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85F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79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1,300.00 </w:t>
            </w:r>
          </w:p>
        </w:tc>
      </w:tr>
      <w:tr w:rsidR="00FD27A5" w:rsidRPr="00FD27A5" w14:paraId="6266EC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BCE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99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anta Ro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73A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9,231.7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B5C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24,590.5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3F6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A1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33,822.29 </w:t>
            </w:r>
          </w:p>
        </w:tc>
      </w:tr>
      <w:tr w:rsidR="00FD27A5" w:rsidRPr="00FD27A5" w14:paraId="1EDCEE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05E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FD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nil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F02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1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CE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F2D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77C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190.00 </w:t>
            </w:r>
          </w:p>
        </w:tc>
      </w:tr>
      <w:tr w:rsidR="00FD27A5" w:rsidRPr="00FD27A5" w14:paraId="5F8FF8C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30E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B90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cto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3E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25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5E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E67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7A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256.00 </w:t>
            </w:r>
          </w:p>
        </w:tc>
      </w:tr>
      <w:tr w:rsidR="00FD27A5" w:rsidRPr="00FD27A5" w14:paraId="4C1BD3A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88A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Quez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AA7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8,272,939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F65D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307,30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7E89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69AC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9,580,242.00 </w:t>
            </w:r>
          </w:p>
        </w:tc>
      </w:tr>
      <w:tr w:rsidR="00FD27A5" w:rsidRPr="00FD27A5" w14:paraId="527F43B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28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Quez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E1B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1AC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A20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304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4,000.00 </w:t>
            </w:r>
          </w:p>
        </w:tc>
      </w:tr>
      <w:tr w:rsidR="00FD27A5" w:rsidRPr="00FD27A5" w14:paraId="1E6BE0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56C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F29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gd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635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9EB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343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BEF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00.00 </w:t>
            </w:r>
          </w:p>
        </w:tc>
      </w:tr>
      <w:tr w:rsidR="00FD27A5" w:rsidRPr="00FD27A5" w14:paraId="19E887E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A88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D09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ab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297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9F3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12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570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5,000.00 </w:t>
            </w:r>
          </w:p>
        </w:tc>
      </w:tr>
      <w:tr w:rsidR="00FD27A5" w:rsidRPr="00FD27A5" w14:paraId="295410F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17E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D36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timo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DF1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FF5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6AB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CF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720468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75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10C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enav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875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248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FFE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27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000.00 </w:t>
            </w:r>
          </w:p>
        </w:tc>
      </w:tr>
      <w:tr w:rsidR="00FD27A5" w:rsidRPr="00FD27A5" w14:paraId="2B2803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73C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F5D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de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396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776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80A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F9C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4,000.00 </w:t>
            </w:r>
          </w:p>
        </w:tc>
      </w:tr>
      <w:tr w:rsidR="00FD27A5" w:rsidRPr="00FD27A5" w14:paraId="15C9A0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EE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FB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u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293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F25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C0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377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6B7C8C6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F3F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0D8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del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A8B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3B0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4,31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E8A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1BF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64,315.00 </w:t>
            </w:r>
          </w:p>
        </w:tc>
      </w:tr>
      <w:tr w:rsidR="00FD27A5" w:rsidRPr="00FD27A5" w14:paraId="449E140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1E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018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ana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619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2ED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E3A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82B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5C5128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220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84D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L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C15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F1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81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73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5,000.00 </w:t>
            </w:r>
          </w:p>
        </w:tc>
      </w:tr>
      <w:tr w:rsidR="00FD27A5" w:rsidRPr="00FD27A5" w14:paraId="483C29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457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9A4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Nak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B1A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7,02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937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A7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3C4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7,028.00 </w:t>
            </w:r>
          </w:p>
        </w:tc>
      </w:tr>
      <w:tr w:rsidR="00FD27A5" w:rsidRPr="00FD27A5" w14:paraId="51CE9D2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7EA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9E5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mac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6F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BE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A1C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02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4359A4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F6A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B58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mal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AF5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4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B8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EE1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D0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4,000.00 </w:t>
            </w:r>
          </w:p>
        </w:tc>
      </w:tr>
      <w:tr w:rsidR="00FD27A5" w:rsidRPr="00FD27A5" w14:paraId="546AECB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741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E20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p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9F3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8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32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F7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DF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8,000.00 </w:t>
            </w:r>
          </w:p>
        </w:tc>
      </w:tr>
      <w:tr w:rsidR="00FD27A5" w:rsidRPr="00FD27A5" w14:paraId="7DACAEF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72F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981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c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49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07B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A73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9D4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00.00 </w:t>
            </w:r>
          </w:p>
        </w:tc>
      </w:tr>
      <w:tr w:rsidR="00FD27A5" w:rsidRPr="00FD27A5" w14:paraId="0C0314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22A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4B7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cen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C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95,61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90B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1A6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575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76,115.00 </w:t>
            </w:r>
          </w:p>
        </w:tc>
      </w:tr>
      <w:tr w:rsidR="00FD27A5" w:rsidRPr="00FD27A5" w14:paraId="66A8DE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BC7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F5E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calel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25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3DB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E5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0D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6E48A8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6F8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6C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u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B77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BA7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AE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965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7F428A0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E917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F01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ulan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B8C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54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A0C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DC1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</w:tr>
      <w:tr w:rsidR="00FD27A5" w:rsidRPr="00FD27A5" w14:paraId="4CDF34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745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B86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dre Bur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C09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95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999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387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EED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0,952.00 </w:t>
            </w:r>
          </w:p>
        </w:tc>
      </w:tr>
      <w:tr w:rsidR="00FD27A5" w:rsidRPr="00FD27A5" w14:paraId="7A01B53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F34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51E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gbil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108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AC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2,48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5DF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738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2,488.00 </w:t>
            </w:r>
          </w:p>
        </w:tc>
      </w:tr>
      <w:tr w:rsidR="00FD27A5" w:rsidRPr="00FD27A5" w14:paraId="23E5C9C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327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00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uku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BD3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BB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DFD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78C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</w:tr>
      <w:tr w:rsidR="00FD27A5" w:rsidRPr="00FD27A5" w14:paraId="0EDC32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A91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1AE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tnan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85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CA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D36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793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</w:tr>
      <w:tr w:rsidR="00FD27A5" w:rsidRPr="00FD27A5" w14:paraId="60A7C2C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471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474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er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B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71B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A02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FBC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00.00 </w:t>
            </w:r>
          </w:p>
        </w:tc>
      </w:tr>
      <w:tr w:rsidR="00FD27A5" w:rsidRPr="00FD27A5" w14:paraId="5A01592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8F1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098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to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DA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211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1BB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55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000.00 </w:t>
            </w:r>
          </w:p>
        </w:tc>
      </w:tr>
      <w:tr w:rsidR="00FD27A5" w:rsidRPr="00FD27A5" w14:paraId="1E80CCA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661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AED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arid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49D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1BF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2BE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92D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395A75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88A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D64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lil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62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179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978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AC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3,000.00 </w:t>
            </w:r>
          </w:p>
        </w:tc>
      </w:tr>
      <w:tr w:rsidR="00FD27A5" w:rsidRPr="00FD27A5" w14:paraId="0EE0E3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E10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D7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Quez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11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5F4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FAF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8A3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00.00 </w:t>
            </w:r>
          </w:p>
        </w:tc>
      </w:tr>
      <w:tr w:rsidR="00FD27A5" w:rsidRPr="00FD27A5" w14:paraId="2429A9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043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14E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e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25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F8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A75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8EC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482F99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3D4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B64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nton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97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3A4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21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550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51AEEEA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65C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C78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rancisco (Auror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76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1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913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3D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71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1,000.00 </w:t>
            </w:r>
          </w:p>
        </w:tc>
      </w:tr>
      <w:tr w:rsidR="00FD27A5" w:rsidRPr="00FD27A5" w14:paraId="76002CD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6AC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856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Narci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B7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1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75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B9F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A2A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1,600.00 </w:t>
            </w:r>
          </w:p>
        </w:tc>
      </w:tr>
      <w:tr w:rsidR="00FD27A5" w:rsidRPr="00FD27A5" w14:paraId="2ECD3CA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33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6C7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riay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AE0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7,71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94B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E99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A2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7,716.00 </w:t>
            </w:r>
          </w:p>
        </w:tc>
      </w:tr>
      <w:tr w:rsidR="00FD27A5" w:rsidRPr="00FD27A5" w14:paraId="477345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BB9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5EC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kaw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C23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0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FD8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F31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496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0,500.00 </w:t>
            </w:r>
          </w:p>
        </w:tc>
      </w:tr>
      <w:tr w:rsidR="00FD27A5" w:rsidRPr="00FD27A5" w14:paraId="6D650B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057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A14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yab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9AC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9,52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FF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869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A0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9,528.00 </w:t>
            </w:r>
          </w:p>
        </w:tc>
      </w:tr>
      <w:tr w:rsidR="00FD27A5" w:rsidRPr="00FD27A5" w14:paraId="3625F2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19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36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a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9D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28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332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B63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000.00 </w:t>
            </w:r>
          </w:p>
        </w:tc>
      </w:tr>
      <w:tr w:rsidR="00FD27A5" w:rsidRPr="00FD27A5" w14:paraId="74CCB7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CBD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0F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ni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4E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9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1E9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AE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398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9,000.00 </w:t>
            </w:r>
          </w:p>
        </w:tc>
      </w:tr>
      <w:tr w:rsidR="00FD27A5" w:rsidRPr="00FD27A5" w14:paraId="007FAC0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F9E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670E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9,389,74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95627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9,535,757.5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EAF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D132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8,925,501.59 </w:t>
            </w:r>
          </w:p>
        </w:tc>
      </w:tr>
      <w:tr w:rsidR="00FD27A5" w:rsidRPr="00FD27A5" w14:paraId="5981900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7C9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969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1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A5A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4,835,654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B9A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F3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4,946,654.80 </w:t>
            </w:r>
          </w:p>
        </w:tc>
      </w:tr>
      <w:tr w:rsidR="00FD27A5" w:rsidRPr="00FD27A5" w14:paraId="056164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ECF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6F0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go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55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3,1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2F5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0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6A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17A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4,080.00 </w:t>
            </w:r>
          </w:p>
        </w:tc>
      </w:tr>
      <w:tr w:rsidR="00FD27A5" w:rsidRPr="00FD27A5" w14:paraId="0C0CAA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705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E30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Antipo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FEB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79,7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7C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83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FD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DC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63,230.00 </w:t>
            </w:r>
          </w:p>
        </w:tc>
      </w:tr>
      <w:tr w:rsidR="00FD27A5" w:rsidRPr="00FD27A5" w14:paraId="463581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D5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2E4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23B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33,0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20F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D1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B05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33,060.00 </w:t>
            </w:r>
          </w:p>
        </w:tc>
      </w:tr>
      <w:tr w:rsidR="00FD27A5" w:rsidRPr="00FD27A5" w14:paraId="51581C0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073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E52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nango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555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6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241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4C0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641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6,100.00 </w:t>
            </w:r>
          </w:p>
        </w:tc>
      </w:tr>
      <w:tr w:rsidR="00FD27A5" w:rsidRPr="00FD27A5" w14:paraId="65C40E0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926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20E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in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73C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26,58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E3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81,87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5FE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7E7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08,455.00 </w:t>
            </w:r>
          </w:p>
        </w:tc>
      </w:tr>
      <w:tr w:rsidR="00FD27A5" w:rsidRPr="00FD27A5" w14:paraId="007F9E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A75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AF6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d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E84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7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CC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0,13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D8F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7C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67,586.50 </w:t>
            </w:r>
          </w:p>
        </w:tc>
      </w:tr>
      <w:tr w:rsidR="00FD27A5" w:rsidRPr="00FD27A5" w14:paraId="01F2FCA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1C05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B87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la-Ja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93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FD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4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61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98E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0,490.00 </w:t>
            </w:r>
          </w:p>
        </w:tc>
      </w:tr>
      <w:tr w:rsidR="00FD27A5" w:rsidRPr="00FD27A5" w14:paraId="6DEF4A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441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E9A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r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E1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38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4E1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11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42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38,000.00 </w:t>
            </w:r>
          </w:p>
        </w:tc>
      </w:tr>
      <w:tr w:rsidR="00FD27A5" w:rsidRPr="00FD27A5" w14:paraId="28C7E5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940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AE4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i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FCC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8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FF2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8A5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77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1,500.00 </w:t>
            </w:r>
          </w:p>
        </w:tc>
      </w:tr>
      <w:tr w:rsidR="00FD27A5" w:rsidRPr="00FD27A5" w14:paraId="271F09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436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066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driguez (Montalb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53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566,03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5F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0,86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A2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986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5,206,899.00 </w:t>
            </w:r>
          </w:p>
        </w:tc>
      </w:tr>
      <w:tr w:rsidR="00FD27A5" w:rsidRPr="00FD27A5" w14:paraId="28B3AC5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A46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0F0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ate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E2E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7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3AE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24,392.2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93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6E4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21,392.29 </w:t>
            </w:r>
          </w:p>
        </w:tc>
      </w:tr>
      <w:tr w:rsidR="00FD27A5" w:rsidRPr="00FD27A5" w14:paraId="1654B6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75D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4D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23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8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F4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CBF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306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8,800.00 </w:t>
            </w:r>
          </w:p>
        </w:tc>
      </w:tr>
      <w:tr w:rsidR="00FD27A5" w:rsidRPr="00FD27A5" w14:paraId="1E0C688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986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5BF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yt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690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04,5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7E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C29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7D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59,540.00 </w:t>
            </w:r>
          </w:p>
        </w:tc>
      </w:tr>
      <w:tr w:rsidR="00FD27A5" w:rsidRPr="00FD27A5" w14:paraId="659A36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2DB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B9E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ere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AE6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9,71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97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560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E24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9,714.00 </w:t>
            </w:r>
          </w:p>
        </w:tc>
      </w:tr>
      <w:tr w:rsidR="00FD27A5" w:rsidRPr="00FD27A5" w14:paraId="15B0032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2DD3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IMAROP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2D3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0,527,180.4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1533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6A11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9C6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0,527,180.43 </w:t>
            </w:r>
          </w:p>
        </w:tc>
      </w:tr>
      <w:tr w:rsidR="00FD27A5" w:rsidRPr="00FD27A5" w14:paraId="4058516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749D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arinduq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BA89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211,053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A11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F9C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958D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211,053.70 </w:t>
            </w:r>
          </w:p>
        </w:tc>
      </w:tr>
      <w:tr w:rsidR="00FD27A5" w:rsidRPr="00FD27A5" w14:paraId="0AC8357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69F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735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2FF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36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EA7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7B6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E0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36,100.00 </w:t>
            </w:r>
          </w:p>
        </w:tc>
      </w:tr>
      <w:tr w:rsidR="00FD27A5" w:rsidRPr="00FD27A5" w14:paraId="343EAD6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901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F3C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enav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D08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3,0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AEF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6C7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E3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3,050.00 </w:t>
            </w:r>
          </w:p>
        </w:tc>
      </w:tr>
      <w:tr w:rsidR="00FD27A5" w:rsidRPr="00FD27A5" w14:paraId="6525165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F3C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A62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71E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9,38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F7D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C98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17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9,387.50 </w:t>
            </w:r>
          </w:p>
        </w:tc>
      </w:tr>
      <w:tr w:rsidR="00FD27A5" w:rsidRPr="00FD27A5" w14:paraId="32D604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5D5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DB1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gp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A0B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03E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BD7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55B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3,400.00 </w:t>
            </w:r>
          </w:p>
        </w:tc>
      </w:tr>
      <w:tr w:rsidR="00FD27A5" w:rsidRPr="00FD27A5" w14:paraId="3A7001F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962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C22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ru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2A0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24,116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C0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D40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3F9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24,116.20 </w:t>
            </w:r>
          </w:p>
        </w:tc>
      </w:tr>
      <w:tr w:rsidR="00FD27A5" w:rsidRPr="00FD27A5" w14:paraId="66E4ABF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78E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86E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rrij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F7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39D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ABC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E9C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000.00 </w:t>
            </w:r>
          </w:p>
        </w:tc>
      </w:tr>
      <w:tr w:rsidR="00FD27A5" w:rsidRPr="00FD27A5" w14:paraId="2573905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6F4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Occidental Mindo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DB38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862,0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DE2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4E8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376D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862,070.00 </w:t>
            </w:r>
          </w:p>
        </w:tc>
      </w:tr>
      <w:tr w:rsidR="00FD27A5" w:rsidRPr="00FD27A5" w14:paraId="14A86B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568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B13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bra de Il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64E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5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DB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50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B5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5,500.00 </w:t>
            </w:r>
          </w:p>
        </w:tc>
      </w:tr>
      <w:tr w:rsidR="00FD27A5" w:rsidRPr="00FD27A5" w14:paraId="36F47D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9F4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883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int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132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2,1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F0B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61D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0F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2,170.00 </w:t>
            </w:r>
          </w:p>
        </w:tc>
      </w:tr>
      <w:tr w:rsidR="00FD27A5" w:rsidRPr="00FD27A5" w14:paraId="4BB405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D23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EC4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b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F40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8,7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03A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9F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410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8,775.00 </w:t>
            </w:r>
          </w:p>
        </w:tc>
      </w:tr>
      <w:tr w:rsidR="00FD27A5" w:rsidRPr="00FD27A5" w14:paraId="7049CF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C20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7C7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say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6CB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6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867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7C4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657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6,650.00 </w:t>
            </w:r>
          </w:p>
        </w:tc>
      </w:tr>
      <w:tr w:rsidR="00FD27A5" w:rsidRPr="00FD27A5" w14:paraId="2FCEB7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254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910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mbur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7E2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9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B4F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610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639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9,000.00 </w:t>
            </w:r>
          </w:p>
        </w:tc>
      </w:tr>
      <w:tr w:rsidR="00FD27A5" w:rsidRPr="00FD27A5" w14:paraId="7B57B79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653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2DD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l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917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B15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94F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B7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1,200.00 </w:t>
            </w:r>
          </w:p>
        </w:tc>
      </w:tr>
      <w:tr w:rsidR="00FD27A5" w:rsidRPr="00FD27A5" w14:paraId="50DE8C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B1A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100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B6E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131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7E5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077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55A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131.30 </w:t>
            </w:r>
          </w:p>
        </w:tc>
      </w:tr>
      <w:tr w:rsidR="00FD27A5" w:rsidRPr="00FD27A5" w14:paraId="35D1C01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42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3BF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bl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1F0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5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B16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76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CFC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5,500.00 </w:t>
            </w:r>
          </w:p>
        </w:tc>
      </w:tr>
      <w:tr w:rsidR="00FD27A5" w:rsidRPr="00FD27A5" w14:paraId="71BFC4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28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394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EA7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3,143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EB1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14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C2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3,143.70 </w:t>
            </w:r>
          </w:p>
        </w:tc>
      </w:tr>
      <w:tr w:rsidR="00FD27A5" w:rsidRPr="00FD27A5" w14:paraId="1098CE9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C86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Oriental Mindo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0F03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598,43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D85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596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5E1D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598,438.00 </w:t>
            </w:r>
          </w:p>
        </w:tc>
      </w:tr>
      <w:tr w:rsidR="00FD27A5" w:rsidRPr="00FD27A5" w14:paraId="551F22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AB9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1B9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8D3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CB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271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B89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0C8814D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913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4F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su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971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973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ED8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32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1131260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40F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C8F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ngab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1E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6B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E8E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13A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0E29D1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D4B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9A0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lalacao (San Pedr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73F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F8A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B7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14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75BADA0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EF6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A08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lap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0F5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24B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E31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D7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8,900.00 </w:t>
            </w:r>
          </w:p>
        </w:tc>
      </w:tr>
      <w:tr w:rsidR="00FD27A5" w:rsidRPr="00FD27A5" w14:paraId="0F9653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52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3DB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lo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66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20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093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5D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0444EBA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5BB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F04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sa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D0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E81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002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D6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6.50 </w:t>
            </w:r>
          </w:p>
        </w:tc>
      </w:tr>
      <w:tr w:rsidR="00FD27A5" w:rsidRPr="00FD27A5" w14:paraId="702686B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0B9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678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uj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7EA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98,9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0AD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05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C17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98,925.00 </w:t>
            </w:r>
          </w:p>
        </w:tc>
      </w:tr>
      <w:tr w:rsidR="00FD27A5" w:rsidRPr="00FD27A5" w14:paraId="658957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A04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C1E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namal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DAD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7,80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C11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5EA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F4E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7,806.50 </w:t>
            </w:r>
          </w:p>
        </w:tc>
      </w:tr>
      <w:tr w:rsidR="00FD27A5" w:rsidRPr="00FD27A5" w14:paraId="1CAB2E8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0AE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6D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7A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A79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D72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E6E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68776C2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503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3F0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erto Gal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8EC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EBA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5D5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C4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08CDA6C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D2C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848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2A1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DCA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87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F4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7F31984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4A4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E2C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Teodo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97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1D7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232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E2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5E5359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B13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771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cor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887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CA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78B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59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54C8CCD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614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999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cto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179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9B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9E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50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4979874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7D8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Pal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E308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364,023.7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C9E5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C9E6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0644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364,023.73 </w:t>
            </w:r>
          </w:p>
        </w:tc>
      </w:tr>
      <w:tr w:rsidR="00FD27A5" w:rsidRPr="00FD27A5" w14:paraId="2191FE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04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2AB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tara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19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3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BC4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79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720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3,600.00 </w:t>
            </w:r>
          </w:p>
        </w:tc>
      </w:tr>
      <w:tr w:rsidR="00FD27A5" w:rsidRPr="00FD27A5" w14:paraId="06128E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91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B5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su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68B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0,3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F5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69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293F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0,300.00 </w:t>
            </w:r>
          </w:p>
        </w:tc>
      </w:tr>
      <w:tr w:rsidR="00FD27A5" w:rsidRPr="00FD27A5" w14:paraId="2CD5A33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E81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BA1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805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83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8DD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44E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A3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83,950.00 </w:t>
            </w:r>
          </w:p>
        </w:tc>
      </w:tr>
      <w:tr w:rsidR="00FD27A5" w:rsidRPr="00FD27A5" w14:paraId="2AA886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24F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18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l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7A2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4C3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9B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543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0,000.00 </w:t>
            </w:r>
          </w:p>
        </w:tc>
      </w:tr>
      <w:tr w:rsidR="00FD27A5" w:rsidRPr="00FD27A5" w14:paraId="3F824E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6EA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3D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nap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F09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723.7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2F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ED9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6A5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723.73 </w:t>
            </w:r>
          </w:p>
        </w:tc>
      </w:tr>
      <w:tr w:rsidR="00FD27A5" w:rsidRPr="00FD27A5" w14:paraId="309152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038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728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say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86C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8C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9F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63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</w:tr>
      <w:tr w:rsidR="00FD27A5" w:rsidRPr="00FD27A5" w14:paraId="3E89FA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840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A2A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erto Princes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C3A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6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A32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10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BB7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6,900.00 </w:t>
            </w:r>
          </w:p>
        </w:tc>
      </w:tr>
      <w:tr w:rsidR="00FD27A5" w:rsidRPr="00FD27A5" w14:paraId="2DEF96F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138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10A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 (Marcos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1CD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95C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C6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1A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3,000.00 </w:t>
            </w:r>
          </w:p>
        </w:tc>
      </w:tr>
      <w:tr w:rsidR="00FD27A5" w:rsidRPr="00FD27A5" w14:paraId="366036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061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B3C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C9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8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B3B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7FD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35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8,550.00 </w:t>
            </w:r>
          </w:p>
        </w:tc>
      </w:tr>
      <w:tr w:rsidR="00FD27A5" w:rsidRPr="00FD27A5" w14:paraId="0961CA7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447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ombl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81B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491,5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9E3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E703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3AA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491,595.00 </w:t>
            </w:r>
          </w:p>
        </w:tc>
      </w:tr>
      <w:tr w:rsidR="00FD27A5" w:rsidRPr="00FD27A5" w14:paraId="1EBDFE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043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354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cant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766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9,4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A54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51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0D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9,430.00 </w:t>
            </w:r>
          </w:p>
        </w:tc>
      </w:tr>
      <w:tr w:rsidR="00FD27A5" w:rsidRPr="00FD27A5" w14:paraId="3B45409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EE3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6E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t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98E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B06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63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FB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</w:tr>
      <w:tr w:rsidR="00FD27A5" w:rsidRPr="00FD27A5" w14:paraId="3DDF732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FC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978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jidio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E28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6,8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FE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56A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C6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6,825.00 </w:t>
            </w:r>
          </w:p>
        </w:tc>
      </w:tr>
      <w:tr w:rsidR="00FD27A5" w:rsidRPr="00FD27A5" w14:paraId="675E4A2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0FD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9A9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trav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0E2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9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5F9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B4A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96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9,500.00 </w:t>
            </w:r>
          </w:p>
        </w:tc>
      </w:tr>
      <w:tr w:rsidR="00FD27A5" w:rsidRPr="00FD27A5" w14:paraId="287AA24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051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51B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cepc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F40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9,2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96F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459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1A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9,250.00 </w:t>
            </w:r>
          </w:p>
        </w:tc>
      </w:tr>
      <w:tr w:rsidR="00FD27A5" w:rsidRPr="00FD27A5" w14:paraId="10286CA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0D9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33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cu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4C9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671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FFA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DA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800.00 </w:t>
            </w:r>
          </w:p>
        </w:tc>
      </w:tr>
      <w:tr w:rsidR="00FD27A5" w:rsidRPr="00FD27A5" w14:paraId="3E79B1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C47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0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Ferr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CC5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729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135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AA0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50.00 </w:t>
            </w:r>
          </w:p>
        </w:tc>
      </w:tr>
      <w:tr w:rsidR="00FD27A5" w:rsidRPr="00FD27A5" w14:paraId="1096690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924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184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B7B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1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EF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7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D7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1,100.00 </w:t>
            </w:r>
          </w:p>
        </w:tc>
      </w:tr>
      <w:tr w:rsidR="00FD27A5" w:rsidRPr="00FD27A5" w14:paraId="2AB538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870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6A9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diw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610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191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3DE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73F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800.00 </w:t>
            </w:r>
          </w:p>
        </w:tc>
      </w:tr>
      <w:tr w:rsidR="00FD27A5" w:rsidRPr="00FD27A5" w14:paraId="36EE3FA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DEA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6DB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dio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DB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16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744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69B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24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16,450.00 </w:t>
            </w:r>
          </w:p>
        </w:tc>
      </w:tr>
      <w:tr w:rsidR="00FD27A5" w:rsidRPr="00FD27A5" w14:paraId="429202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BEB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E98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mbl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7C2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8,1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14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06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C4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8,150.00 </w:t>
            </w:r>
          </w:p>
        </w:tc>
      </w:tr>
      <w:tr w:rsidR="00FD27A5" w:rsidRPr="00FD27A5" w14:paraId="443D3F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2F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65C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gust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90C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7BF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FF4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09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0,000.00 </w:t>
            </w:r>
          </w:p>
        </w:tc>
      </w:tr>
      <w:tr w:rsidR="00FD27A5" w:rsidRPr="00FD27A5" w14:paraId="7013A35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B5C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D5D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ndr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CE2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D02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181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AD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100.00 </w:t>
            </w:r>
          </w:p>
        </w:tc>
      </w:tr>
      <w:tr w:rsidR="00FD27A5" w:rsidRPr="00FD27A5" w14:paraId="6E1FAB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F65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05D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72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A9A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03D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AB4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000.00 </w:t>
            </w:r>
          </w:p>
        </w:tc>
      </w:tr>
      <w:tr w:rsidR="00FD27A5" w:rsidRPr="00FD27A5" w14:paraId="2DBD5D7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E20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B12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222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9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6E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DB8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71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9,200.00 </w:t>
            </w:r>
          </w:p>
        </w:tc>
      </w:tr>
      <w:tr w:rsidR="00FD27A5" w:rsidRPr="00FD27A5" w14:paraId="2A892D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6E2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1E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F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D7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0,6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40E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A01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A0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0,675.00 </w:t>
            </w:r>
          </w:p>
        </w:tc>
      </w:tr>
      <w:tr w:rsidR="00FD27A5" w:rsidRPr="00FD27A5" w14:paraId="0104541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9E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2C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 (Imeld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2E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4,7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823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283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2F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4,765.00 </w:t>
            </w:r>
          </w:p>
        </w:tc>
      </w:tr>
      <w:tr w:rsidR="00FD27A5" w:rsidRPr="00FD27A5" w14:paraId="4C54096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19A7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V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2C80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49,244,223.4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4EE9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076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5364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4BC1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2,321,173.45 </w:t>
            </w:r>
          </w:p>
        </w:tc>
      </w:tr>
      <w:tr w:rsidR="00FD27A5" w:rsidRPr="00FD27A5" w14:paraId="38F871A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FAD3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lb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9A19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117,665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ECD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445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8783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D48B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563,415.80 </w:t>
            </w:r>
          </w:p>
        </w:tc>
      </w:tr>
      <w:tr w:rsidR="00FD27A5" w:rsidRPr="00FD27A5" w14:paraId="15E4E9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E2B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D80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Alb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4D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86,72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AC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59C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503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86,728.00 </w:t>
            </w:r>
          </w:p>
        </w:tc>
      </w:tr>
      <w:tr w:rsidR="00FD27A5" w:rsidRPr="00FD27A5" w14:paraId="4388524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8DE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F3C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ac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E7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9,865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B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DE6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A4D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9,865.16 </w:t>
            </w:r>
          </w:p>
        </w:tc>
      </w:tr>
      <w:tr w:rsidR="00FD27A5" w:rsidRPr="00FD27A5" w14:paraId="62AA88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9D3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D1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mal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22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8,781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FD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1B2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9C1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8,781.72 </w:t>
            </w:r>
          </w:p>
        </w:tc>
      </w:tr>
      <w:tr w:rsidR="00FD27A5" w:rsidRPr="00FD27A5" w14:paraId="3EF66F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E38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0CC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raga (Locsi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78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1,312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6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6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7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DF7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47,712.56 </w:t>
            </w:r>
          </w:p>
        </w:tc>
      </w:tr>
      <w:tr w:rsidR="00FD27A5" w:rsidRPr="00FD27A5" w14:paraId="779C270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C1E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35B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noba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8A4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8,836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34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9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83B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C0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186.24 </w:t>
            </w:r>
          </w:p>
        </w:tc>
      </w:tr>
      <w:tr w:rsidR="00FD27A5" w:rsidRPr="00FD27A5" w14:paraId="693749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2E1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C7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gazpi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D05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1,022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CFE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B48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54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1,022.58 </w:t>
            </w:r>
          </w:p>
        </w:tc>
      </w:tr>
      <w:tr w:rsidR="00FD27A5" w:rsidRPr="00FD27A5" w14:paraId="2AC8B1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A07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C57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FD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0,297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03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C59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480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0,297.28 </w:t>
            </w:r>
          </w:p>
        </w:tc>
      </w:tr>
      <w:tr w:rsidR="00FD27A5" w:rsidRPr="00FD27A5" w14:paraId="5FCB388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5E1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833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Li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68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9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2E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CEC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8BA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9,450.00 </w:t>
            </w:r>
          </w:p>
        </w:tc>
      </w:tr>
      <w:tr w:rsidR="00FD27A5" w:rsidRPr="00FD27A5" w14:paraId="1340E10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513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C6C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lipo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6BF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6,033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51D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F1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AB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6,033.52 </w:t>
            </w:r>
          </w:p>
        </w:tc>
      </w:tr>
      <w:tr w:rsidR="00FD27A5" w:rsidRPr="00FD27A5" w14:paraId="701BE40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BE5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FCF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911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8,021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FA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3D1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70D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8,021.36 </w:t>
            </w:r>
          </w:p>
        </w:tc>
      </w:tr>
      <w:tr w:rsidR="00FD27A5" w:rsidRPr="00FD27A5" w14:paraId="6399ECF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870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399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i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98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221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FC5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95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AC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221.40 </w:t>
            </w:r>
          </w:p>
        </w:tc>
      </w:tr>
      <w:tr w:rsidR="00FD27A5" w:rsidRPr="00FD27A5" w14:paraId="1E7E0D4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42F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9E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973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6,025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D9C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B0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20E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6,025.44 </w:t>
            </w:r>
          </w:p>
        </w:tc>
      </w:tr>
      <w:tr w:rsidR="00FD27A5" w:rsidRPr="00FD27A5" w14:paraId="5F47AA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F60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428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o D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65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7,565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98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2BD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55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7,565.64 </w:t>
            </w:r>
          </w:p>
        </w:tc>
      </w:tr>
      <w:tr w:rsidR="00FD27A5" w:rsidRPr="00FD27A5" w14:paraId="38BCAA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291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010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langu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81F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7,926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E7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EE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393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7,926.68 </w:t>
            </w:r>
          </w:p>
        </w:tc>
      </w:tr>
      <w:tr w:rsidR="00FD27A5" w:rsidRPr="00FD27A5" w14:paraId="3A548D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4BB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A30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apu-Rap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0D6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743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C7B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B4E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F2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743.04 </w:t>
            </w:r>
          </w:p>
        </w:tc>
      </w:tr>
      <w:tr w:rsidR="00FD27A5" w:rsidRPr="00FD27A5" w14:paraId="7941C2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DD0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3D0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Domingo (Libog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D29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8,6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16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874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A5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8,630.00 </w:t>
            </w:r>
          </w:p>
        </w:tc>
      </w:tr>
      <w:tr w:rsidR="00FD27A5" w:rsidRPr="00FD27A5" w14:paraId="70BDD85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441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FE0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ba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BB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5,689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6BC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F9C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C9F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5,689.80 </w:t>
            </w:r>
          </w:p>
        </w:tc>
      </w:tr>
      <w:tr w:rsidR="00FD27A5" w:rsidRPr="00FD27A5" w14:paraId="40D6AF6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08E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B17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w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A82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6,515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F4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B29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61B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6,515.38 </w:t>
            </w:r>
          </w:p>
        </w:tc>
      </w:tr>
      <w:tr w:rsidR="00FD27A5" w:rsidRPr="00FD27A5" w14:paraId="44CD42D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1506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marines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A33F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973,365.8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B711A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CAF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5D27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973,365.87 </w:t>
            </w:r>
          </w:p>
        </w:tc>
      </w:tr>
      <w:tr w:rsidR="00FD27A5" w:rsidRPr="00FD27A5" w14:paraId="2ADDBA5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9D1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E59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Camarines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9B7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6,496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138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73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0EC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6,496.42 </w:t>
            </w:r>
          </w:p>
        </w:tc>
      </w:tr>
      <w:tr w:rsidR="00FD27A5" w:rsidRPr="00FD27A5" w14:paraId="5C5BC4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29E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C21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su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F1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8,583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B05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397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2FE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8,583.16 </w:t>
            </w:r>
          </w:p>
        </w:tc>
      </w:tr>
      <w:tr w:rsidR="00FD27A5" w:rsidRPr="00FD27A5" w14:paraId="78E07A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24B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66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palo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A0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1,55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D7C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BD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A2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1,553.00 </w:t>
            </w:r>
          </w:p>
        </w:tc>
      </w:tr>
      <w:tr w:rsidR="00FD27A5" w:rsidRPr="00FD27A5" w14:paraId="1581DC8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31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DE7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e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96A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8,933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62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2A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C1D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8,933.64 </w:t>
            </w:r>
          </w:p>
        </w:tc>
      </w:tr>
      <w:tr w:rsidR="00FD27A5" w:rsidRPr="00FD27A5" w14:paraId="5C201D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536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B8C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se Pangani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B47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4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3EC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7C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316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430.00 </w:t>
            </w:r>
          </w:p>
        </w:tc>
      </w:tr>
      <w:tr w:rsidR="00FD27A5" w:rsidRPr="00FD27A5" w14:paraId="27A9DE5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031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A5C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85F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170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6F5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3B2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2,500.00 </w:t>
            </w:r>
          </w:p>
        </w:tc>
      </w:tr>
      <w:tr w:rsidR="00FD27A5" w:rsidRPr="00FD27A5" w14:paraId="0917AEA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2DB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B57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rced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CA6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5,229.2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6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F8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8A0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5,229.29 </w:t>
            </w:r>
          </w:p>
        </w:tc>
      </w:tr>
      <w:tr w:rsidR="00FD27A5" w:rsidRPr="00FD27A5" w14:paraId="385C8AD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437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F71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racal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44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1,106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786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5C6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CA0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1,106.72 </w:t>
            </w:r>
          </w:p>
        </w:tc>
      </w:tr>
      <w:tr w:rsidR="00FD27A5" w:rsidRPr="00FD27A5" w14:paraId="33AD46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69E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7F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orenzo Ruiz (Imeld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24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2,4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609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A5A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452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2,430.00 </w:t>
            </w:r>
          </w:p>
        </w:tc>
      </w:tr>
      <w:tr w:rsidR="00FD27A5" w:rsidRPr="00FD27A5" w14:paraId="2E069E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7D4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239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Vicen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B7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4,490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24B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372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D66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4,490.94 </w:t>
            </w:r>
          </w:p>
        </w:tc>
      </w:tr>
      <w:tr w:rsidR="00FD27A5" w:rsidRPr="00FD27A5" w14:paraId="038766B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A25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C6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El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B59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660.0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D44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9E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21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660.02 </w:t>
            </w:r>
          </w:p>
        </w:tc>
      </w:tr>
      <w:tr w:rsidR="00FD27A5" w:rsidRPr="00FD27A5" w14:paraId="77CB74A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ED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056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i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D3F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7,902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B30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EC6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7C2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7,902.68 </w:t>
            </w:r>
          </w:p>
        </w:tc>
      </w:tr>
      <w:tr w:rsidR="00FD27A5" w:rsidRPr="00FD27A5" w14:paraId="5C613D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7C2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CD8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nzon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21D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0,0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F5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916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F2A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0,050.00 </w:t>
            </w:r>
          </w:p>
        </w:tc>
      </w:tr>
      <w:tr w:rsidR="00FD27A5" w:rsidRPr="00FD27A5" w14:paraId="235A0B88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C87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marines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E36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1,858,342.3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AB0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CF88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B2C5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1,908,342.33 </w:t>
            </w:r>
          </w:p>
        </w:tc>
      </w:tr>
      <w:tr w:rsidR="00FD27A5" w:rsidRPr="00FD27A5" w14:paraId="6FF1EDF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8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8D2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Cam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197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50,692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BF7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681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9A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50,692.18 </w:t>
            </w:r>
          </w:p>
        </w:tc>
      </w:tr>
      <w:tr w:rsidR="00FD27A5" w:rsidRPr="00FD27A5" w14:paraId="78C196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3F8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E73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17C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2,623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CDB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E3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03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2,623.68 </w:t>
            </w:r>
          </w:p>
        </w:tc>
      </w:tr>
      <w:tr w:rsidR="00FD27A5" w:rsidRPr="00FD27A5" w14:paraId="136BC6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57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E91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50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35,068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879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DB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6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35,068.94 </w:t>
            </w:r>
          </w:p>
        </w:tc>
      </w:tr>
      <w:tr w:rsidR="00FD27A5" w:rsidRPr="00FD27A5" w14:paraId="10B9F3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A34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49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D65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7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6D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EC2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7D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730.00 </w:t>
            </w:r>
          </w:p>
        </w:tc>
      </w:tr>
      <w:tr w:rsidR="00FD27A5" w:rsidRPr="00FD27A5" w14:paraId="4DA8CFC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4A7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615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m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23A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617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6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44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D6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617.76 </w:t>
            </w:r>
          </w:p>
        </w:tc>
      </w:tr>
      <w:tr w:rsidR="00FD27A5" w:rsidRPr="00FD27A5" w14:paraId="4A3091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6D6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7D5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h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320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1,620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8B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F42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E2E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1,620.22 </w:t>
            </w:r>
          </w:p>
        </w:tc>
      </w:tr>
      <w:tr w:rsidR="00FD27A5" w:rsidRPr="00FD27A5" w14:paraId="27540F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D13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F66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F0E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7,459.0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5F6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D83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BD0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7,459.07 </w:t>
            </w:r>
          </w:p>
        </w:tc>
      </w:tr>
      <w:tr w:rsidR="00FD27A5" w:rsidRPr="00FD27A5" w14:paraId="09ADB26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5DD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60A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us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E4D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7,220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43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6C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CE0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7,220.72 </w:t>
            </w:r>
          </w:p>
        </w:tc>
      </w:tr>
      <w:tr w:rsidR="00FD27A5" w:rsidRPr="00FD27A5" w14:paraId="035FCB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1C5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2B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b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D32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8,472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660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CCC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1FC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8,472.76 </w:t>
            </w:r>
          </w:p>
        </w:tc>
      </w:tr>
      <w:tr w:rsidR="00FD27A5" w:rsidRPr="00FD27A5" w14:paraId="47CD96E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F7B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191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mali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77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482.9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7AC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32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EA1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482.96 </w:t>
            </w:r>
          </w:p>
        </w:tc>
      </w:tr>
      <w:tr w:rsidR="00FD27A5" w:rsidRPr="00FD27A5" w14:paraId="32745B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30E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F7A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am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A3C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596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0FB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9F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230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4,596.44 </w:t>
            </w:r>
          </w:p>
        </w:tc>
      </w:tr>
      <w:tr w:rsidR="00FD27A5" w:rsidRPr="00FD27A5" w14:paraId="0C6D3EC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A1CF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53C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am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19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2,126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1F9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F1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FCA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2,126.16 </w:t>
            </w:r>
          </w:p>
        </w:tc>
      </w:tr>
      <w:tr w:rsidR="00FD27A5" w:rsidRPr="00FD27A5" w14:paraId="2642B2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E24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94A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el Galle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CC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2,312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2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202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14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2,312.68 </w:t>
            </w:r>
          </w:p>
        </w:tc>
      </w:tr>
      <w:tr w:rsidR="00FD27A5" w:rsidRPr="00FD27A5" w14:paraId="61758B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C38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C19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rchitor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9F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2,569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B96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0FF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7A3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2,569.16 </w:t>
            </w:r>
          </w:p>
        </w:tc>
      </w:tr>
      <w:tr w:rsidR="00FD27A5" w:rsidRPr="00FD27A5" w14:paraId="5C28749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38B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F30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o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D75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1,422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8D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18F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13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1,422.48 </w:t>
            </w:r>
          </w:p>
        </w:tc>
      </w:tr>
      <w:tr w:rsidR="00FD27A5" w:rsidRPr="00FD27A5" w14:paraId="701AD2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B3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D00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rig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8E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490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17D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65C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B3F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490.06 </w:t>
            </w:r>
          </w:p>
        </w:tc>
      </w:tr>
      <w:tr w:rsidR="00FD27A5" w:rsidRPr="00FD27A5" w14:paraId="237847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CE8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54E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on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A4D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430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BD3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747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BC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430.04 </w:t>
            </w:r>
          </w:p>
        </w:tc>
      </w:tr>
      <w:tr w:rsidR="00FD27A5" w:rsidRPr="00FD27A5" w14:paraId="6B81BF3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32B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375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ma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A3D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8,458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23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89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41E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28,458.20 </w:t>
            </w:r>
          </w:p>
        </w:tc>
      </w:tr>
      <w:tr w:rsidR="00FD27A5" w:rsidRPr="00FD27A5" w14:paraId="661165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1DA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9F7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p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A0A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4,242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67D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4E9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7A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4,242.92 </w:t>
            </w:r>
          </w:p>
        </w:tc>
      </w:tr>
      <w:tr w:rsidR="00FD27A5" w:rsidRPr="00FD27A5" w14:paraId="6EA373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AB1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2BE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ar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64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9,508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35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3FA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56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9,508.88 </w:t>
            </w:r>
          </w:p>
        </w:tc>
      </w:tr>
      <w:tr w:rsidR="00FD27A5" w:rsidRPr="00FD27A5" w14:paraId="265DBFA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4C3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D8E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la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12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807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5A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35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E6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2,807.88 </w:t>
            </w:r>
          </w:p>
        </w:tc>
      </w:tr>
      <w:tr w:rsidR="00FD27A5" w:rsidRPr="00FD27A5" w14:paraId="402BFA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EEB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C1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nalab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18E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0,558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4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440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EEC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0,558.80 </w:t>
            </w:r>
          </w:p>
        </w:tc>
      </w:tr>
      <w:tr w:rsidR="00FD27A5" w:rsidRPr="00FD27A5" w14:paraId="5D524B4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E60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F57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bu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546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9,371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C47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9D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437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9,371.53 </w:t>
            </w:r>
          </w:p>
        </w:tc>
      </w:tr>
      <w:tr w:rsidR="00FD27A5" w:rsidRPr="00FD27A5" w14:paraId="54412C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E76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67E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506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82,045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AB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D6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27F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82,045.18 </w:t>
            </w:r>
          </w:p>
        </w:tc>
      </w:tr>
      <w:tr w:rsidR="00FD27A5" w:rsidRPr="00FD27A5" w14:paraId="65EFD2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954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23D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camp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E47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1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04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41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15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91,480.00 </w:t>
            </w:r>
          </w:p>
        </w:tc>
      </w:tr>
      <w:tr w:rsidR="00FD27A5" w:rsidRPr="00FD27A5" w14:paraId="117CB4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13C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D4F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mpl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896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506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21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D10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C3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506.28 </w:t>
            </w:r>
          </w:p>
        </w:tc>
      </w:tr>
      <w:tr w:rsidR="00FD27A5" w:rsidRPr="00FD27A5" w14:paraId="63366A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B72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3CF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sac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7E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9,547.6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0D1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339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CE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9,547.69 </w:t>
            </w:r>
          </w:p>
        </w:tc>
      </w:tr>
      <w:tr w:rsidR="00FD27A5" w:rsidRPr="00FD27A5" w14:paraId="673BACD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26F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47E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75C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780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F02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05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370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780.54 </w:t>
            </w:r>
          </w:p>
        </w:tc>
      </w:tr>
      <w:tr w:rsidR="00FD27A5" w:rsidRPr="00FD27A5" w14:paraId="7AF2D7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2E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13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entacion (Parubc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B1B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7,703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1F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E04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B2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7,703.44 </w:t>
            </w:r>
          </w:p>
        </w:tc>
      </w:tr>
      <w:tr w:rsidR="00FD27A5" w:rsidRPr="00FD27A5" w14:paraId="0B1AAFA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6E0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E45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ag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F37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3,816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386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B5C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91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3,816.76 </w:t>
            </w:r>
          </w:p>
        </w:tc>
      </w:tr>
      <w:tr w:rsidR="00FD27A5" w:rsidRPr="00FD27A5" w14:paraId="0E3A0C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094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FD3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gñ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4B8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1,126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93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D2B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8E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81,126.78 </w:t>
            </w:r>
          </w:p>
        </w:tc>
      </w:tr>
      <w:tr w:rsidR="00FD27A5" w:rsidRPr="00FD27A5" w14:paraId="251C937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AE7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154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9D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7,057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68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644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25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7,057.28 </w:t>
            </w:r>
          </w:p>
        </w:tc>
      </w:tr>
      <w:tr w:rsidR="00FD27A5" w:rsidRPr="00FD27A5" w14:paraId="034E52B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1D9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6B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94B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18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D55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71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63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18.94 </w:t>
            </w:r>
          </w:p>
        </w:tc>
      </w:tr>
      <w:tr w:rsidR="00FD27A5" w:rsidRPr="00FD27A5" w14:paraId="694A4B9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8CD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C5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poco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FF0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3,077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44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2CE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D0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3,077.76 </w:t>
            </w:r>
          </w:p>
        </w:tc>
      </w:tr>
      <w:tr w:rsidR="00FD27A5" w:rsidRPr="00FD27A5" w14:paraId="5DE394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397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FD4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rum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A5D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1,152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834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141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FA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1,152.72 </w:t>
            </w:r>
          </w:p>
        </w:tc>
      </w:tr>
      <w:tr w:rsidR="00FD27A5" w:rsidRPr="00FD27A5" w14:paraId="032AB22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9D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218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ga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C03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0,584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11D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32F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047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0,584.32 </w:t>
            </w:r>
          </w:p>
        </w:tc>
      </w:tr>
      <w:tr w:rsidR="00FD27A5" w:rsidRPr="00FD27A5" w14:paraId="6AD509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244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F99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namb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536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387,361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F4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5B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BB8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387,361.12 </w:t>
            </w:r>
          </w:p>
        </w:tc>
      </w:tr>
      <w:tr w:rsidR="00FD27A5" w:rsidRPr="00FD27A5" w14:paraId="555AAB8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5E4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tandu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AD90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332,426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95D6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42CB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87DD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332,426.38 </w:t>
            </w:r>
          </w:p>
        </w:tc>
      </w:tr>
      <w:tr w:rsidR="00FD27A5" w:rsidRPr="00FD27A5" w14:paraId="3227520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395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D4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Catandu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909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77,956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76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875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9B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77,956.38 </w:t>
            </w:r>
          </w:p>
        </w:tc>
      </w:tr>
      <w:tr w:rsidR="00FD27A5" w:rsidRPr="00FD27A5" w14:paraId="1A6D58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1CA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27E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ndres (Calolbo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A5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4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0F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B8C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CC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490.00 </w:t>
            </w:r>
          </w:p>
        </w:tc>
      </w:tr>
      <w:tr w:rsidR="00FD27A5" w:rsidRPr="00FD27A5" w14:paraId="2E3CF2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B5A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4A9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r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CE2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7,9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BA7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6D4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0D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7,980.00 </w:t>
            </w:r>
          </w:p>
        </w:tc>
      </w:tr>
      <w:tr w:rsidR="00FD27A5" w:rsidRPr="00FD27A5" w14:paraId="4461FF1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BB5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asba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A8585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270,241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50FE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4273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4F9D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270,241.32 </w:t>
            </w:r>
          </w:p>
        </w:tc>
      </w:tr>
      <w:tr w:rsidR="00FD27A5" w:rsidRPr="00FD27A5" w14:paraId="1E283B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38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D5D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e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F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6,151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CA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686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22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6,151.00 </w:t>
            </w:r>
          </w:p>
        </w:tc>
      </w:tr>
      <w:tr w:rsidR="00FD27A5" w:rsidRPr="00FD27A5" w14:paraId="2EE402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4FB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ACE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w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EA5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4,22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919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10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364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4,226.50 </w:t>
            </w:r>
          </w:p>
        </w:tc>
      </w:tr>
      <w:tr w:rsidR="00FD27A5" w:rsidRPr="00FD27A5" w14:paraId="3D868AA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16A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E96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masal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1E0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6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351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149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2FC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6,500.00 </w:t>
            </w:r>
          </w:p>
        </w:tc>
      </w:tr>
      <w:tr w:rsidR="00FD27A5" w:rsidRPr="00FD27A5" w14:paraId="0FD3CB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16D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D27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speran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6E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19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D5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1F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46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3,192.50 </w:t>
            </w:r>
          </w:p>
        </w:tc>
      </w:tr>
      <w:tr w:rsidR="00FD27A5" w:rsidRPr="00FD27A5" w14:paraId="66F3BE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EE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F3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asba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EF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4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F78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BB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E9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420.00 </w:t>
            </w:r>
          </w:p>
        </w:tc>
      </w:tr>
      <w:tr w:rsidR="00FD27A5" w:rsidRPr="00FD27A5" w14:paraId="2D91CD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11F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ABA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3E9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2,63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CD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DD1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47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2,634.00 </w:t>
            </w:r>
          </w:p>
        </w:tc>
      </w:tr>
      <w:tr w:rsidR="00FD27A5" w:rsidRPr="00FD27A5" w14:paraId="2C926D6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9E8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B9E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nre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410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6,79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2E4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32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663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6,792.50 </w:t>
            </w:r>
          </w:p>
        </w:tc>
      </w:tr>
      <w:tr w:rsidR="00FD27A5" w:rsidRPr="00FD27A5" w14:paraId="622F44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B91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1BA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344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5,53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6C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32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CF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5,535.00 </w:t>
            </w:r>
          </w:p>
        </w:tc>
      </w:tr>
      <w:tr w:rsidR="00FD27A5" w:rsidRPr="00FD27A5" w14:paraId="056489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46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59E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s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9E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789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DBC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3C1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B6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789.82 </w:t>
            </w:r>
          </w:p>
        </w:tc>
      </w:tr>
      <w:tr w:rsidR="00FD27A5" w:rsidRPr="00FD27A5" w14:paraId="73B804E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0187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ors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C508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692,181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4C9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58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46F1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BD3C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273,381.75 </w:t>
            </w:r>
          </w:p>
        </w:tc>
      </w:tr>
      <w:tr w:rsidR="00FD27A5" w:rsidRPr="00FD27A5" w14:paraId="7D5354A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5A08F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Sors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622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164,288.7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55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615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46A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164,288.77 </w:t>
            </w:r>
          </w:p>
        </w:tc>
      </w:tr>
      <w:tr w:rsidR="00FD27A5" w:rsidRPr="00FD27A5" w14:paraId="14AA45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8A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59A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cel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527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2,882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EA8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A07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423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2,882.44 </w:t>
            </w:r>
          </w:p>
        </w:tc>
      </w:tr>
      <w:tr w:rsidR="00FD27A5" w:rsidRPr="00FD27A5" w14:paraId="5418CF1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9E1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A16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9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1,057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210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F47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B0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1,057.64 </w:t>
            </w:r>
          </w:p>
        </w:tc>
      </w:tr>
      <w:tr w:rsidR="00FD27A5" w:rsidRPr="00FD27A5" w14:paraId="79E72A9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CB0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637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lu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DC4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5,213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2A8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86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67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25,213.48 </w:t>
            </w:r>
          </w:p>
        </w:tc>
      </w:tr>
      <w:tr w:rsidR="00FD27A5" w:rsidRPr="00FD27A5" w14:paraId="1ADB93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A17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ED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sig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A7E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672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7A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3E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71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672.72 </w:t>
            </w:r>
          </w:p>
        </w:tc>
      </w:tr>
      <w:tr w:rsidR="00FD27A5" w:rsidRPr="00FD27A5" w14:paraId="67D768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A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EDE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sti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CD4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594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0DA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E0E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AD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28,594.62 </w:t>
            </w:r>
          </w:p>
        </w:tc>
      </w:tr>
      <w:tr w:rsidR="00FD27A5" w:rsidRPr="00FD27A5" w14:paraId="075E1A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1AC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2D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ons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CC2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4,362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EBB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3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32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22A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8,112.24 </w:t>
            </w:r>
          </w:p>
        </w:tc>
      </w:tr>
      <w:tr w:rsidR="00FD27A5" w:rsidRPr="00FD27A5" w14:paraId="3C54F6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076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430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b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4E8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8,62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1C8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0F2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ADC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80,626.00 </w:t>
            </w:r>
          </w:p>
        </w:tc>
      </w:tr>
      <w:tr w:rsidR="00FD27A5" w:rsidRPr="00FD27A5" w14:paraId="0DFE212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65D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6D5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ros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FD6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9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526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EE3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A9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2,096.88 </w:t>
            </w:r>
          </w:p>
        </w:tc>
      </w:tr>
      <w:tr w:rsidR="00FD27A5" w:rsidRPr="00FD27A5" w14:paraId="6B1A18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A13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D5C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u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9F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0,282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03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9,2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A5E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6CB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9,532.92 </w:t>
            </w:r>
          </w:p>
        </w:tc>
      </w:tr>
      <w:tr w:rsidR="00FD27A5" w:rsidRPr="00FD27A5" w14:paraId="4DA61B0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8FA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1DE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tn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EFA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4,4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1A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6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0D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FDC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0,690.00 </w:t>
            </w:r>
          </w:p>
        </w:tc>
      </w:tr>
      <w:tr w:rsidR="00FD27A5" w:rsidRPr="00FD27A5" w14:paraId="6B3BE30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6BD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CED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AA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3,952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8F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B0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B5F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3,952.08 </w:t>
            </w:r>
          </w:p>
        </w:tc>
      </w:tr>
      <w:tr w:rsidR="00FD27A5" w:rsidRPr="00FD27A5" w14:paraId="0571E9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0A8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E2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ieto Di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F2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7,236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25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E0C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391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7,236.32 </w:t>
            </w:r>
          </w:p>
        </w:tc>
      </w:tr>
      <w:tr w:rsidR="00FD27A5" w:rsidRPr="00FD27A5" w14:paraId="433A73F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2C1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FB4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ors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20C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2,425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21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416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12A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2,425.64 </w:t>
            </w:r>
          </w:p>
        </w:tc>
      </w:tr>
      <w:tr w:rsidR="00FD27A5" w:rsidRPr="00FD27A5" w14:paraId="5659B47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7F3F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V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B0B5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96,979,405.5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2825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603,1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2490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0AB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97,582,555.59 </w:t>
            </w:r>
          </w:p>
        </w:tc>
      </w:tr>
      <w:tr w:rsidR="00FD27A5" w:rsidRPr="00FD27A5" w14:paraId="75F3002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6D69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k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87D5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008,537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AA1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27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D616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1D02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286,287.82 </w:t>
            </w:r>
          </w:p>
        </w:tc>
      </w:tr>
      <w:tr w:rsidR="00FD27A5" w:rsidRPr="00FD27A5" w14:paraId="1656FE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94F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F52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tav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34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40A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7C8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7F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</w:tr>
      <w:tr w:rsidR="00FD27A5" w:rsidRPr="00FD27A5" w14:paraId="5D5FA1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670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368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e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6E8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9C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DA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4A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</w:tr>
      <w:tr w:rsidR="00FD27A5" w:rsidRPr="00FD27A5" w14:paraId="54AD8DC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1A9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4E4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9D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342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D7F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B67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080.00 </w:t>
            </w:r>
          </w:p>
        </w:tc>
      </w:tr>
      <w:tr w:rsidR="00FD27A5" w:rsidRPr="00FD27A5" w14:paraId="47003A0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42E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9F6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li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687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2,697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6C7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7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7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D02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447.20 </w:t>
            </w:r>
          </w:p>
        </w:tc>
      </w:tr>
      <w:tr w:rsidR="00FD27A5" w:rsidRPr="00FD27A5" w14:paraId="3AA5B23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FA1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ED4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ac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926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1,656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DDF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14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ADB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1,656.70 </w:t>
            </w:r>
          </w:p>
        </w:tc>
      </w:tr>
      <w:tr w:rsidR="00FD27A5" w:rsidRPr="00FD27A5" w14:paraId="6471D78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1F1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9AD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dal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EE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67,414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3C9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3F0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D57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67,414.10 </w:t>
            </w:r>
          </w:p>
        </w:tc>
      </w:tr>
      <w:tr w:rsidR="00FD27A5" w:rsidRPr="00FD27A5" w14:paraId="1252F5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672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1F0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ew Washingt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73C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63D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298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57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</w:tr>
      <w:tr w:rsidR="00FD27A5" w:rsidRPr="00FD27A5" w14:paraId="5FE869F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08E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8F1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u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9DA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0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95A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6C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90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0,500.00 </w:t>
            </w:r>
          </w:p>
        </w:tc>
      </w:tr>
      <w:tr w:rsidR="00FD27A5" w:rsidRPr="00FD27A5" w14:paraId="08C72B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E4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560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baj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BB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77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EA7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51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89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77,000.00 </w:t>
            </w:r>
          </w:p>
        </w:tc>
      </w:tr>
      <w:tr w:rsidR="00FD27A5" w:rsidRPr="00FD27A5" w14:paraId="4A33D9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99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24E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z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260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2,1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68E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CFC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348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2,100.00 </w:t>
            </w:r>
          </w:p>
        </w:tc>
      </w:tr>
      <w:tr w:rsidR="00FD27A5" w:rsidRPr="00FD27A5" w14:paraId="76F835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9F2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8D1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k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7FB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4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528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BA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9A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4,800.00 </w:t>
            </w:r>
          </w:p>
        </w:tc>
      </w:tr>
      <w:tr w:rsidR="00FD27A5" w:rsidRPr="00FD27A5" w14:paraId="5CBA4D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3BB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3D8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3B6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5,115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1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865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A2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5,115.40 </w:t>
            </w:r>
          </w:p>
        </w:tc>
      </w:tr>
      <w:tr w:rsidR="00FD27A5" w:rsidRPr="00FD27A5" w14:paraId="321906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CBC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56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68A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3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41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6D2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C2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3,400.00 </w:t>
            </w:r>
          </w:p>
        </w:tc>
      </w:tr>
      <w:tr w:rsidR="00FD27A5" w:rsidRPr="00FD27A5" w14:paraId="6AFEA8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A8C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1E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b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752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9,3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7B7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4A3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E67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9,340.00 </w:t>
            </w:r>
          </w:p>
        </w:tc>
      </w:tr>
      <w:tr w:rsidR="00FD27A5" w:rsidRPr="00FD27A5" w14:paraId="3569C3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7D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C7B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uman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FE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5,897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09F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747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76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5,897.42 </w:t>
            </w:r>
          </w:p>
        </w:tc>
      </w:tr>
      <w:tr w:rsidR="00FD27A5" w:rsidRPr="00FD27A5" w14:paraId="720E01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EEA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CD1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g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281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87,53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782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4E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E4D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87,537.00 </w:t>
            </w:r>
          </w:p>
        </w:tc>
      </w:tr>
      <w:tr w:rsidR="00FD27A5" w:rsidRPr="00FD27A5" w14:paraId="4A442A6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6409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ntiq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BBC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456,253.7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44A5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275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896A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D52D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731,653.71 </w:t>
            </w:r>
          </w:p>
        </w:tc>
      </w:tr>
      <w:tr w:rsidR="00FD27A5" w:rsidRPr="00FD27A5" w14:paraId="0DD31F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C15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D25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ini-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6D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8,984.9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7CA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16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97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8,984.96 </w:t>
            </w:r>
          </w:p>
        </w:tc>
      </w:tr>
      <w:tr w:rsidR="00FD27A5" w:rsidRPr="00FD27A5" w14:paraId="410356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3EE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C9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amti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5E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88,099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CE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4D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BB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88,099.20 </w:t>
            </w:r>
          </w:p>
        </w:tc>
      </w:tr>
      <w:tr w:rsidR="00FD27A5" w:rsidRPr="00FD27A5" w14:paraId="203AAB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9B7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0C2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FF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7,820.4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8D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19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FB47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7,820.45 </w:t>
            </w:r>
          </w:p>
        </w:tc>
      </w:tr>
      <w:tr w:rsidR="00FD27A5" w:rsidRPr="00FD27A5" w14:paraId="4F3ACEE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B7D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C68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Remig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CA3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2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2FC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C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700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2,395.00 </w:t>
            </w:r>
          </w:p>
        </w:tc>
      </w:tr>
      <w:tr w:rsidR="00FD27A5" w:rsidRPr="00FD27A5" w14:paraId="21D4408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117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0E0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balo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FB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02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C2C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510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</w:tr>
      <w:tr w:rsidR="00FD27A5" w:rsidRPr="00FD27A5" w14:paraId="3ECEAC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D2C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33E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bias Fornier (Da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CF8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6,5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8FC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E4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4B8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6,525.00 </w:t>
            </w:r>
          </w:p>
        </w:tc>
      </w:tr>
      <w:tr w:rsidR="00FD27A5" w:rsidRPr="00FD27A5" w14:paraId="280A16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126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BED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alderram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DBE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DC6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B34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73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040.00 </w:t>
            </w:r>
          </w:p>
        </w:tc>
      </w:tr>
      <w:tr w:rsidR="00FD27A5" w:rsidRPr="00FD27A5" w14:paraId="3F3D06D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F51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76A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ba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B7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6,429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08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A52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53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6,429.00 </w:t>
            </w:r>
          </w:p>
        </w:tc>
      </w:tr>
      <w:tr w:rsidR="00FD27A5" w:rsidRPr="00FD27A5" w14:paraId="5530DF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B62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B56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gas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C8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504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5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C3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9F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10,400.00 </w:t>
            </w:r>
          </w:p>
        </w:tc>
      </w:tr>
      <w:tr w:rsidR="00FD27A5" w:rsidRPr="00FD27A5" w14:paraId="3793C1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AC2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836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uy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52E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539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DC8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20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</w:tr>
      <w:tr w:rsidR="00FD27A5" w:rsidRPr="00FD27A5" w14:paraId="3F81DE1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0D9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A6E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las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45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4,2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C30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7B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AC5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4,250.00 </w:t>
            </w:r>
          </w:p>
        </w:tc>
      </w:tr>
      <w:tr w:rsidR="00FD27A5" w:rsidRPr="00FD27A5" w14:paraId="70752D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214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25E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ua-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54F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3,808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53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766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1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3,808.10 </w:t>
            </w:r>
          </w:p>
        </w:tc>
      </w:tr>
      <w:tr w:rsidR="00FD27A5" w:rsidRPr="00FD27A5" w14:paraId="56AB272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38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14F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ert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807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4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3DD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7C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81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4,350.00 </w:t>
            </w:r>
          </w:p>
        </w:tc>
      </w:tr>
      <w:tr w:rsidR="00FD27A5" w:rsidRPr="00FD27A5" w14:paraId="054E4E3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A9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2A4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DA4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3,48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317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195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0A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3,487.00 </w:t>
            </w:r>
          </w:p>
        </w:tc>
      </w:tr>
      <w:tr w:rsidR="00FD27A5" w:rsidRPr="00FD27A5" w14:paraId="25E798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A90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461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tnon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774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5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918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40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3D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5,800.00 </w:t>
            </w:r>
          </w:p>
        </w:tc>
      </w:tr>
      <w:tr w:rsidR="00FD27A5" w:rsidRPr="00FD27A5" w14:paraId="055426F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91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7DB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ebas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7CE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1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8D9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FC4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3C3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190.00 </w:t>
            </w:r>
          </w:p>
        </w:tc>
      </w:tr>
      <w:tr w:rsidR="00FD27A5" w:rsidRPr="00FD27A5" w14:paraId="0E4C10B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878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E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bi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868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8,0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E11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03D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1E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78,075.00 </w:t>
            </w:r>
          </w:p>
        </w:tc>
      </w:tr>
      <w:tr w:rsidR="00FD27A5" w:rsidRPr="00FD27A5" w14:paraId="0F61823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A1F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pi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0E69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964,333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EA51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8E4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74AE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964,333.50 </w:t>
            </w:r>
          </w:p>
        </w:tc>
      </w:tr>
      <w:tr w:rsidR="00FD27A5" w:rsidRPr="00FD27A5" w14:paraId="06655A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DA9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EBF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Capi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32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3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4C2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8BE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F8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320.00 </w:t>
            </w:r>
          </w:p>
        </w:tc>
      </w:tr>
      <w:tr w:rsidR="00FD27A5" w:rsidRPr="00FD27A5" w14:paraId="6B10F8F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882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E2F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arte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3F7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1,8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0D8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D33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9D7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1,820.00 </w:t>
            </w:r>
          </w:p>
        </w:tc>
      </w:tr>
      <w:tr w:rsidR="00FD27A5" w:rsidRPr="00FD27A5" w14:paraId="6406A9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C53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E90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734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40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5DE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AA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</w:tr>
      <w:tr w:rsidR="00FD27A5" w:rsidRPr="00FD27A5" w14:paraId="2FF8444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3B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01B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l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939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A79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9C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9D47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2,000.00 </w:t>
            </w:r>
          </w:p>
        </w:tc>
      </w:tr>
      <w:tr w:rsidR="00FD27A5" w:rsidRPr="00FD27A5" w14:paraId="3D9C1C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F2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DAB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r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16F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0,447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7B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D49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C4A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60,447.75 </w:t>
            </w:r>
          </w:p>
        </w:tc>
      </w:tr>
      <w:tr w:rsidR="00FD27A5" w:rsidRPr="00FD27A5" w14:paraId="75D55EE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61B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33B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vi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9E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5,94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BCB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E6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E94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5,944.00 </w:t>
            </w:r>
          </w:p>
        </w:tc>
      </w:tr>
      <w:tr w:rsidR="00FD27A5" w:rsidRPr="00FD27A5" w14:paraId="2B4568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7A0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AE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min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B62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68,223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C6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896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1820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68,223.75 </w:t>
            </w:r>
          </w:p>
        </w:tc>
      </w:tr>
      <w:tr w:rsidR="00FD27A5" w:rsidRPr="00FD27A5" w14:paraId="043F4B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E7F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C06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-ay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AB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3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3C2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96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5,000.00 </w:t>
            </w:r>
          </w:p>
        </w:tc>
      </w:tr>
      <w:tr w:rsidR="00FD27A5" w:rsidRPr="00FD27A5" w14:paraId="036980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996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19E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mbus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8E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8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652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60E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13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8,000.00 </w:t>
            </w:r>
          </w:p>
        </w:tc>
      </w:tr>
      <w:tr w:rsidR="00FD27A5" w:rsidRPr="00FD27A5" w14:paraId="7996F2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295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CC7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2C1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A6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F33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09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0,000.00 </w:t>
            </w:r>
          </w:p>
        </w:tc>
      </w:tr>
      <w:tr w:rsidR="00FD27A5" w:rsidRPr="00FD27A5" w14:paraId="34322A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D6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465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i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805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E94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691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FB2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</w:tr>
      <w:tr w:rsidR="00FD27A5" w:rsidRPr="00FD27A5" w14:paraId="334929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7F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ADA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581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8,708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A23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0B9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BE8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8,708.75 </w:t>
            </w:r>
          </w:p>
        </w:tc>
      </w:tr>
      <w:tr w:rsidR="00FD27A5" w:rsidRPr="00FD27A5" w14:paraId="0B57E98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DD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BBE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nteved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DC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1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19B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B5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63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160.00 </w:t>
            </w:r>
          </w:p>
        </w:tc>
      </w:tr>
      <w:tr w:rsidR="00FD27A5" w:rsidRPr="00FD27A5" w14:paraId="6DED9C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795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DCA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ident 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E3B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DCE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C0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158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</w:tr>
      <w:tr w:rsidR="00FD27A5" w:rsidRPr="00FD27A5" w14:paraId="583C38B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A8C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F8B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xa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DFD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2DF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64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D63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5,000.00 </w:t>
            </w:r>
          </w:p>
        </w:tc>
      </w:tr>
      <w:tr w:rsidR="00FD27A5" w:rsidRPr="00FD27A5" w14:paraId="59ACB5D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8C8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C58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pi-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ED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06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8F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EE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2,500.00 </w:t>
            </w:r>
          </w:p>
        </w:tc>
      </w:tr>
      <w:tr w:rsidR="00FD27A5" w:rsidRPr="00FD27A5" w14:paraId="34AA85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877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7D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gm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C34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E32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586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61D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0,000.00 </w:t>
            </w:r>
          </w:p>
        </w:tc>
      </w:tr>
      <w:tr w:rsidR="00FD27A5" w:rsidRPr="00FD27A5" w14:paraId="4410817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E13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7D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p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90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32,209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95A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59F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B94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32,209.25 </w:t>
            </w:r>
          </w:p>
        </w:tc>
      </w:tr>
      <w:tr w:rsidR="00FD27A5" w:rsidRPr="00FD27A5" w14:paraId="500C914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331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Guimar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BFBD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982,143.5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AA9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DEB1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5795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982,143.55 </w:t>
            </w:r>
          </w:p>
        </w:tc>
      </w:tr>
      <w:tr w:rsidR="00FD27A5" w:rsidRPr="00FD27A5" w14:paraId="7FBCA1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1A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E30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enav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4D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5,201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6C0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CBE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F28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5,201.95 </w:t>
            </w:r>
          </w:p>
        </w:tc>
      </w:tr>
      <w:tr w:rsidR="00FD27A5" w:rsidRPr="00FD27A5" w14:paraId="364F96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C51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202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Lorenz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57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7,6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DE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28A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86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7,640.00 </w:t>
            </w:r>
          </w:p>
        </w:tc>
      </w:tr>
      <w:tr w:rsidR="00FD27A5" w:rsidRPr="00FD27A5" w14:paraId="40D6FA1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A89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F93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r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7D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9,079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2CA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A66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65C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9,079.10 </w:t>
            </w:r>
          </w:p>
        </w:tc>
      </w:tr>
      <w:tr w:rsidR="00FD27A5" w:rsidRPr="00FD27A5" w14:paraId="771B24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5C4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57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ueva Valen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F6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052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183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AE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E03F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052.50 </w:t>
            </w:r>
          </w:p>
        </w:tc>
      </w:tr>
      <w:tr w:rsidR="00FD27A5" w:rsidRPr="00FD27A5" w14:paraId="5AAB4DB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DA3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55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bun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C64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3,1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014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F5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E5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3,170.00 </w:t>
            </w:r>
          </w:p>
        </w:tc>
      </w:tr>
      <w:tr w:rsidR="00FD27A5" w:rsidRPr="00FD27A5" w14:paraId="646240C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204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Iloi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789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8,227,228.1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43E8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4D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7083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8,277,228.19 </w:t>
            </w:r>
          </w:p>
        </w:tc>
      </w:tr>
      <w:tr w:rsidR="00FD27A5" w:rsidRPr="00FD27A5" w14:paraId="0F2485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C05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47A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mod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08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93,2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2AC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F50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A2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93,220.00 </w:t>
            </w:r>
          </w:p>
        </w:tc>
      </w:tr>
      <w:tr w:rsidR="00FD27A5" w:rsidRPr="00FD27A5" w14:paraId="7B3FB70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F91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9FC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il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0B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223.0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AEC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C67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4BE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0,223.05 </w:t>
            </w:r>
          </w:p>
        </w:tc>
      </w:tr>
      <w:tr w:rsidR="00FD27A5" w:rsidRPr="00FD27A5" w14:paraId="3B9FDE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CFC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C2B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di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D23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1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4AC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28C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2F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1,500.00 </w:t>
            </w:r>
          </w:p>
        </w:tc>
      </w:tr>
      <w:tr w:rsidR="00FD27A5" w:rsidRPr="00FD27A5" w14:paraId="08F14CA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B7D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1B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093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A5E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A0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608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</w:tr>
      <w:tr w:rsidR="00FD27A5" w:rsidRPr="00FD27A5" w14:paraId="45CEEEE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66B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815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a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CDF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7FD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E56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EF0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0,000.00 </w:t>
            </w:r>
          </w:p>
        </w:tc>
      </w:tr>
      <w:tr w:rsidR="00FD27A5" w:rsidRPr="00FD27A5" w14:paraId="1BD2EB8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F19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2CA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bat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91B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1,713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8C3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427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B1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1,713.92 </w:t>
            </w:r>
          </w:p>
        </w:tc>
      </w:tr>
      <w:tr w:rsidR="00FD27A5" w:rsidRPr="00FD27A5" w14:paraId="76CB66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2F6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F54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in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98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633.5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11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1BA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B87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633.55 </w:t>
            </w:r>
          </w:p>
        </w:tc>
      </w:tr>
      <w:tr w:rsidR="00FD27A5" w:rsidRPr="00FD27A5" w14:paraId="747827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63A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1F0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l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167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F1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5CF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B3A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25,000.00 </w:t>
            </w:r>
          </w:p>
        </w:tc>
      </w:tr>
      <w:tr w:rsidR="00FD27A5" w:rsidRPr="00FD27A5" w14:paraId="2076A76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A67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B46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cepc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B4B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50,2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FA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77C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DD2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0,240.00 </w:t>
            </w:r>
          </w:p>
        </w:tc>
      </w:tr>
      <w:tr w:rsidR="00FD27A5" w:rsidRPr="00FD27A5" w14:paraId="6F3CB5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1EE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3A9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gl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E41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34D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200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81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0,000.00 </w:t>
            </w:r>
          </w:p>
        </w:tc>
      </w:tr>
      <w:tr w:rsidR="00FD27A5" w:rsidRPr="00FD27A5" w14:paraId="7E5644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9A9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0A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ng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0D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F8D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CFF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C06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</w:tr>
      <w:tr w:rsidR="00FD27A5" w:rsidRPr="00FD27A5" w14:paraId="1AF648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FB4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6BB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stan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BAA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5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B4A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00A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01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5,800.00 </w:t>
            </w:r>
          </w:p>
        </w:tc>
      </w:tr>
      <w:tr w:rsidR="00FD27A5" w:rsidRPr="00FD27A5" w14:paraId="095B1A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361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B5A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mb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1E9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5E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68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647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0,000.00 </w:t>
            </w:r>
          </w:p>
        </w:tc>
      </w:tr>
      <w:tr w:rsidR="00FD27A5" w:rsidRPr="00FD27A5" w14:paraId="570D370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49D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DAE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gbar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62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4,8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BD9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6B1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7F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4,860.00 </w:t>
            </w:r>
          </w:p>
        </w:tc>
      </w:tr>
      <w:tr w:rsidR="00FD27A5" w:rsidRPr="00FD27A5" w14:paraId="45AE841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452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AB5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loil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A5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5,629,0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A6F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991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5EB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5,629,020.00 </w:t>
            </w:r>
          </w:p>
        </w:tc>
      </w:tr>
      <w:tr w:rsidR="00FD27A5" w:rsidRPr="00FD27A5" w14:paraId="6DE7684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F17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87C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niu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96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6,264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062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87B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ED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6,264.16 </w:t>
            </w:r>
          </w:p>
        </w:tc>
      </w:tr>
      <w:tr w:rsidR="00FD27A5" w:rsidRPr="00FD27A5" w14:paraId="093A37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7D4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E6D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mbu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1A0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75,2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9E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A42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E5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75,250.00 </w:t>
            </w:r>
          </w:p>
        </w:tc>
      </w:tr>
      <w:tr w:rsidR="00FD27A5" w:rsidRPr="00FD27A5" w14:paraId="6075968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7EA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0EE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ga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ACC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17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C42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43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0,000.00 </w:t>
            </w:r>
          </w:p>
        </w:tc>
      </w:tr>
      <w:tr w:rsidR="00FD27A5" w:rsidRPr="00FD27A5" w14:paraId="19BB4C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D4F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074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1C7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1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5A7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555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0EE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1,000.00 </w:t>
            </w:r>
          </w:p>
        </w:tc>
      </w:tr>
      <w:tr w:rsidR="00FD27A5" w:rsidRPr="00FD27A5" w14:paraId="3C08FF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45A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9FD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a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4E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1,239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06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7C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0D4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1,239.44 </w:t>
            </w:r>
          </w:p>
        </w:tc>
      </w:tr>
      <w:tr w:rsidR="00FD27A5" w:rsidRPr="00FD27A5" w14:paraId="6BEA31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A83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245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ew Luc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C95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7,804.0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FE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9D5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15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7,804.07 </w:t>
            </w:r>
          </w:p>
        </w:tc>
      </w:tr>
      <w:tr w:rsidR="00FD27A5" w:rsidRPr="00FD27A5" w14:paraId="22F7A09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DDB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7A8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t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06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7F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17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24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0,000.00 </w:t>
            </w:r>
          </w:p>
        </w:tc>
      </w:tr>
      <w:tr w:rsidR="00FD27A5" w:rsidRPr="00FD27A5" w14:paraId="7BE94A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7F3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811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to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489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CCB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F1A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81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3,200.00 </w:t>
            </w:r>
          </w:p>
        </w:tc>
      </w:tr>
      <w:tr w:rsidR="00FD27A5" w:rsidRPr="00FD27A5" w14:paraId="7878518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DEC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3A9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Dionis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8D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DE3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0E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F1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65,000.00 </w:t>
            </w:r>
          </w:p>
        </w:tc>
      </w:tr>
      <w:tr w:rsidR="00FD27A5" w:rsidRPr="00FD27A5" w14:paraId="548081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BF9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B77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Enriq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17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7,0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7CE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D0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464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7,075.00 </w:t>
            </w:r>
          </w:p>
        </w:tc>
      </w:tr>
      <w:tr w:rsidR="00FD27A5" w:rsidRPr="00FD27A5" w14:paraId="5250FA6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DA6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2AF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aqu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56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A7F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9F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B3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</w:tr>
      <w:tr w:rsidR="00FD27A5" w:rsidRPr="00FD27A5" w14:paraId="6AFB617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203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1E7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Rafa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2FD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11,74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D1F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450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B4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11,745.00 </w:t>
            </w:r>
          </w:p>
        </w:tc>
      </w:tr>
      <w:tr w:rsidR="00FD27A5" w:rsidRPr="00FD27A5" w14:paraId="772AF27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6BA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96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Barb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B69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A4B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BA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DB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90,000.00 </w:t>
            </w:r>
          </w:p>
        </w:tc>
      </w:tr>
      <w:tr w:rsidR="00FD27A5" w:rsidRPr="00FD27A5" w14:paraId="6D89EC7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5D6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735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0E2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E6E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532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57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5,940.00 </w:t>
            </w:r>
          </w:p>
        </w:tc>
      </w:tr>
      <w:tr w:rsidR="00FD27A5" w:rsidRPr="00FD27A5" w14:paraId="737212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2BA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C20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gba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88E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8,3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D7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F80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AE9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8,300.00 </w:t>
            </w:r>
          </w:p>
        </w:tc>
      </w:tr>
      <w:tr w:rsidR="00FD27A5" w:rsidRPr="00FD27A5" w14:paraId="0EB0D6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204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63F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400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A34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18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2C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1,200.00 </w:t>
            </w:r>
          </w:p>
        </w:tc>
      </w:tr>
      <w:tr w:rsidR="00FD27A5" w:rsidRPr="00FD27A5" w14:paraId="6E17965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D15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egros Occid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E161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340,908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5611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F422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EED9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340,908.82 </w:t>
            </w:r>
          </w:p>
        </w:tc>
      </w:tr>
      <w:tr w:rsidR="00FD27A5" w:rsidRPr="00FD27A5" w14:paraId="02BA15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06C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917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Negros Occid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77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8E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8B3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AB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00,000.00 </w:t>
            </w:r>
          </w:p>
        </w:tc>
      </w:tr>
      <w:tr w:rsidR="00FD27A5" w:rsidRPr="00FD27A5" w14:paraId="32EE1E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909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CBF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olod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6FB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596,959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504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ECB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977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596,959.72 </w:t>
            </w:r>
          </w:p>
        </w:tc>
      </w:tr>
      <w:tr w:rsidR="00FD27A5" w:rsidRPr="00FD27A5" w14:paraId="57FBE0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E4A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8A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A14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7,5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E9E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8B7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50F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7,560.00 </w:t>
            </w:r>
          </w:p>
        </w:tc>
      </w:tr>
      <w:tr w:rsidR="00FD27A5" w:rsidRPr="00FD27A5" w14:paraId="19DC51A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2FC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A4F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nalb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FE6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3,9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8C8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D6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96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3,960.00 </w:t>
            </w:r>
          </w:p>
        </w:tc>
      </w:tr>
      <w:tr w:rsidR="00FD27A5" w:rsidRPr="00FD27A5" w14:paraId="1848691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535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64F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diz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76E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09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35E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144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BA2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7,097.00 </w:t>
            </w:r>
          </w:p>
        </w:tc>
      </w:tr>
      <w:tr w:rsidR="00FD27A5" w:rsidRPr="00FD27A5" w14:paraId="4240BD5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3DB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5F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trav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61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1,1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5EC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44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ACE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1,120.00 </w:t>
            </w:r>
          </w:p>
        </w:tc>
      </w:tr>
      <w:tr w:rsidR="00FD27A5" w:rsidRPr="00FD27A5" w14:paraId="7D04731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BFC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5D2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do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546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2,036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80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9BF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2C7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2,036.10 </w:t>
            </w:r>
          </w:p>
        </w:tc>
      </w:tr>
      <w:tr w:rsidR="00FD27A5" w:rsidRPr="00FD27A5" w14:paraId="38C571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63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22B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u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7B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1,81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A2F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2A1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80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1,817.50 </w:t>
            </w:r>
          </w:p>
        </w:tc>
      </w:tr>
      <w:tr w:rsidR="00FD27A5" w:rsidRPr="00FD27A5" w14:paraId="7C3200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BF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092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nrique B. Magalona (Saravi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B9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4,5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187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551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43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4,520.00 </w:t>
            </w:r>
          </w:p>
        </w:tc>
      </w:tr>
      <w:tr w:rsidR="00FD27A5" w:rsidRPr="00FD27A5" w14:paraId="3483B07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93F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43E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Escalan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1F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141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942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90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</w:tr>
      <w:tr w:rsidR="00FD27A5" w:rsidRPr="00FD27A5" w14:paraId="7D2ABEE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53F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F2D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Himamay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E74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9,6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BC3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4E3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22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9,670.00 </w:t>
            </w:r>
          </w:p>
        </w:tc>
      </w:tr>
      <w:tr w:rsidR="00FD27A5" w:rsidRPr="00FD27A5" w14:paraId="639A0B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B30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4B8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iniga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A9D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6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6C8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538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B2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6,480.00 </w:t>
            </w:r>
          </w:p>
        </w:tc>
      </w:tr>
      <w:tr w:rsidR="00FD27A5" w:rsidRPr="00FD27A5" w14:paraId="2455883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FA7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79C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inoba-an (Asi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FC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2,4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48B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A0D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481D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02,495.00 </w:t>
            </w:r>
          </w:p>
        </w:tc>
      </w:tr>
      <w:tr w:rsidR="00FD27A5" w:rsidRPr="00FD27A5" w14:paraId="110286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79C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ABA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l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70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67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F79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5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2,000.00 </w:t>
            </w:r>
          </w:p>
        </w:tc>
      </w:tr>
      <w:tr w:rsidR="00FD27A5" w:rsidRPr="00FD27A5" w14:paraId="6743480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14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BCF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sab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74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8,1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A5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05A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5A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8,170.00 </w:t>
            </w:r>
          </w:p>
        </w:tc>
      </w:tr>
      <w:tr w:rsidR="00FD27A5" w:rsidRPr="00FD27A5" w14:paraId="3A20505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E88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53D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Kabank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E18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4CA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D4F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42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0,000.00 </w:t>
            </w:r>
          </w:p>
        </w:tc>
      </w:tr>
      <w:tr w:rsidR="00FD27A5" w:rsidRPr="00FD27A5" w14:paraId="4E0C5A2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84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193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Carlot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3B9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7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326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DB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56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0,760.00 </w:t>
            </w:r>
          </w:p>
        </w:tc>
      </w:tr>
      <w:tr w:rsidR="00FD27A5" w:rsidRPr="00FD27A5" w14:paraId="2BF0E4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C6F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424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Castella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0D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CD3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DB4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FA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3,000.00 </w:t>
            </w:r>
          </w:p>
        </w:tc>
      </w:tr>
      <w:tr w:rsidR="00FD27A5" w:rsidRPr="00FD27A5" w14:paraId="0C0402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A8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502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ap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2B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4,4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2CC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CD4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97E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4,450.00 </w:t>
            </w:r>
          </w:p>
        </w:tc>
      </w:tr>
      <w:tr w:rsidR="00FD27A5" w:rsidRPr="00FD27A5" w14:paraId="7302924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C66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3D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ur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521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80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AED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5A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40.00 </w:t>
            </w:r>
          </w:p>
        </w:tc>
      </w:tr>
      <w:tr w:rsidR="00FD27A5" w:rsidRPr="00FD27A5" w14:paraId="3479448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34E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8B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lupan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F6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4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596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FAA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E02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1,440.00 </w:t>
            </w:r>
          </w:p>
        </w:tc>
      </w:tr>
      <w:tr w:rsidR="00FD27A5" w:rsidRPr="00FD27A5" w14:paraId="3C75827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679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E60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gay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AC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65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9A1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7A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DD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656.00 </w:t>
            </w:r>
          </w:p>
        </w:tc>
      </w:tr>
      <w:tr w:rsidR="00FD27A5" w:rsidRPr="00FD27A5" w14:paraId="576C1C4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ACD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499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vador Benedic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CA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68,549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404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E06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F47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68,549.50 </w:t>
            </w:r>
          </w:p>
        </w:tc>
      </w:tr>
      <w:tr w:rsidR="00FD27A5" w:rsidRPr="00FD27A5" w14:paraId="41777A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620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3EF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Carlo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05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519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03E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9E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90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0,519.60 </w:t>
            </w:r>
          </w:p>
        </w:tc>
      </w:tr>
      <w:tr w:rsidR="00FD27A5" w:rsidRPr="00FD27A5" w14:paraId="50A325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442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ABE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Enriq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5C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448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E6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8E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000.00 </w:t>
            </w:r>
          </w:p>
        </w:tc>
      </w:tr>
      <w:tr w:rsidR="00FD27A5" w:rsidRPr="00FD27A5" w14:paraId="4EFF1AC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076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06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lay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02B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F84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135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28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600.00 </w:t>
            </w:r>
          </w:p>
        </w:tc>
      </w:tr>
      <w:tr w:rsidR="00FD27A5" w:rsidRPr="00FD27A5" w14:paraId="6C8A0C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439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C6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Sipa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7EB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5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B31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DA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EB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5,480.00 </w:t>
            </w:r>
          </w:p>
        </w:tc>
      </w:tr>
      <w:tr w:rsidR="00FD27A5" w:rsidRPr="00FD27A5" w14:paraId="5AA7CF4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26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1D8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li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71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7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78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E6B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25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740.00 </w:t>
            </w:r>
          </w:p>
        </w:tc>
      </w:tr>
      <w:tr w:rsidR="00FD27A5" w:rsidRPr="00FD27A5" w14:paraId="463C78A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74C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E76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bo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BC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5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CE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3AF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AB6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5,400.00 </w:t>
            </w:r>
          </w:p>
        </w:tc>
      </w:tr>
      <w:tr w:rsidR="00FD27A5" w:rsidRPr="00FD27A5" w14:paraId="338E3F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D93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B35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alladoli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CB5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5,148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E30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519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069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5,148.40 </w:t>
            </w:r>
          </w:p>
        </w:tc>
      </w:tr>
      <w:tr w:rsidR="00FD27A5" w:rsidRPr="00FD27A5" w14:paraId="17CDADE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B7F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3D0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Victori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443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2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13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36E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E7A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2,240.00 </w:t>
            </w:r>
          </w:p>
        </w:tc>
      </w:tr>
      <w:tr w:rsidR="00FD27A5" w:rsidRPr="00FD27A5" w14:paraId="355E690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9499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VI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C867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56,699,378.0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45A9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7B1B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D12A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56,699,378.09 </w:t>
            </w:r>
          </w:p>
        </w:tc>
      </w:tr>
      <w:tr w:rsidR="00FD27A5" w:rsidRPr="00FD27A5" w14:paraId="0D4F54B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F8D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oh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8DA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0,272,481.4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A246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8886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8BC6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0,272,481.47 </w:t>
            </w:r>
          </w:p>
        </w:tc>
      </w:tr>
      <w:tr w:rsidR="00FD27A5" w:rsidRPr="00FD27A5" w14:paraId="1E71936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771EE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Boh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929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8,939.1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271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60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229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8,939.12 </w:t>
            </w:r>
          </w:p>
        </w:tc>
      </w:tr>
      <w:tr w:rsidR="00FD27A5" w:rsidRPr="00FD27A5" w14:paraId="26EAD94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30FF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ABC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burquerq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5B4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1,925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A03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9AE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260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1,925.86 </w:t>
            </w:r>
          </w:p>
        </w:tc>
      </w:tr>
      <w:tr w:rsidR="00FD27A5" w:rsidRPr="00FD27A5" w14:paraId="5D4F2C6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D72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505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AC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5,7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4FA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259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E3D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55,780.00 </w:t>
            </w:r>
          </w:p>
        </w:tc>
      </w:tr>
      <w:tr w:rsidR="00FD27A5" w:rsidRPr="00FD27A5" w14:paraId="554DD8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6FD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841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DF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6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8E4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080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6BC2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6,000.00 </w:t>
            </w:r>
          </w:p>
        </w:tc>
      </w:tr>
      <w:tr w:rsidR="00FD27A5" w:rsidRPr="00FD27A5" w14:paraId="0350AF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D2B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873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tequ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FF1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71,289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5B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35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B9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71,289.24 </w:t>
            </w:r>
          </w:p>
        </w:tc>
      </w:tr>
      <w:tr w:rsidR="00FD27A5" w:rsidRPr="00FD27A5" w14:paraId="6DDA05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89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A3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lay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BFE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0,524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6B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90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63E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0,524.92 </w:t>
            </w:r>
          </w:p>
        </w:tc>
      </w:tr>
      <w:tr w:rsidR="00FD27A5" w:rsidRPr="00FD27A5" w14:paraId="1870D80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E07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668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lih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A5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0,8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020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F72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57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0,830.00 </w:t>
            </w:r>
          </w:p>
        </w:tc>
      </w:tr>
      <w:tr w:rsidR="00FD27A5" w:rsidRPr="00FD27A5" w14:paraId="7269AF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D01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6CE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t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40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526.0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EBC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BB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7C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526.05 </w:t>
            </w:r>
          </w:p>
        </w:tc>
      </w:tr>
      <w:tr w:rsidR="00FD27A5" w:rsidRPr="00FD27A5" w14:paraId="292603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2A8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E4C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en Uni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0CB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5,7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7B6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44D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358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5,750.00 </w:t>
            </w:r>
          </w:p>
        </w:tc>
      </w:tr>
      <w:tr w:rsidR="00FD27A5" w:rsidRPr="00FD27A5" w14:paraId="3638DF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13F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4C4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48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7,57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CBB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383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80A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7,572.00 </w:t>
            </w:r>
          </w:p>
        </w:tc>
      </w:tr>
      <w:tr w:rsidR="00FD27A5" w:rsidRPr="00FD27A5" w14:paraId="557B61B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6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31D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enav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39A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2,864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A50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C74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E1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2,864.32 </w:t>
            </w:r>
          </w:p>
        </w:tc>
      </w:tr>
      <w:tr w:rsidR="00FD27A5" w:rsidRPr="00FD27A5" w14:paraId="147CF1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1A9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2D6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p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8A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0,911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308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A6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A65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0,911.86 </w:t>
            </w:r>
          </w:p>
        </w:tc>
      </w:tr>
      <w:tr w:rsidR="00FD27A5" w:rsidRPr="00FD27A5" w14:paraId="6E9CBB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2E0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72F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dij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30F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86,743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8E9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3B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C2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86,743.94 </w:t>
            </w:r>
          </w:p>
        </w:tc>
      </w:tr>
      <w:tr w:rsidR="00FD27A5" w:rsidRPr="00FD27A5" w14:paraId="6D4D102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9AF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1E1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EA0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88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28C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16B4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5,000.00 </w:t>
            </w:r>
          </w:p>
        </w:tc>
      </w:tr>
      <w:tr w:rsidR="00FD27A5" w:rsidRPr="00FD27A5" w14:paraId="1E82F38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0BF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208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igb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B8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9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B57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71D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72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89,840.00 </w:t>
            </w:r>
          </w:p>
        </w:tc>
      </w:tr>
      <w:tr w:rsidR="00FD27A5" w:rsidRPr="00FD27A5" w14:paraId="33FCEEF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4E6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4A9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e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8C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7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F08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446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ED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7,720.00 </w:t>
            </w:r>
          </w:p>
        </w:tc>
      </w:tr>
      <w:tr w:rsidR="00FD27A5" w:rsidRPr="00FD27A5" w14:paraId="5D1A502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8A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D4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t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02C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306,736.9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8FD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11E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37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306,736.96 </w:t>
            </w:r>
          </w:p>
        </w:tc>
      </w:tr>
      <w:tr w:rsidR="00FD27A5" w:rsidRPr="00FD27A5" w14:paraId="519572F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1E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39B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u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C3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55,638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D5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0C7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48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55,638.86 </w:t>
            </w:r>
          </w:p>
        </w:tc>
      </w:tr>
      <w:tr w:rsidR="00FD27A5" w:rsidRPr="00FD27A5" w14:paraId="690B54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8DA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63F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mi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115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3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55F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514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35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3,000.00 </w:t>
            </w:r>
          </w:p>
        </w:tc>
      </w:tr>
      <w:tr w:rsidR="00FD27A5" w:rsidRPr="00FD27A5" w14:paraId="6D80D1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765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E26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e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13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41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0F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AC4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500.00 </w:t>
            </w:r>
          </w:p>
        </w:tc>
      </w:tr>
      <w:tr w:rsidR="00FD27A5" w:rsidRPr="00FD27A5" w14:paraId="5A7725A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A8D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067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rcia Hernand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81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4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165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F53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12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4,500.00 </w:t>
            </w:r>
          </w:p>
        </w:tc>
      </w:tr>
      <w:tr w:rsidR="00FD27A5" w:rsidRPr="00FD27A5" w14:paraId="0F9ABEA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BE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1D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ndulm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F5C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228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A3A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639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27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7,228.92 </w:t>
            </w:r>
          </w:p>
        </w:tc>
      </w:tr>
      <w:tr w:rsidR="00FD27A5" w:rsidRPr="00FD27A5" w14:paraId="76BA58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1CE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FCB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g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C78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2,7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FF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AED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57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2,720.00 </w:t>
            </w:r>
          </w:p>
        </w:tc>
      </w:tr>
      <w:tr w:rsidR="00FD27A5" w:rsidRPr="00FD27A5" w14:paraId="78D14D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AA1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936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60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5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459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C09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744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5,140.00 </w:t>
            </w:r>
          </w:p>
        </w:tc>
      </w:tr>
      <w:tr w:rsidR="00FD27A5" w:rsidRPr="00FD27A5" w14:paraId="52B945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90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1A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256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759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7EC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B27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833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759.50 </w:t>
            </w:r>
          </w:p>
        </w:tc>
      </w:tr>
      <w:tr w:rsidR="00FD27A5" w:rsidRPr="00FD27A5" w14:paraId="4C41FD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E1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AAB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b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AF2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9F6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9F7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7B8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0,500.00 </w:t>
            </w:r>
          </w:p>
        </w:tc>
      </w:tr>
      <w:tr w:rsidR="00FD27A5" w:rsidRPr="00FD27A5" w14:paraId="4E6C29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5C0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594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D53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28,496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E23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20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CC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28,496.60 </w:t>
            </w:r>
          </w:p>
        </w:tc>
      </w:tr>
      <w:tr w:rsidR="00FD27A5" w:rsidRPr="00FD27A5" w14:paraId="0B9384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2EA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62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0E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6CC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71F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BA2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500.00 </w:t>
            </w:r>
          </w:p>
        </w:tc>
      </w:tr>
      <w:tr w:rsidR="00FD27A5" w:rsidRPr="00FD27A5" w14:paraId="57787D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EED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1A1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boj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4C4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9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628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39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2ED5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9,000.00 </w:t>
            </w:r>
          </w:p>
        </w:tc>
      </w:tr>
      <w:tr w:rsidR="00FD27A5" w:rsidRPr="00FD27A5" w14:paraId="515224F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AF4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F71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gl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CA7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8,114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67D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138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19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8,114.56 </w:t>
            </w:r>
          </w:p>
        </w:tc>
      </w:tr>
      <w:tr w:rsidR="00FD27A5" w:rsidRPr="00FD27A5" w14:paraId="5A570CD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193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68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A2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7,91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E19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2C3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D1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7,915.00 </w:t>
            </w:r>
          </w:p>
        </w:tc>
      </w:tr>
      <w:tr w:rsidR="00FD27A5" w:rsidRPr="00FD27A5" w14:paraId="134368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3D3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31D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. Carlos P. Garcia (Pitog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5BE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391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C7D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FB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33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391.78 </w:t>
            </w:r>
          </w:p>
        </w:tc>
      </w:tr>
      <w:tr w:rsidR="00FD27A5" w:rsidRPr="00FD27A5" w14:paraId="60929E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D55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3A7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BC4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6,988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119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937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606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6,988.30 </w:t>
            </w:r>
          </w:p>
        </w:tc>
      </w:tr>
      <w:tr w:rsidR="00FD27A5" w:rsidRPr="00FD27A5" w14:paraId="10C831C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B9B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33C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ig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C0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3,911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7F8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36C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09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83,911.48 </w:t>
            </w:r>
          </w:p>
        </w:tc>
      </w:tr>
      <w:tr w:rsidR="00FD27A5" w:rsidRPr="00FD27A5" w14:paraId="1EEEE9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96C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F0E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evi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0C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0,742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41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A9A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E8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0,742.86 </w:t>
            </w:r>
          </w:p>
        </w:tc>
      </w:tr>
      <w:tr w:rsidR="00FD27A5" w:rsidRPr="00FD27A5" w14:paraId="7D974CE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FEA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486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erra Bullon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B49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8,99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F04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E79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B81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8,994.00 </w:t>
            </w:r>
          </w:p>
        </w:tc>
      </w:tr>
      <w:tr w:rsidR="00FD27A5" w:rsidRPr="00FD27A5" w14:paraId="42B400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E63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3E1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kat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763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9,62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84A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C5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43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9,628.00 </w:t>
            </w:r>
          </w:p>
        </w:tc>
      </w:tr>
      <w:tr w:rsidR="00FD27A5" w:rsidRPr="00FD27A5" w14:paraId="248781D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FE7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05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bilar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635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4,288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61D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653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94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4,288.80 </w:t>
            </w:r>
          </w:p>
        </w:tc>
      </w:tr>
      <w:tr w:rsidR="00FD27A5" w:rsidRPr="00FD27A5" w14:paraId="2DE232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C90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ECE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i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B3A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4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CC6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84D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A24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4,600.00 </w:t>
            </w:r>
          </w:p>
        </w:tc>
      </w:tr>
      <w:tr w:rsidR="00FD27A5" w:rsidRPr="00FD27A5" w14:paraId="4A34163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25A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45B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rinid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01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079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6BE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5F1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39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079.64 </w:t>
            </w:r>
          </w:p>
        </w:tc>
      </w:tr>
      <w:tr w:rsidR="00FD27A5" w:rsidRPr="00FD27A5" w14:paraId="50BF83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5CD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CE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i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AE3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73,7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58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D3D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E8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73,775.00 </w:t>
            </w:r>
          </w:p>
        </w:tc>
      </w:tr>
      <w:tr w:rsidR="00FD27A5" w:rsidRPr="00FD27A5" w14:paraId="301430C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CAC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138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b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2B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1,6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5A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F57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14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1,680.00 </w:t>
            </w:r>
          </w:p>
        </w:tc>
      </w:tr>
      <w:tr w:rsidR="00FD27A5" w:rsidRPr="00FD27A5" w14:paraId="499BC02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F10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E23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alen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D0F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1,433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E4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91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F0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1,433.90 </w:t>
            </w:r>
          </w:p>
        </w:tc>
      </w:tr>
      <w:tr w:rsidR="00FD27A5" w:rsidRPr="00FD27A5" w14:paraId="3856913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782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eb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CE8B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00,995,145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CCC8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6C2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0935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100,995,145.30 </w:t>
            </w:r>
          </w:p>
        </w:tc>
      </w:tr>
      <w:tr w:rsidR="00FD27A5" w:rsidRPr="00FD27A5" w14:paraId="674A02D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C0D04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6ECA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Cebu*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AE8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738,369.5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D5A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EE4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ADC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738,369.52 </w:t>
            </w:r>
          </w:p>
        </w:tc>
      </w:tr>
      <w:tr w:rsidR="00FD27A5" w:rsidRPr="00FD27A5" w14:paraId="11C5464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D5C03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E0F13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cant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E54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2,100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14E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9D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B7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2,100.30 </w:t>
            </w:r>
          </w:p>
        </w:tc>
      </w:tr>
      <w:tr w:rsidR="00FD27A5" w:rsidRPr="00FD27A5" w14:paraId="4AA336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52B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EC2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c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C40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8,553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55E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E2B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01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8,553.24 </w:t>
            </w:r>
          </w:p>
        </w:tc>
      </w:tr>
      <w:tr w:rsidR="00FD27A5" w:rsidRPr="00FD27A5" w14:paraId="0A1154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460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536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eg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5D3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3,039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627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5E2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22C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3,039.22 </w:t>
            </w:r>
          </w:p>
        </w:tc>
      </w:tr>
      <w:tr w:rsidR="00FD27A5" w:rsidRPr="00FD27A5" w14:paraId="34A68A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77C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6B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oguin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731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5,613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E58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DA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A7E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95,613.80 </w:t>
            </w:r>
          </w:p>
        </w:tc>
      </w:tr>
      <w:tr w:rsidR="00FD27A5" w:rsidRPr="00FD27A5" w14:paraId="3B78AC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1DA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6B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r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FAE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4,355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3FC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408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CE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34,355.76 </w:t>
            </w:r>
          </w:p>
        </w:tc>
      </w:tr>
      <w:tr w:rsidR="00FD27A5" w:rsidRPr="00FD27A5" w14:paraId="124937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6E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CD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sturi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4D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0,478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01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11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2BF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0,478.80 </w:t>
            </w:r>
          </w:p>
        </w:tc>
      </w:tr>
      <w:tr w:rsidR="00FD27A5" w:rsidRPr="00FD27A5" w14:paraId="03DC2E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276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522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d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90B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0,628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6B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EF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C3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0,628.62 </w:t>
            </w:r>
          </w:p>
        </w:tc>
      </w:tr>
      <w:tr w:rsidR="00FD27A5" w:rsidRPr="00FD27A5" w14:paraId="4107E2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3E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25F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am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781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6,176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20E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14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7DB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6,176.10 </w:t>
            </w:r>
          </w:p>
        </w:tc>
      </w:tr>
      <w:tr w:rsidR="00FD27A5" w:rsidRPr="00FD27A5" w14:paraId="26ECC2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A15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6D4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t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94D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05,942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D0C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F6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E4D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05,942.84 </w:t>
            </w:r>
          </w:p>
        </w:tc>
      </w:tr>
      <w:tr w:rsidR="00FD27A5" w:rsidRPr="00FD27A5" w14:paraId="5AA4493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8F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810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il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55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0,694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62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53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6D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0,694.40 </w:t>
            </w:r>
          </w:p>
        </w:tc>
      </w:tr>
      <w:tr w:rsidR="00FD27A5" w:rsidRPr="00FD27A5" w14:paraId="0112F03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8C7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2E5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Bo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556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6,601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1A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A0A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1B1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36,601.62 </w:t>
            </w:r>
          </w:p>
        </w:tc>
      </w:tr>
      <w:tr w:rsidR="00FD27A5" w:rsidRPr="00FD27A5" w14:paraId="3722FE6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64D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A2B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ljo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E64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563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0BD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E53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591B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3,563.44 </w:t>
            </w:r>
          </w:p>
        </w:tc>
      </w:tr>
      <w:tr w:rsidR="00FD27A5" w:rsidRPr="00FD27A5" w14:paraId="43CE4B8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5A9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9F5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r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E5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93,664.9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5C9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C12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8B2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93,664.96 </w:t>
            </w:r>
          </w:p>
        </w:tc>
      </w:tr>
      <w:tr w:rsidR="00FD27A5" w:rsidRPr="00FD27A5" w14:paraId="3687F8D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3A8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33D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rc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A58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76,241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80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CE8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2C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76,241.10 </w:t>
            </w:r>
          </w:p>
        </w:tc>
      </w:tr>
      <w:tr w:rsidR="00FD27A5" w:rsidRPr="00FD27A5" w14:paraId="0AEFCE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25A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3C6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C5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731,490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1D0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93B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C7A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731,490.36 </w:t>
            </w:r>
          </w:p>
        </w:tc>
      </w:tr>
      <w:tr w:rsidR="00FD27A5" w:rsidRPr="00FD27A5" w14:paraId="3E2CD3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B3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21C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m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1D2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95,937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2ED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C7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C3C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95,937.72 </w:t>
            </w:r>
          </w:p>
        </w:tc>
      </w:tr>
      <w:tr w:rsidR="00FD27A5" w:rsidRPr="00FD27A5" w14:paraId="5A9D3B4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874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829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ebu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D2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8,650,223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8A4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9B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75E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8,650,223.88 </w:t>
            </w:r>
          </w:p>
        </w:tc>
      </w:tr>
      <w:tr w:rsidR="00FD27A5" w:rsidRPr="00FD27A5" w14:paraId="02F74D1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722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91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mpost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08B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7,980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D7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30C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7A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7,980.94 </w:t>
            </w:r>
          </w:p>
        </w:tc>
      </w:tr>
      <w:tr w:rsidR="00FD27A5" w:rsidRPr="00FD27A5" w14:paraId="4107E91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4C5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5D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solac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4A2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03,559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F4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F82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A4F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03,559.86 </w:t>
            </w:r>
          </w:p>
        </w:tc>
      </w:tr>
      <w:tr w:rsidR="00FD27A5" w:rsidRPr="00FD27A5" w14:paraId="1C6891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4D2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6A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do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456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69,210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EA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AC9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36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69,210.38 </w:t>
            </w:r>
          </w:p>
        </w:tc>
      </w:tr>
      <w:tr w:rsidR="00FD27A5" w:rsidRPr="00FD27A5" w14:paraId="2CF9C9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FB1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A92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anbant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1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179,110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D1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263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0FAF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179,110.90 </w:t>
            </w:r>
          </w:p>
        </w:tc>
      </w:tr>
      <w:tr w:rsidR="00FD27A5" w:rsidRPr="00FD27A5" w14:paraId="15FF24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DE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1C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lague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F4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53,175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DFB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73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12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53,175.22 </w:t>
            </w:r>
          </w:p>
        </w:tc>
      </w:tr>
      <w:tr w:rsidR="00FD27A5" w:rsidRPr="00FD27A5" w14:paraId="13493AA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1E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B2C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na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8E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05,409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147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AC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6D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05,409.78 </w:t>
            </w:r>
          </w:p>
        </w:tc>
      </w:tr>
      <w:tr w:rsidR="00FD27A5" w:rsidRPr="00FD27A5" w14:paraId="24549A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CB7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9E3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nj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50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1,392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05B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3F4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55A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1,392.18 </w:t>
            </w:r>
          </w:p>
        </w:tc>
      </w:tr>
      <w:tr w:rsidR="00FD27A5" w:rsidRPr="00FD27A5" w14:paraId="2823EC5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A2C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AE5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inat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627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57,417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43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97F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1C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57,417.76 </w:t>
            </w:r>
          </w:p>
        </w:tc>
      </w:tr>
      <w:tr w:rsidR="00FD27A5" w:rsidRPr="00FD27A5" w14:paraId="679CD5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E5A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A81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pu-Lapu City (Opo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E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2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83D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2D7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8EE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2,840.00 </w:t>
            </w:r>
          </w:p>
        </w:tc>
      </w:tr>
      <w:tr w:rsidR="00FD27A5" w:rsidRPr="00FD27A5" w14:paraId="47E77AA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F47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78B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l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FE7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720,467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EBE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EF1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600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720,467.04 </w:t>
            </w:r>
          </w:p>
        </w:tc>
      </w:tr>
      <w:tr w:rsidR="00FD27A5" w:rsidRPr="00FD27A5" w14:paraId="3A43C85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852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F7A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dridej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5EE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50,785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28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5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2B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50,785.14 </w:t>
            </w:r>
          </w:p>
        </w:tc>
      </w:tr>
      <w:tr w:rsidR="00FD27A5" w:rsidRPr="00FD27A5" w14:paraId="769DBC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972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EB1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buy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CE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892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E70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E81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91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9,892.54 </w:t>
            </w:r>
          </w:p>
        </w:tc>
      </w:tr>
      <w:tr w:rsidR="00FD27A5" w:rsidRPr="00FD27A5" w14:paraId="54FE32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038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8D0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daue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592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2,793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5CA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AD8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F36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2,793.56 </w:t>
            </w:r>
          </w:p>
        </w:tc>
      </w:tr>
      <w:tr w:rsidR="00FD27A5" w:rsidRPr="00FD27A5" w14:paraId="3851BD7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046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DEB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dell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B1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91,632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00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9C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4B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91,632.62 </w:t>
            </w:r>
          </w:p>
        </w:tc>
      </w:tr>
      <w:tr w:rsidR="00FD27A5" w:rsidRPr="00FD27A5" w14:paraId="7D06E8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DFE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657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nglani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DCC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66,633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870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639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90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66,633.60 </w:t>
            </w:r>
          </w:p>
        </w:tc>
      </w:tr>
      <w:tr w:rsidR="00FD27A5" w:rsidRPr="00FD27A5" w14:paraId="694D0A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771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EAF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albo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A9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6,329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343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44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42F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6,329.68 </w:t>
            </w:r>
          </w:p>
        </w:tc>
      </w:tr>
      <w:tr w:rsidR="00FD27A5" w:rsidRPr="00FD27A5" w14:paraId="1284D02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7FC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5AB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N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82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2,862.0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1BD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7F8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DD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2,862.09 </w:t>
            </w:r>
          </w:p>
        </w:tc>
      </w:tr>
      <w:tr w:rsidR="00FD27A5" w:rsidRPr="00FD27A5" w14:paraId="594002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7C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0AE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slob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307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2,477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C5D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53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A0A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2,477.78 </w:t>
            </w:r>
          </w:p>
        </w:tc>
      </w:tr>
      <w:tr w:rsidR="00FD27A5" w:rsidRPr="00FD27A5" w14:paraId="01EC4A4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796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61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7F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899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BB1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2AB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F5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899.04 </w:t>
            </w:r>
          </w:p>
        </w:tc>
      </w:tr>
      <w:tr w:rsidR="00FD27A5" w:rsidRPr="00FD27A5" w14:paraId="3F7FAB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98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C72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namungah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15E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69,167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148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7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488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69,167.62 </w:t>
            </w:r>
          </w:p>
        </w:tc>
      </w:tr>
      <w:tr w:rsidR="00FD27A5" w:rsidRPr="00FD27A5" w14:paraId="185889F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BDF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978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F59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76,583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D1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5C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08C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576,583.84 </w:t>
            </w:r>
          </w:p>
        </w:tc>
      </w:tr>
      <w:tr w:rsidR="00FD27A5" w:rsidRPr="00FD27A5" w14:paraId="32A95A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0E1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3A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n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37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8,747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17D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ED8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7A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8,747.56 </w:t>
            </w:r>
          </w:p>
        </w:tc>
      </w:tr>
      <w:tr w:rsidR="00FD27A5" w:rsidRPr="00FD27A5" w14:paraId="6ACE48E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70F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319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mb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048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27,528.0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615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9E1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41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27,528.04 </w:t>
            </w:r>
          </w:p>
        </w:tc>
      </w:tr>
      <w:tr w:rsidR="00FD27A5" w:rsidRPr="00FD27A5" w14:paraId="6280B44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F3A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56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CD9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021,795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FC2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7AF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0D1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021,795.62 </w:t>
            </w:r>
          </w:p>
        </w:tc>
      </w:tr>
      <w:tr w:rsidR="00FD27A5" w:rsidRPr="00FD27A5" w14:paraId="3E6DB70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0A6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DFB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rancis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D89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611,463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B3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C14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957E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611,463.32 </w:t>
            </w:r>
          </w:p>
        </w:tc>
      </w:tr>
      <w:tr w:rsidR="00FD27A5" w:rsidRPr="00FD27A5" w14:paraId="3333BB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41A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AB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Remig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4C2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95,050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2A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284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A8E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95,050.18 </w:t>
            </w:r>
          </w:p>
        </w:tc>
      </w:tr>
      <w:tr w:rsidR="00FD27A5" w:rsidRPr="00FD27A5" w14:paraId="2CC848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50C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83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F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0A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67,632.1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4B6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94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88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67,632.17 </w:t>
            </w:r>
          </w:p>
        </w:tc>
      </w:tr>
      <w:tr w:rsidR="00FD27A5" w:rsidRPr="00FD27A5" w14:paraId="40E060B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4AA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DE2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nd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F3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0,302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E6D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E98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F8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0,302.46 </w:t>
            </w:r>
          </w:p>
        </w:tc>
      </w:tr>
      <w:tr w:rsidR="00FD27A5" w:rsidRPr="00FD27A5" w14:paraId="034BDD7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B43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0B6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bo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052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252.1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9A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032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DC6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07,252.14 </w:t>
            </w:r>
          </w:p>
        </w:tc>
      </w:tr>
      <w:tr w:rsidR="00FD27A5" w:rsidRPr="00FD27A5" w14:paraId="216F2C9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D0C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2FE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g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9AC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713,472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E9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DC4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A54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713,472.82 </w:t>
            </w:r>
          </w:p>
        </w:tc>
      </w:tr>
      <w:tr w:rsidR="00FD27A5" w:rsidRPr="00FD27A5" w14:paraId="78FD983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F45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E83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b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45F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00,351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D1A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262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C4D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00,351.72 </w:t>
            </w:r>
          </w:p>
        </w:tc>
      </w:tr>
      <w:tr w:rsidR="00FD27A5" w:rsidRPr="00FD27A5" w14:paraId="2D920A1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4BC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39B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bue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37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2,846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10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B77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32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2,846.22 </w:t>
            </w:r>
          </w:p>
        </w:tc>
      </w:tr>
      <w:tr w:rsidR="00FD27A5" w:rsidRPr="00FD27A5" w14:paraId="204FCAB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8C1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5DC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li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2C5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84,821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B6D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06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5B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84,821.40 </w:t>
            </w:r>
          </w:p>
        </w:tc>
      </w:tr>
      <w:tr w:rsidR="00FD27A5" w:rsidRPr="00FD27A5" w14:paraId="63B4341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F9E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8E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led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141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9,659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2B5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CFF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75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9,659.24 </w:t>
            </w:r>
          </w:p>
        </w:tc>
      </w:tr>
      <w:tr w:rsidR="00FD27A5" w:rsidRPr="00FD27A5" w14:paraId="1F7F4E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F02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E0F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581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63,498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53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6A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B6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63,498.78 </w:t>
            </w:r>
          </w:p>
        </w:tc>
      </w:tr>
      <w:tr w:rsidR="00FD27A5" w:rsidRPr="00FD27A5" w14:paraId="49C190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74E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193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d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48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95,426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F06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89A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C5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95,426.38 </w:t>
            </w:r>
          </w:p>
        </w:tc>
      </w:tr>
      <w:tr w:rsidR="00FD27A5" w:rsidRPr="00FD27A5" w14:paraId="5170A071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27E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iquij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25D9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826,773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131B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1646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789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826,773.30 </w:t>
            </w:r>
          </w:p>
        </w:tc>
      </w:tr>
      <w:tr w:rsidR="00FD27A5" w:rsidRPr="00FD27A5" w14:paraId="5C387B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7F3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AF2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r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BD0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118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624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145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11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118.48 </w:t>
            </w:r>
          </w:p>
        </w:tc>
      </w:tr>
      <w:tr w:rsidR="00FD27A5" w:rsidRPr="00FD27A5" w14:paraId="1604E1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E45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8CC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B7D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19,714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C39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412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441F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19,714.82 </w:t>
            </w:r>
          </w:p>
        </w:tc>
      </w:tr>
      <w:tr w:rsidR="00FD27A5" w:rsidRPr="00FD27A5" w14:paraId="33E1F77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519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EF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quij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925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96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480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2B9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410B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96,940.00 </w:t>
            </w:r>
          </w:p>
        </w:tc>
      </w:tr>
      <w:tr w:rsidR="00FD27A5" w:rsidRPr="00FD27A5" w14:paraId="4D8AE6E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ECE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egros Ori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E32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2,604,978.0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CA7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BC9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7D93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2,604,978.02 </w:t>
            </w:r>
          </w:p>
        </w:tc>
      </w:tr>
      <w:tr w:rsidR="00FD27A5" w:rsidRPr="00FD27A5" w14:paraId="046248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4C8BB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CD6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Negros Ori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DE7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62,622.1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B8E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4D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D0F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62,622.13 </w:t>
            </w:r>
          </w:p>
        </w:tc>
      </w:tr>
      <w:tr w:rsidR="00FD27A5" w:rsidRPr="00FD27A5" w14:paraId="54CD95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97460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B01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yun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4F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96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E8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9FD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66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96,940.00 </w:t>
            </w:r>
          </w:p>
        </w:tc>
      </w:tr>
      <w:tr w:rsidR="00FD27A5" w:rsidRPr="00FD27A5" w14:paraId="22AD9CE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FA9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C0C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ndoy (Payabo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5F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24,838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4BA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D1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C21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24,838.64 </w:t>
            </w:r>
          </w:p>
        </w:tc>
      </w:tr>
      <w:tr w:rsidR="00FD27A5" w:rsidRPr="00FD27A5" w14:paraId="5BA585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C2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428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lao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600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089,469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7C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E04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9B2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089,469.32 </w:t>
            </w:r>
          </w:p>
        </w:tc>
      </w:tr>
      <w:tr w:rsidR="00FD27A5" w:rsidRPr="00FD27A5" w14:paraId="115DC9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408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21A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guete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D67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0,442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7DF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5E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ED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0,442.78 </w:t>
            </w:r>
          </w:p>
        </w:tc>
      </w:tr>
      <w:tr w:rsidR="00FD27A5" w:rsidRPr="00FD27A5" w14:paraId="186F6B9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F9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D68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Guihul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F10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74,807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FA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B39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496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674,807.18 </w:t>
            </w:r>
          </w:p>
        </w:tc>
      </w:tr>
      <w:tr w:rsidR="00FD27A5" w:rsidRPr="00FD27A5" w14:paraId="76C50A2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F5B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30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Libert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F13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972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5A0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4E8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AC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9,972.10 </w:t>
            </w:r>
          </w:p>
        </w:tc>
      </w:tr>
      <w:tr w:rsidR="00FD27A5" w:rsidRPr="00FD27A5" w14:paraId="6D801F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43E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FCD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n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28A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24,511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882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C6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B1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24,511.48 </w:t>
            </w:r>
          </w:p>
        </w:tc>
      </w:tr>
      <w:tr w:rsidR="00FD27A5" w:rsidRPr="00FD27A5" w14:paraId="6A4CB2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D78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73C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juy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19B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23,020.8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917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652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42B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23,020.85 </w:t>
            </w:r>
          </w:p>
        </w:tc>
      </w:tr>
      <w:tr w:rsidR="00FD27A5" w:rsidRPr="00FD27A5" w14:paraId="3759330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83E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14D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Catali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9D7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2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B74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53C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D54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2,500.00 </w:t>
            </w:r>
          </w:p>
        </w:tc>
      </w:tr>
      <w:tr w:rsidR="00FD27A5" w:rsidRPr="00FD27A5" w14:paraId="273CC2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74E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A45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at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8E7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0,262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028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1A4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B8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0,262.46 </w:t>
            </w:r>
          </w:p>
        </w:tc>
      </w:tr>
      <w:tr w:rsidR="00FD27A5" w:rsidRPr="00FD27A5" w14:paraId="05A8A3B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06D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7C7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nj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BC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25,987.4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0AE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16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864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725,987.48 </w:t>
            </w:r>
          </w:p>
        </w:tc>
      </w:tr>
      <w:tr w:rsidR="00FD27A5" w:rsidRPr="00FD27A5" w14:paraId="7B8E9E0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C62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76C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ya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99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6,143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FC0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AEB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253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6,143.60 </w:t>
            </w:r>
          </w:p>
        </w:tc>
      </w:tr>
      <w:tr w:rsidR="00FD27A5" w:rsidRPr="00FD27A5" w14:paraId="02AB8DA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125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840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allehermo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B32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792,8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B0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A78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FF4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792,860.00 </w:t>
            </w:r>
          </w:p>
        </w:tc>
      </w:tr>
      <w:tr w:rsidR="00FD27A5" w:rsidRPr="00FD27A5" w14:paraId="61FD845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61C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A9C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Zamboangu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55C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0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4F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97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F9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30,600.00 </w:t>
            </w:r>
          </w:p>
        </w:tc>
      </w:tr>
      <w:tr w:rsidR="00FD27A5" w:rsidRPr="00FD27A5" w14:paraId="3BBC08B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CB55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VII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A947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904,390.6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38AC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4F06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922,27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850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826,660.63 </w:t>
            </w:r>
          </w:p>
        </w:tc>
      </w:tr>
      <w:tr w:rsidR="00FD27A5" w:rsidRPr="00FD27A5" w14:paraId="77AEEB0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6F6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ili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5C91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20,827.2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34C8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BAD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6667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20,827.23 </w:t>
            </w:r>
          </w:p>
        </w:tc>
      </w:tr>
      <w:tr w:rsidR="00FD27A5" w:rsidRPr="00FD27A5" w14:paraId="1217B5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C7C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21A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li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079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9,195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433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BD1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AC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9,195.44 </w:t>
            </w:r>
          </w:p>
        </w:tc>
      </w:tr>
      <w:tr w:rsidR="00FD27A5" w:rsidRPr="00FD27A5" w14:paraId="48FB2D2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DD4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BFC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ibi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88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133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FB9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239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</w:tr>
      <w:tr w:rsidR="00FD27A5" w:rsidRPr="00FD27A5" w14:paraId="1FD725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068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81C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ula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D1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66E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D1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5A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</w:tr>
      <w:tr w:rsidR="00FD27A5" w:rsidRPr="00FD27A5" w14:paraId="4BC3989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561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East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4AD2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00,351.1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7B9A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F24E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12,9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AE38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13,251.17 </w:t>
            </w:r>
          </w:p>
        </w:tc>
      </w:tr>
      <w:tr w:rsidR="00FD27A5" w:rsidRPr="00FD27A5" w14:paraId="3B46936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151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0F0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East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6C8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0,351.1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72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9AA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C22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0,351.17 </w:t>
            </w:r>
          </w:p>
        </w:tc>
      </w:tr>
      <w:tr w:rsidR="00FD27A5" w:rsidRPr="00FD27A5" w14:paraId="740E5BC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08A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Ley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2280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625,612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A7A13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DF72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48,37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2EC37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773,982.88 </w:t>
            </w:r>
          </w:p>
        </w:tc>
      </w:tr>
      <w:tr w:rsidR="00FD27A5" w:rsidRPr="00FD27A5" w14:paraId="41DAB96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341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FCB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Ley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82B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499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C2D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4D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27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9,499.00 </w:t>
            </w:r>
          </w:p>
        </w:tc>
      </w:tr>
      <w:tr w:rsidR="00FD27A5" w:rsidRPr="00FD27A5" w14:paraId="167B31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DD7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AD1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clob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7BF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9,625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3EF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18A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372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89,625.34 </w:t>
            </w:r>
          </w:p>
        </w:tc>
      </w:tr>
      <w:tr w:rsidR="00FD27A5" w:rsidRPr="00FD27A5" w14:paraId="1381217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C51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C81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lo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C16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816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E9A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AE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B48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6,816.62 </w:t>
            </w:r>
          </w:p>
        </w:tc>
      </w:tr>
      <w:tr w:rsidR="00FD27A5" w:rsidRPr="00FD27A5" w14:paraId="15D253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E93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6F0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au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EE6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7,840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E5A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48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94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7,840.32 </w:t>
            </w:r>
          </w:p>
        </w:tc>
      </w:tr>
      <w:tr w:rsidR="00FD27A5" w:rsidRPr="00FD27A5" w14:paraId="61B08A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D6F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F92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gam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421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22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F4B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CE8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937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227.86 </w:t>
            </w:r>
          </w:p>
        </w:tc>
      </w:tr>
      <w:tr w:rsidR="00FD27A5" w:rsidRPr="00FD27A5" w14:paraId="5700066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F18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A1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DA0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631.7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63C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3B0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CEE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631.79 </w:t>
            </w:r>
          </w:p>
        </w:tc>
      </w:tr>
      <w:tr w:rsidR="00FD27A5" w:rsidRPr="00FD27A5" w14:paraId="78AD6C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18D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903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ul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D06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2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AE8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C7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E74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280.00 </w:t>
            </w:r>
          </w:p>
        </w:tc>
      </w:tr>
      <w:tr w:rsidR="00FD27A5" w:rsidRPr="00FD27A5" w14:paraId="504D702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487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C62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P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AE6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22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A7B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B0D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95F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5,227.86 </w:t>
            </w:r>
          </w:p>
        </w:tc>
      </w:tr>
      <w:tr w:rsidR="00FD27A5" w:rsidRPr="00FD27A5" w14:paraId="4B19225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5109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A4B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yor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BF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CAE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F52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1CD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</w:tr>
      <w:tr w:rsidR="00FD27A5" w:rsidRPr="00FD27A5" w14:paraId="6BADE4E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6B4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39C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ub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6B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F7B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3A0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8B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</w:tr>
      <w:tr w:rsidR="00FD27A5" w:rsidRPr="00FD27A5" w14:paraId="4305A26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269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DC9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bue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71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2E6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46D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0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91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1,087.86 </w:t>
            </w:r>
          </w:p>
        </w:tc>
      </w:tr>
      <w:tr w:rsidR="00FD27A5" w:rsidRPr="00FD27A5" w14:paraId="49E6E20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484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6C5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lomp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07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631.7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982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6F3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C7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631.79 </w:t>
            </w:r>
          </w:p>
        </w:tc>
      </w:tr>
      <w:tr w:rsidR="00FD27A5" w:rsidRPr="00FD27A5" w14:paraId="784422B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99B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CE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buy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C84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4,936.9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AD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DE2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CE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54,936.93 </w:t>
            </w:r>
          </w:p>
        </w:tc>
      </w:tr>
      <w:tr w:rsidR="00FD27A5" w:rsidRPr="00FD27A5" w14:paraId="5BA7EFE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3A1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9F3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57A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7A5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21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B6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</w:tr>
      <w:tr w:rsidR="00FD27A5" w:rsidRPr="00FD27A5" w14:paraId="6385BC08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B10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orth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922B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515,995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9D2E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1DA2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15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ECD3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530,995.54 </w:t>
            </w:r>
          </w:p>
        </w:tc>
      </w:tr>
      <w:tr w:rsidR="00FD27A5" w:rsidRPr="00FD27A5" w14:paraId="294129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B5B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403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North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07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4,207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9A8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0C8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89EC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4,207.68 </w:t>
            </w:r>
          </w:p>
        </w:tc>
      </w:tr>
      <w:tr w:rsidR="00FD27A5" w:rsidRPr="00FD27A5" w14:paraId="35C853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51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BF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l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BA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21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C8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A4F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01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1,210.00 </w:t>
            </w:r>
          </w:p>
        </w:tc>
      </w:tr>
      <w:tr w:rsidR="00FD27A5" w:rsidRPr="00FD27A5" w14:paraId="49D0955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5A4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074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b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414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0,60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AB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791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5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22C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5,605.00 </w:t>
            </w:r>
          </w:p>
        </w:tc>
      </w:tr>
      <w:tr w:rsidR="00FD27A5" w:rsidRPr="00FD27A5" w14:paraId="3B2F76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F2B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3DE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arm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9E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23F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BC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16E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</w:tr>
      <w:tr w:rsidR="00FD27A5" w:rsidRPr="00FD27A5" w14:paraId="237CB2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9B66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74D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vezar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8CD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6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67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89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38F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675.00 </w:t>
            </w:r>
          </w:p>
        </w:tc>
      </w:tr>
      <w:tr w:rsidR="00FD27A5" w:rsidRPr="00FD27A5" w14:paraId="7D40801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84D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8F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cto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680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4,1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A99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B6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916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4,140.00 </w:t>
            </w:r>
          </w:p>
        </w:tc>
      </w:tr>
      <w:tr w:rsidR="00FD27A5" w:rsidRPr="00FD27A5" w14:paraId="6E03EBC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F13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51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ub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854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0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99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82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BD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7,070.00 </w:t>
            </w:r>
          </w:p>
        </w:tc>
      </w:tr>
      <w:tr w:rsidR="00FD27A5" w:rsidRPr="00FD27A5" w14:paraId="4D8104E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943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West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1BA8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494,582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0AC8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F1F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108,5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5741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7,603,082.95 </w:t>
            </w:r>
          </w:p>
        </w:tc>
      </w:tr>
      <w:tr w:rsidR="00FD27A5" w:rsidRPr="00FD27A5" w14:paraId="2217BE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558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1E1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Western Sam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C17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5,256.4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CC7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FB6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620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5,256.41 </w:t>
            </w:r>
          </w:p>
        </w:tc>
      </w:tr>
      <w:tr w:rsidR="00FD27A5" w:rsidRPr="00FD27A5" w14:paraId="0E5970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B10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1D8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bayo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320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9,8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7F2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8BF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F7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9,825.00 </w:t>
            </w:r>
          </w:p>
        </w:tc>
      </w:tr>
      <w:tr w:rsidR="00FD27A5" w:rsidRPr="00FD27A5" w14:paraId="6E7D75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E54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1C8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anda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AB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4DF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E5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C42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3.93 </w:t>
            </w:r>
          </w:p>
        </w:tc>
      </w:tr>
      <w:tr w:rsidR="00FD27A5" w:rsidRPr="00FD27A5" w14:paraId="2900F3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3FB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606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rang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298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86,203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C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BB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5F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86,203.80 </w:t>
            </w:r>
          </w:p>
        </w:tc>
      </w:tr>
      <w:tr w:rsidR="00FD27A5" w:rsidRPr="00FD27A5" w14:paraId="3C3401C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D6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EAC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se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E77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3,956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14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4A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BC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3,956.90 </w:t>
            </w:r>
          </w:p>
        </w:tc>
      </w:tr>
      <w:tr w:rsidR="00FD27A5" w:rsidRPr="00FD27A5" w14:paraId="51A667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41D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D24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Catbalo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6B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8,659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8C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A6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FE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18,659.86 </w:t>
            </w:r>
          </w:p>
        </w:tc>
      </w:tr>
      <w:tr w:rsidR="00FD27A5" w:rsidRPr="00FD27A5" w14:paraId="436247E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615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67B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ose de B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9C1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7,238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2F1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B4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06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7,238.06 </w:t>
            </w:r>
          </w:p>
        </w:tc>
      </w:tr>
      <w:tr w:rsidR="00FD27A5" w:rsidRPr="00FD27A5" w14:paraId="43BF94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DD2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786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R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4D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90D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EEC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BB8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87.86 </w:t>
            </w:r>
          </w:p>
        </w:tc>
      </w:tr>
      <w:tr w:rsidR="00FD27A5" w:rsidRPr="00FD27A5" w14:paraId="01CC437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311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26F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llare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3AF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1,811.1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CA1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D5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CE2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1,811.13 </w:t>
            </w:r>
          </w:p>
        </w:tc>
      </w:tr>
      <w:tr w:rsidR="00FD27A5" w:rsidRPr="00FD27A5" w14:paraId="4A73294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45E6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outhern Ley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968F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147,020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120D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150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637,5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C317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784,520.86 </w:t>
            </w:r>
          </w:p>
        </w:tc>
      </w:tr>
      <w:tr w:rsidR="00FD27A5" w:rsidRPr="00FD27A5" w14:paraId="19A578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313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17A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ovince of Southern Ley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E46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1,767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C3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689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3B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1,767.56 </w:t>
            </w:r>
          </w:p>
        </w:tc>
      </w:tr>
      <w:tr w:rsidR="00FD27A5" w:rsidRPr="00FD27A5" w14:paraId="1FD788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D8C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37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aas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BC2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0E1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AD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CD5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</w:tr>
      <w:tr w:rsidR="00FD27A5" w:rsidRPr="00FD27A5" w14:paraId="7DFB27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82D0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386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mas Oppu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B62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54C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1B5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3D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2,175.72 </w:t>
            </w:r>
          </w:p>
        </w:tc>
      </w:tr>
      <w:tr w:rsidR="00FD27A5" w:rsidRPr="00FD27A5" w14:paraId="4E4549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6DC8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7AC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a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BC7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901.8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1F9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D81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DD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0,901.86 </w:t>
            </w:r>
          </w:p>
        </w:tc>
      </w:tr>
      <w:tr w:rsidR="00FD27A5" w:rsidRPr="00FD27A5" w14:paraId="7968C7D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25A0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IX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908B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6,430,759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4636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B03D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38C1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6,430,759.00 </w:t>
            </w:r>
          </w:p>
        </w:tc>
      </w:tr>
      <w:tr w:rsidR="00FD27A5" w:rsidRPr="00FD27A5" w14:paraId="5F1091C3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6EC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Zamboanga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680F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0,163,194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575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8A8D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4181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0,163,194.18 </w:t>
            </w:r>
          </w:p>
        </w:tc>
      </w:tr>
      <w:tr w:rsidR="00FD27A5" w:rsidRPr="00FD27A5" w14:paraId="752C8F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4D6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140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ungan (Leon T. Postig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D7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4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1D7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B6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61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54,440.00 </w:t>
            </w:r>
          </w:p>
        </w:tc>
      </w:tr>
      <w:tr w:rsidR="00FD27A5" w:rsidRPr="00FD27A5" w14:paraId="1937024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844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41D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gu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320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6,2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D5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E0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3A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6,240.00 </w:t>
            </w:r>
          </w:p>
        </w:tc>
      </w:tr>
      <w:tr w:rsidR="00FD27A5" w:rsidRPr="00FD27A5" w14:paraId="686E5B3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F96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8AF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pit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926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60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C3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56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59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60,080.00 </w:t>
            </w:r>
          </w:p>
        </w:tc>
      </w:tr>
      <w:tr w:rsidR="00FD27A5" w:rsidRPr="00FD27A5" w14:paraId="68CE61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E98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B74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polog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312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63,9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4F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E22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91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63,960.00 </w:t>
            </w:r>
          </w:p>
        </w:tc>
      </w:tr>
      <w:tr w:rsidR="00FD27A5" w:rsidRPr="00FD27A5" w14:paraId="05ECED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B20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076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od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E1C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2,9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23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55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E5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02,960.00 </w:t>
            </w:r>
          </w:p>
        </w:tc>
      </w:tr>
      <w:tr w:rsidR="00FD27A5" w:rsidRPr="00FD27A5" w14:paraId="7A4EF66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63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C1B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tala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3B0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3,5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DA1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32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6B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3,560.00 </w:t>
            </w:r>
          </w:p>
        </w:tc>
      </w:tr>
      <w:tr w:rsidR="00FD27A5" w:rsidRPr="00FD27A5" w14:paraId="772BBC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01F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730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se Dalman (Ponot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AB7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9A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B59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2FE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1,200.00 </w:t>
            </w:r>
          </w:p>
        </w:tc>
      </w:tr>
      <w:tr w:rsidR="00FD27A5" w:rsidRPr="00FD27A5" w14:paraId="5396997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4F7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1B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law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49D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6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AA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42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6D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6,480.00 </w:t>
            </w:r>
          </w:p>
        </w:tc>
      </w:tr>
      <w:tr w:rsidR="00FD27A5" w:rsidRPr="00FD27A5" w14:paraId="72237F3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963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3B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tipu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08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4,7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00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A1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2D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4,760.00 </w:t>
            </w:r>
          </w:p>
        </w:tc>
      </w:tr>
      <w:tr w:rsidR="00FD27A5" w:rsidRPr="00FD27A5" w14:paraId="290FEC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59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F69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Libert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D41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8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8A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E35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412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88,400.00 </w:t>
            </w:r>
          </w:p>
        </w:tc>
      </w:tr>
      <w:tr w:rsidR="00FD27A5" w:rsidRPr="00FD27A5" w14:paraId="4E62594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BFE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72E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bas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D56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63,3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AAA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2CF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A7E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63,360.00 </w:t>
            </w:r>
          </w:p>
        </w:tc>
      </w:tr>
      <w:tr w:rsidR="00FD27A5" w:rsidRPr="00FD27A5" w14:paraId="5D7091C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8B7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317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l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C6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6,114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DB4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FBB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7194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6,114.18 </w:t>
            </w:r>
          </w:p>
        </w:tc>
      </w:tr>
      <w:tr w:rsidR="00FD27A5" w:rsidRPr="00FD27A5" w14:paraId="3599A6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5D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E56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uk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7B1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8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46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3C1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AE8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8,040.00 </w:t>
            </w:r>
          </w:p>
        </w:tc>
      </w:tr>
      <w:tr w:rsidR="00FD27A5" w:rsidRPr="00FD27A5" w14:paraId="5EFFCC3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D89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10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ut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5C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2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307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BE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7A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2,600.00 </w:t>
            </w:r>
          </w:p>
        </w:tc>
      </w:tr>
      <w:tr w:rsidR="00FD27A5" w:rsidRPr="00FD27A5" w14:paraId="54F753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B58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177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NAN (NEW PIN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959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E56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90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741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600.00 </w:t>
            </w:r>
          </w:p>
        </w:tc>
      </w:tr>
      <w:tr w:rsidR="00FD27A5" w:rsidRPr="00FD27A5" w14:paraId="7887FA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056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7A7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lan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F7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2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44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91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E0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280.00 </w:t>
            </w:r>
          </w:p>
        </w:tc>
      </w:tr>
      <w:tr w:rsidR="00FD27A5" w:rsidRPr="00FD27A5" w14:paraId="332EE71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2E2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D87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. Manuel A. 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0E5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2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DE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D78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EA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0,280.00 </w:t>
            </w:r>
          </w:p>
        </w:tc>
      </w:tr>
      <w:tr w:rsidR="00FD27A5" w:rsidRPr="00FD27A5" w14:paraId="2DB4F1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331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C0D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F0A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6,1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9C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415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82CA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6,120.00 </w:t>
            </w:r>
          </w:p>
        </w:tc>
      </w:tr>
      <w:tr w:rsidR="00FD27A5" w:rsidRPr="00FD27A5" w14:paraId="35C1B95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D0E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AAC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6FD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9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AE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470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CC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9,800.00 </w:t>
            </w:r>
          </w:p>
        </w:tc>
      </w:tr>
      <w:tr w:rsidR="00FD27A5" w:rsidRPr="00FD27A5" w14:paraId="010B0E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50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DC4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ERGIO OSMENA SR.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1C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4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DF2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EED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1A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4,600.00 </w:t>
            </w:r>
          </w:p>
        </w:tc>
      </w:tr>
      <w:tr w:rsidR="00FD27A5" w:rsidRPr="00FD27A5" w14:paraId="4E0B063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6A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2CD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BEE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1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183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FD7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C64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1,840.00 </w:t>
            </w:r>
          </w:p>
        </w:tc>
      </w:tr>
      <w:tr w:rsidR="00FD27A5" w:rsidRPr="00FD27A5" w14:paraId="520AD0A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AEC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2BB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bu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DAE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7,6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A2A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A74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04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7,680.00 </w:t>
            </w:r>
          </w:p>
        </w:tc>
      </w:tr>
      <w:tr w:rsidR="00FD27A5" w:rsidRPr="00FD27A5" w14:paraId="0C5C9BA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347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784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but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4B5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6D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64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D6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080.00 </w:t>
            </w:r>
          </w:p>
        </w:tc>
      </w:tr>
      <w:tr w:rsidR="00FD27A5" w:rsidRPr="00FD27A5" w14:paraId="611FA0F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C77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D43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nd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FC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3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0C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3C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D9D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05,360.00 </w:t>
            </w:r>
          </w:p>
        </w:tc>
      </w:tr>
      <w:tr w:rsidR="00FD27A5" w:rsidRPr="00FD27A5" w14:paraId="3C9E107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007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A90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oc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7D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9B0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FE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C6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0,000.00 </w:t>
            </w:r>
          </w:p>
        </w:tc>
      </w:tr>
      <w:tr w:rsidR="00FD27A5" w:rsidRPr="00FD27A5" w14:paraId="0CC512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9B1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BAA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rawa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186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3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89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D99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73A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7,360.00 </w:t>
            </w:r>
          </w:p>
        </w:tc>
      </w:tr>
      <w:tr w:rsidR="00FD27A5" w:rsidRPr="00FD27A5" w14:paraId="10346CD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B92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13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mpili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A9C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9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59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E8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E01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99,000.00 </w:t>
            </w:r>
          </w:p>
        </w:tc>
      </w:tr>
      <w:tr w:rsidR="00FD27A5" w:rsidRPr="00FD27A5" w14:paraId="2F55EB0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4090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Zamboanga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F39B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8,791,659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AAB8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8005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5B5E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8,791,659.18 </w:t>
            </w:r>
          </w:p>
        </w:tc>
      </w:tr>
      <w:tr w:rsidR="00FD27A5" w:rsidRPr="00FD27A5" w14:paraId="7BEC86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6AD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A7D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uro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B66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7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031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2F9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BF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7,000.00 </w:t>
            </w:r>
          </w:p>
        </w:tc>
      </w:tr>
      <w:tr w:rsidR="00FD27A5" w:rsidRPr="00FD27A5" w14:paraId="2E01AAC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868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14F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y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480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2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633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22E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755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2,200.00 </w:t>
            </w:r>
          </w:p>
        </w:tc>
      </w:tr>
      <w:tr w:rsidR="00FD27A5" w:rsidRPr="00FD27A5" w14:paraId="2803EEB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49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5DE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matali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418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8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AF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8E9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47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8,080.00 </w:t>
            </w:r>
          </w:p>
        </w:tc>
      </w:tr>
      <w:tr w:rsidR="00FD27A5" w:rsidRPr="00FD27A5" w14:paraId="0BF3120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42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B8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in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DC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5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870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929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820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520.00 </w:t>
            </w:r>
          </w:p>
        </w:tc>
      </w:tr>
      <w:tr w:rsidR="00FD27A5" w:rsidRPr="00FD27A5" w14:paraId="738AD1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7A6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33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ali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C06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9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420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6B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E72E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9,800.00 </w:t>
            </w:r>
          </w:p>
        </w:tc>
      </w:tr>
      <w:tr w:rsidR="00FD27A5" w:rsidRPr="00FD27A5" w14:paraId="775AF2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5C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3ED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uming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D59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4,2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EE4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C12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7AA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4,240.00 </w:t>
            </w:r>
          </w:p>
        </w:tc>
      </w:tr>
      <w:tr w:rsidR="00FD27A5" w:rsidRPr="00FD27A5" w14:paraId="6F01D12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FC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E4C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p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C0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9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1E8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FFC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13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960.00 </w:t>
            </w:r>
          </w:p>
        </w:tc>
      </w:tr>
      <w:tr w:rsidR="00FD27A5" w:rsidRPr="00FD27A5" w14:paraId="15E1B10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141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F03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sefi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1E0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8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312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FF3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F42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18,040.00 </w:t>
            </w:r>
          </w:p>
        </w:tc>
      </w:tr>
      <w:tr w:rsidR="00FD27A5" w:rsidRPr="00FD27A5" w14:paraId="250FC5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1C2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DBE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umalar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48A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6,9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791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08A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1E8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6,920.00 </w:t>
            </w:r>
          </w:p>
        </w:tc>
      </w:tr>
      <w:tr w:rsidR="00FD27A5" w:rsidRPr="00FD27A5" w14:paraId="1588393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A51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0DA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b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651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7,5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126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44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2E1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7,560.00 </w:t>
            </w:r>
          </w:p>
        </w:tc>
      </w:tr>
      <w:tr w:rsidR="00FD27A5" w:rsidRPr="00FD27A5" w14:paraId="3EA623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6EA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EE2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kewo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2C3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7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B4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998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580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0,760.00 </w:t>
            </w:r>
          </w:p>
        </w:tc>
      </w:tr>
      <w:tr w:rsidR="00FD27A5" w:rsidRPr="00FD27A5" w14:paraId="433F370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E7C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FE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pu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72D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6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A44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EF2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430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640.00 </w:t>
            </w:r>
          </w:p>
        </w:tc>
      </w:tr>
      <w:tr w:rsidR="00FD27A5" w:rsidRPr="00FD27A5" w14:paraId="0F4512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DE1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D7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hay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4C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4,8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32D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62A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85F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4,880.00 </w:t>
            </w:r>
          </w:p>
        </w:tc>
      </w:tr>
      <w:tr w:rsidR="00FD27A5" w:rsidRPr="00FD27A5" w14:paraId="1995B2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6D0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6CB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gosatub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6A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96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C96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2A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2,080.00 </w:t>
            </w:r>
          </w:p>
        </w:tc>
      </w:tr>
      <w:tr w:rsidR="00FD27A5" w:rsidRPr="00FD27A5" w14:paraId="2884A7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0F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FBC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dsalip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96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3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95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C7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78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0,320.00 </w:t>
            </w:r>
          </w:p>
        </w:tc>
      </w:tr>
      <w:tr w:rsidR="00FD27A5" w:rsidRPr="00FD27A5" w14:paraId="3E302A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99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B5E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lav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FB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9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3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C78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3E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19,480.00 </w:t>
            </w:r>
          </w:p>
        </w:tc>
      </w:tr>
      <w:tr w:rsidR="00FD27A5" w:rsidRPr="00FD27A5" w14:paraId="076D0C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77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961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gadi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053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8BE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326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E71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0,000.00 </w:t>
            </w:r>
          </w:p>
        </w:tc>
      </w:tr>
      <w:tr w:rsidR="00FD27A5" w:rsidRPr="00FD27A5" w14:paraId="06FA7E8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79A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63E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to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C0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7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E54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E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CD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7,200.00 </w:t>
            </w:r>
          </w:p>
        </w:tc>
      </w:tr>
      <w:tr w:rsidR="00FD27A5" w:rsidRPr="00FD27A5" w14:paraId="3A7A89E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40D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5A5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amon Magsaysay (Liarg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900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5,7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B75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4EC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80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5,720.00 </w:t>
            </w:r>
          </w:p>
        </w:tc>
      </w:tr>
      <w:tr w:rsidR="00FD27A5" w:rsidRPr="00FD27A5" w14:paraId="3DFBACC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9A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41D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ig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89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2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E43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C76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7203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2,840.00 </w:t>
            </w:r>
          </w:p>
        </w:tc>
      </w:tr>
      <w:tr w:rsidR="00FD27A5" w:rsidRPr="00FD27A5" w14:paraId="0CB5CB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143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659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Pab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C3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A3F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B0E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6F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1,040.00 </w:t>
            </w:r>
          </w:p>
        </w:tc>
      </w:tr>
      <w:tr w:rsidR="00FD27A5" w:rsidRPr="00FD27A5" w14:paraId="7F510DB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9B0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07D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minot (Don Mariano Marcos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AD1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1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EF9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058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FE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5,120.00 </w:t>
            </w:r>
          </w:p>
        </w:tc>
      </w:tr>
      <w:tr w:rsidR="00FD27A5" w:rsidRPr="00FD27A5" w14:paraId="6CF5789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717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EAF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bi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5B3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3,5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463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9A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9C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73,520.00 </w:t>
            </w:r>
          </w:p>
        </w:tc>
      </w:tr>
      <w:tr w:rsidR="00FD27A5" w:rsidRPr="00FD27A5" w14:paraId="358F529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01C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FB7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mbul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34A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5CD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2DE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CD0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400.00 </w:t>
            </w:r>
          </w:p>
        </w:tc>
      </w:tr>
      <w:tr w:rsidR="00FD27A5" w:rsidRPr="00FD27A5" w14:paraId="0C75BA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14B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D8D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gb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2DD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5,0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D19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079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7CB0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45,080.00 </w:t>
            </w:r>
          </w:p>
        </w:tc>
      </w:tr>
      <w:tr w:rsidR="00FD27A5" w:rsidRPr="00FD27A5" w14:paraId="6B29F0D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7F3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A9E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k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284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5A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E4D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CA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000.00 </w:t>
            </w:r>
          </w:p>
        </w:tc>
      </w:tr>
      <w:tr w:rsidR="00FD27A5" w:rsidRPr="00FD27A5" w14:paraId="7653AC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9A8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E61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ncenzo A. Sagu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E9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4,16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BB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98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90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4,160.00 </w:t>
            </w:r>
          </w:p>
        </w:tc>
      </w:tr>
      <w:tr w:rsidR="00FD27A5" w:rsidRPr="00FD27A5" w14:paraId="1AFAE2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EB3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E6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Zamboang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BC0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0,793,099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2EB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5A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4A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0,793,099.18 </w:t>
            </w:r>
          </w:p>
        </w:tc>
      </w:tr>
      <w:tr w:rsidR="00FD27A5" w:rsidRPr="00FD27A5" w14:paraId="48698E1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280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Zamboanga Sibug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A1E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628,47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5788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2F48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0C64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628,474.00 </w:t>
            </w:r>
          </w:p>
        </w:tc>
      </w:tr>
      <w:tr w:rsidR="00FD27A5" w:rsidRPr="00FD27A5" w14:paraId="1487E6A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CF5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E48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ic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8F4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6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AEA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75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FD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0,680.00 </w:t>
            </w:r>
          </w:p>
        </w:tc>
      </w:tr>
      <w:tr w:rsidR="00FD27A5" w:rsidRPr="00FD27A5" w14:paraId="0B998BE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915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702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u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F0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2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A88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36B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55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280.00 </w:t>
            </w:r>
          </w:p>
        </w:tc>
      </w:tr>
      <w:tr w:rsidR="00FD27A5" w:rsidRPr="00FD27A5" w14:paraId="667A47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995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D0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mel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5B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23A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122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5A1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000.00 </w:t>
            </w:r>
          </w:p>
        </w:tc>
      </w:tr>
      <w:tr w:rsidR="00FD27A5" w:rsidRPr="00FD27A5" w14:paraId="5CC71C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3ED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22A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pi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253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0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8BE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329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2CE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0,400.00 </w:t>
            </w:r>
          </w:p>
        </w:tc>
      </w:tr>
      <w:tr w:rsidR="00FD27A5" w:rsidRPr="00FD27A5" w14:paraId="5212BBA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41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5B8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bas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0D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2,07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94A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243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85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2,074.00 </w:t>
            </w:r>
          </w:p>
        </w:tc>
      </w:tr>
      <w:tr w:rsidR="00FD27A5" w:rsidRPr="00FD27A5" w14:paraId="39147A7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6A8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68B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uh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368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6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B5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8A2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F4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26,040.00 </w:t>
            </w:r>
          </w:p>
        </w:tc>
      </w:tr>
      <w:tr w:rsidR="00FD27A5" w:rsidRPr="00FD27A5" w14:paraId="636F031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A84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9D7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ng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49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4,4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D30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C69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1AB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24,480.00 </w:t>
            </w:r>
          </w:p>
        </w:tc>
      </w:tr>
      <w:tr w:rsidR="00FD27A5" w:rsidRPr="00FD27A5" w14:paraId="0529045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58C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439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80A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5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FB6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7A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B5C8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5,800.00 </w:t>
            </w:r>
          </w:p>
        </w:tc>
      </w:tr>
      <w:tr w:rsidR="00FD27A5" w:rsidRPr="00FD27A5" w14:paraId="6858D7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8C6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22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lut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29F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9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3D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3DF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ABD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920.00 </w:t>
            </w:r>
          </w:p>
        </w:tc>
      </w:tr>
      <w:tr w:rsidR="00FD27A5" w:rsidRPr="00FD27A5" w14:paraId="67E2EA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99E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4F4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y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D5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0,0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BAC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C1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697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0,040.00 </w:t>
            </w:r>
          </w:p>
        </w:tc>
      </w:tr>
      <w:tr w:rsidR="00FD27A5" w:rsidRPr="00FD27A5" w14:paraId="59DD04E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97D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DCB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oseller Li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BB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1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1E2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25D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A7A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120.00 </w:t>
            </w:r>
          </w:p>
        </w:tc>
      </w:tr>
      <w:tr w:rsidR="00FD27A5" w:rsidRPr="00FD27A5" w14:paraId="450FFA7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210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D23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u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9A2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3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A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145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D0E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3,600.00 </w:t>
            </w:r>
          </w:p>
        </w:tc>
      </w:tr>
      <w:tr w:rsidR="00FD27A5" w:rsidRPr="00FD27A5" w14:paraId="41A326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872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FF9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t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46A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3,8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EA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C3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88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3,840.00 </w:t>
            </w:r>
          </w:p>
        </w:tc>
      </w:tr>
      <w:tr w:rsidR="00FD27A5" w:rsidRPr="00FD27A5" w14:paraId="7561966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A14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149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ng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F9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4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19F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6AD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D0A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94,200.00 </w:t>
            </w:r>
          </w:p>
        </w:tc>
      </w:tr>
      <w:tr w:rsidR="00FD27A5" w:rsidRPr="00FD27A5" w14:paraId="1F0F7AB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355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asilan (Isabela City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7EC5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847,431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63DF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8BE59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F318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847,431.64 </w:t>
            </w:r>
          </w:p>
        </w:tc>
      </w:tr>
      <w:tr w:rsidR="00FD27A5" w:rsidRPr="00FD27A5" w14:paraId="3E2771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75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EE8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Isab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05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7,431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AA3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FE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ECA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7,431.64 </w:t>
            </w:r>
          </w:p>
        </w:tc>
      </w:tr>
      <w:tr w:rsidR="00FD27A5" w:rsidRPr="00FD27A5" w14:paraId="62F13F5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372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X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5091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0,970,848.7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F6B5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9FA5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318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0,970,848.77 </w:t>
            </w:r>
          </w:p>
        </w:tc>
      </w:tr>
      <w:tr w:rsidR="00FD27A5" w:rsidRPr="00FD27A5" w14:paraId="2913965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906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ukidn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E4D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226,071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B681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FFD0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BAF3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226,071.42 </w:t>
            </w:r>
          </w:p>
        </w:tc>
      </w:tr>
      <w:tr w:rsidR="00FD27A5" w:rsidRPr="00FD27A5" w14:paraId="6806B1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DC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7E9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un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05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FA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4DC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4C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6041B5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7A2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4AA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F86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3C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79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9C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51C74C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8F2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B1C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olo Fortich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0F6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88A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BCC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21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2A1DF78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129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215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ak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B2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BC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7FD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CF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0A2CA5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E73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EA9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mpasug-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F1B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4,60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6E4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2E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2C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4,602.00 </w:t>
            </w:r>
          </w:p>
        </w:tc>
      </w:tr>
      <w:tr w:rsidR="00FD27A5" w:rsidRPr="00FD27A5" w14:paraId="302F566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82D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DE5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ntap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05D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149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C7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CE5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08AE8B4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338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FAE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alayba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78C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50,17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4FF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79B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844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50,175.00 </w:t>
            </w:r>
          </w:p>
        </w:tc>
      </w:tr>
      <w:tr w:rsidR="00FD27A5" w:rsidRPr="00FD27A5" w14:paraId="728E64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280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440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Fernan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729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60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4C3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D5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264ABA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371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7A9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ngc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320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B8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8B7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9D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0FE0100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693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D5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on Carl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7D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6,794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3E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6B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081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6,794.42 </w:t>
            </w:r>
          </w:p>
        </w:tc>
      </w:tr>
      <w:tr w:rsidR="00FD27A5" w:rsidRPr="00FD27A5" w14:paraId="6902BFE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3F8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D0D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ding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583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25E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2CE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406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501FCF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87A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7FB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baw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941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6D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4D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4E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70ACEA7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9B1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A22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lil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ACA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3A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B64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546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5357A8A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CDB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migu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6D92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115,819.3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903F1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D07A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FCDA8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115,819.37 </w:t>
            </w:r>
          </w:p>
        </w:tc>
      </w:tr>
      <w:tr w:rsidR="00FD27A5" w:rsidRPr="00FD27A5" w14:paraId="4FC0DE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D2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D75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hino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781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4F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791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4E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5EEDF7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507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6D5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mbaj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445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1,503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5FC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7C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11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1,503.62 </w:t>
            </w:r>
          </w:p>
        </w:tc>
      </w:tr>
      <w:tr w:rsidR="00FD27A5" w:rsidRPr="00FD27A5" w14:paraId="1D62A7B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E24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06E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tarm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A95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1,130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B32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C8C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86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1,130.75 </w:t>
            </w:r>
          </w:p>
        </w:tc>
      </w:tr>
      <w:tr w:rsidR="00FD27A5" w:rsidRPr="00FD27A5" w14:paraId="008222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7B9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72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uinsili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8E8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127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30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9B99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465838B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78B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D4D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g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DC6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71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04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AE3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2D3D7B7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85A4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Lanao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073C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998,309.9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B51E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2E8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8D0D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998,309.97 </w:t>
            </w:r>
          </w:p>
        </w:tc>
      </w:tr>
      <w:tr w:rsidR="00FD27A5" w:rsidRPr="00FD27A5" w14:paraId="4354EF4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63A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CA6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lig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F4A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3,980,082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5E2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F1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6D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3,980,082.53 </w:t>
            </w:r>
          </w:p>
        </w:tc>
      </w:tr>
      <w:tr w:rsidR="00FD27A5" w:rsidRPr="00FD27A5" w14:paraId="4FDBADC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C62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B88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ol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63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BD0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96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D58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279323C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59A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210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o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D31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748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7B9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0D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161E80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F58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EAD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FF1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5,8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C69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7D1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B2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5,865.00 </w:t>
            </w:r>
          </w:p>
        </w:tc>
      </w:tr>
      <w:tr w:rsidR="00FD27A5" w:rsidRPr="00FD27A5" w14:paraId="5A5A269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3EE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A6F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usw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22F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197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28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6A1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DD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5,197.44 </w:t>
            </w:r>
          </w:p>
        </w:tc>
      </w:tr>
      <w:tr w:rsidR="00FD27A5" w:rsidRPr="00FD27A5" w14:paraId="06E58E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7AB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A7B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olambu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B1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83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22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B01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677343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A68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28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nam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09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66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A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941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3B6901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0B8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5FD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i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5D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7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8E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5E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52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780.00 </w:t>
            </w:r>
          </w:p>
        </w:tc>
      </w:tr>
      <w:tr w:rsidR="00FD27A5" w:rsidRPr="00FD27A5" w14:paraId="700DC26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A2A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6A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tun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B64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EBC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F10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E3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5A4B3BB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8D0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869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ol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82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00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456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48DA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00F414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006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195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377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7E7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77A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2C8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680E1FE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3B8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4FE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pat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116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7AF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C29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E5D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0B9D8C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D1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588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2D5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2C6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D5A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187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21C327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850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42A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una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E4D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114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DA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26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6503363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32F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F40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un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776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5F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894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3FE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62F24CD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304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7BC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tao Rag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83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D39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50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13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6EF65E1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9E6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786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vad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958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6,9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F6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C8C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BC8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6,930.00 </w:t>
            </w:r>
          </w:p>
        </w:tc>
      </w:tr>
      <w:tr w:rsidR="00FD27A5" w:rsidRPr="00FD27A5" w14:paraId="7A66360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553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015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p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E72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96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C3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07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1,465.00 </w:t>
            </w:r>
          </w:p>
        </w:tc>
      </w:tr>
      <w:tr w:rsidR="00FD27A5" w:rsidRPr="00FD27A5" w14:paraId="70A982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35A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C3D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gc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6BC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9A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5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03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31725D4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D76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isamis Occid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80B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194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2A9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D324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27D71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194,550.00 </w:t>
            </w:r>
          </w:p>
        </w:tc>
      </w:tr>
      <w:tr w:rsidR="00FD27A5" w:rsidRPr="00FD27A5" w14:paraId="07EFCA6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125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47F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o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F6F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6F3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AB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ED7F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1B9C86C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51A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1B4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an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29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C0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4D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8F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1AFA66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54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35F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m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A8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CB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62B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BC4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3EFD01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40A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66A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cepci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3FD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A4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D29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E9D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256618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346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3D7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imen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A4A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971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596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1C3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01CE98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7FF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6A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opez Jae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90C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FF0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B72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8F7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1F0824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1AC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59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roquieta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359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67,4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33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D6F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55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67,440.00 </w:t>
            </w:r>
          </w:p>
        </w:tc>
      </w:tr>
      <w:tr w:rsidR="00FD27A5" w:rsidRPr="00FD27A5" w14:paraId="457C6C1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DAD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E0A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a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F9F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B8D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5A4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AA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5FD5785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91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21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arid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6E2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3F8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76C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DD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4110EB2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6BE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2C1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pang Dal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27F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5B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E45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FCA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0EB905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90D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46A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nifac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F9D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73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BBD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DA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6A1162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3B2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66D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lar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22F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DF4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101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4E7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0E38907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55A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AC6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on Victoriano Chiongbian (Don Mariano Marcos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A6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EB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6099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AB6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2CAD3D2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B14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E42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zamis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F68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0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1E0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F65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60F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805,000.00 </w:t>
            </w:r>
          </w:p>
        </w:tc>
      </w:tr>
      <w:tr w:rsidR="00FD27A5" w:rsidRPr="00FD27A5" w14:paraId="5AEC54B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0D7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718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nacab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400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16E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B3F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73F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328DE5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B82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8C0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gub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82D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70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94E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518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38A2378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C1B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10E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d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4EC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4E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6A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D14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285CE39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A16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isamis Ori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759D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9,436,098.0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66C6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EA41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D062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9,436,098.01 </w:t>
            </w:r>
          </w:p>
        </w:tc>
      </w:tr>
      <w:tr w:rsidR="00FD27A5" w:rsidRPr="00FD27A5" w14:paraId="5D0C31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3E9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A19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gayan De Or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67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5,044,139.0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ED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05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029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5,044,139.01 </w:t>
            </w:r>
          </w:p>
        </w:tc>
      </w:tr>
      <w:tr w:rsidR="00FD27A5" w:rsidRPr="00FD27A5" w14:paraId="2319CB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D47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6C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ngas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993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72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44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64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4,395.00 </w:t>
            </w:r>
          </w:p>
        </w:tc>
      </w:tr>
      <w:tr w:rsidR="00FD27A5" w:rsidRPr="00FD27A5" w14:paraId="72504ED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8D5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D1C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ing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BF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78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86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7B2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1FE74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DC6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3DE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inu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13A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B3C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40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D5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4FF3AC5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C38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2F8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nogui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40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BE3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11A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1D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3B501E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659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CCD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ongl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0D3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6D4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57C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21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5018888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F9B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E9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saysay (Linugos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F6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0,789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0B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46E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374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0,789.00 </w:t>
            </w:r>
          </w:p>
        </w:tc>
      </w:tr>
      <w:tr w:rsidR="00FD27A5" w:rsidRPr="00FD27A5" w14:paraId="4751504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A0F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98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edi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0C9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C4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970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BF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88,570.00 </w:t>
            </w:r>
          </w:p>
        </w:tc>
      </w:tr>
      <w:tr w:rsidR="00FD27A5" w:rsidRPr="00FD27A5" w14:paraId="745F8AD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75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D1B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EC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FBD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3B3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81B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2E6F93B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41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7CB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ugbongc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6F6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D93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405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5A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286C51E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2E9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FAC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ubiji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9FA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981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6B7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8B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400FD4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ED0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15B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lave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D39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ECB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EED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12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419E79C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A60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92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El Salvado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4C4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85,7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74E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37D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DC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85,700.00 </w:t>
            </w:r>
          </w:p>
        </w:tc>
      </w:tr>
      <w:tr w:rsidR="00FD27A5" w:rsidRPr="00FD27A5" w14:paraId="3C22936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1D6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584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itagu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86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6D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42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56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1155B4D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E94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D9B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nit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5C5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684,04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4E6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A1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8294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684,045.00 </w:t>
            </w:r>
          </w:p>
        </w:tc>
      </w:tr>
      <w:tr w:rsidR="00FD27A5" w:rsidRPr="00FD27A5" w14:paraId="1C1A31A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2A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F9E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s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55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9E2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1B3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F303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47C2704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0CF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FF0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uindi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92E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4E0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B67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789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1FDDBF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B57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C1B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ert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53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9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20E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6B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7B8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1,980.00 </w:t>
            </w:r>
          </w:p>
        </w:tc>
      </w:tr>
      <w:tr w:rsidR="00FD27A5" w:rsidRPr="00FD27A5" w14:paraId="6AB25A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916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0F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ga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EE7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7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A0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5A2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D7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65,780.00 </w:t>
            </w:r>
          </w:p>
        </w:tc>
      </w:tr>
      <w:tr w:rsidR="00FD27A5" w:rsidRPr="00FD27A5" w14:paraId="00A9FD1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85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C60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CE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C25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EB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5A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073119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F52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7FD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Op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A9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6,9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51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AA7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C8F4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6,930.00 </w:t>
            </w:r>
          </w:p>
        </w:tc>
      </w:tr>
      <w:tr w:rsidR="00FD27A5" w:rsidRPr="00FD27A5" w14:paraId="7C6F14D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D5F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B55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olo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17B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82D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D03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544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5,350.00 </w:t>
            </w:r>
          </w:p>
        </w:tc>
      </w:tr>
      <w:tr w:rsidR="00FD27A5" w:rsidRPr="00FD27A5" w14:paraId="4DAED13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F7E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13F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llanuev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D5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FB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C99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FBD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91,000.00 </w:t>
            </w:r>
          </w:p>
        </w:tc>
      </w:tr>
      <w:tr w:rsidR="00FD27A5" w:rsidRPr="00FD27A5" w14:paraId="533F18F1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9D88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X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8C1A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60,720,854.7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E58B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2728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3CB6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60,720,854.74 </w:t>
            </w:r>
          </w:p>
        </w:tc>
      </w:tr>
      <w:tr w:rsidR="00FD27A5" w:rsidRPr="00FD27A5" w14:paraId="4ACAE77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ACB0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Davao de O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F3DF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476,474.6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D00D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928A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EAD3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476,474.66 </w:t>
            </w:r>
          </w:p>
        </w:tc>
      </w:tr>
      <w:tr w:rsidR="00FD27A5" w:rsidRPr="00FD27A5" w14:paraId="674AB29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E6A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687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mpost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037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6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CEE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B52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928B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630.00 </w:t>
            </w:r>
          </w:p>
        </w:tc>
      </w:tr>
      <w:tr w:rsidR="00FD27A5" w:rsidRPr="00FD27A5" w14:paraId="21F05C5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13B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9A5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ak (San Vicente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7E3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56,096.5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C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A70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45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56,096.53 </w:t>
            </w:r>
          </w:p>
        </w:tc>
      </w:tr>
      <w:tr w:rsidR="00FD27A5" w:rsidRPr="00FD27A5" w14:paraId="42D62E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351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F6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bini (Doña Alici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D16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06.6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EE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76E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CD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06.65 </w:t>
            </w:r>
          </w:p>
        </w:tc>
      </w:tr>
      <w:tr w:rsidR="00FD27A5" w:rsidRPr="00FD27A5" w14:paraId="6B2916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76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FF3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c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F9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3,966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92B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1B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BC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93,966.82 </w:t>
            </w:r>
          </w:p>
        </w:tc>
      </w:tr>
      <w:tr w:rsidR="00FD27A5" w:rsidRPr="00FD27A5" w14:paraId="3237F0E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B21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138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agusan (San Marian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71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6,364.7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EF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3CC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19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6,364.71 </w:t>
            </w:r>
          </w:p>
        </w:tc>
      </w:tr>
      <w:tr w:rsidR="00FD27A5" w:rsidRPr="00FD27A5" w14:paraId="1C0663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0AC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01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wab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815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6,37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09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448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11B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6,370.00 </w:t>
            </w:r>
          </w:p>
        </w:tc>
      </w:tr>
      <w:tr w:rsidR="00FD27A5" w:rsidRPr="00FD27A5" w14:paraId="2B71526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FF4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0F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nkay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21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8,283.8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AFF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FF1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36C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8,283.89 </w:t>
            </w:r>
          </w:p>
        </w:tc>
      </w:tr>
      <w:tr w:rsidR="00FD27A5" w:rsidRPr="00FD27A5" w14:paraId="080A9B9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23A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352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ontevis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CFD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3,458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CC1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A25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C5B6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3,458.80 </w:t>
            </w:r>
          </w:p>
        </w:tc>
      </w:tr>
      <w:tr w:rsidR="00FD27A5" w:rsidRPr="00FD27A5" w14:paraId="520135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FB3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E0A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buntur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2A6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3,379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38F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17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0DF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3,379.32 </w:t>
            </w:r>
          </w:p>
        </w:tc>
      </w:tr>
      <w:tr w:rsidR="00FD27A5" w:rsidRPr="00FD27A5" w14:paraId="06248A5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69E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936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ew Bata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23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9,492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FDA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DDD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EEA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9,492.94 </w:t>
            </w:r>
          </w:p>
        </w:tc>
      </w:tr>
      <w:tr w:rsidR="00FD27A5" w:rsidRPr="00FD27A5" w14:paraId="64E20A0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BB0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56B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tuk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BAF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5,2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030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1F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15B2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5,225.00 </w:t>
            </w:r>
          </w:p>
        </w:tc>
      </w:tr>
      <w:tr w:rsidR="00FD27A5" w:rsidRPr="00FD27A5" w14:paraId="5548CB2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7B74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Davao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F58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860,151.8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5BEB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6194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88B9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860,151.85 </w:t>
            </w:r>
          </w:p>
        </w:tc>
      </w:tr>
      <w:tr w:rsidR="00FD27A5" w:rsidRPr="00FD27A5" w14:paraId="7F5CDB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6DA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975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suncion (Saug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627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6,090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61E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1C6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72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6,090.42 </w:t>
            </w:r>
          </w:p>
        </w:tc>
      </w:tr>
      <w:tr w:rsidR="00FD27A5" w:rsidRPr="00FD27A5" w14:paraId="64FDE56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EFB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9AD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raulio E. Dujal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EF0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5,523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2A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8A3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FA7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25,523.95 </w:t>
            </w:r>
          </w:p>
        </w:tc>
      </w:tr>
      <w:tr w:rsidR="00FD27A5" w:rsidRPr="00FD27A5" w14:paraId="5F9D5B3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7C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60D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DBE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830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38C5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40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C6B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0,830.18 </w:t>
            </w:r>
          </w:p>
        </w:tc>
      </w:tr>
      <w:tr w:rsidR="00FD27A5" w:rsidRPr="00FD27A5" w14:paraId="4C5F36D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4F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5CB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sland Garden City of Sam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247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6,846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0A6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1A3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FC5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6,846.54 </w:t>
            </w:r>
          </w:p>
        </w:tc>
      </w:tr>
      <w:tr w:rsidR="00FD27A5" w:rsidRPr="00FD27A5" w14:paraId="1E683B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7D5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B87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pal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6A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7,159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331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E5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562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77,159.32 </w:t>
            </w:r>
          </w:p>
        </w:tc>
      </w:tr>
      <w:tr w:rsidR="00FD27A5" w:rsidRPr="00FD27A5" w14:paraId="58B4DCE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051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2E0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ew Corel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B5D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368.8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DF2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F6A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144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9,368.82 </w:t>
            </w:r>
          </w:p>
        </w:tc>
      </w:tr>
      <w:tr w:rsidR="00FD27A5" w:rsidRPr="00FD27A5" w14:paraId="3956EC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BFA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AD7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Pana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8AE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18,705.1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0D5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FFA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FDA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918,705.15 </w:t>
            </w:r>
          </w:p>
        </w:tc>
      </w:tr>
      <w:tr w:rsidR="00FD27A5" w:rsidRPr="00FD27A5" w14:paraId="57CF81C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04F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958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C25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06.6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304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82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8E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4,206.65 </w:t>
            </w:r>
          </w:p>
        </w:tc>
      </w:tr>
      <w:tr w:rsidR="00FD27A5" w:rsidRPr="00FD27A5" w14:paraId="4279C6F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EB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3F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Tom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E61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7,487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E0D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83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6F2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7,487.08 </w:t>
            </w:r>
          </w:p>
        </w:tc>
      </w:tr>
      <w:tr w:rsidR="00FD27A5" w:rsidRPr="00FD27A5" w14:paraId="6069F4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301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8B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gu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38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1,502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8E3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3A0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94D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41,502.54 </w:t>
            </w:r>
          </w:p>
        </w:tc>
      </w:tr>
      <w:tr w:rsidR="00FD27A5" w:rsidRPr="00FD27A5" w14:paraId="1C7463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6AF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DF7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aing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AF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12,431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ADF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CB2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F0B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12,431.20 </w:t>
            </w:r>
          </w:p>
        </w:tc>
      </w:tr>
      <w:tr w:rsidR="00FD27A5" w:rsidRPr="00FD27A5" w14:paraId="4D385EC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1300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Davao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03516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2,993,564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578C8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7E1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5D5F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2,993,564.44 </w:t>
            </w:r>
          </w:p>
        </w:tc>
      </w:tr>
      <w:tr w:rsidR="00FD27A5" w:rsidRPr="00FD27A5" w14:paraId="4C0B0F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9BB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AA0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s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D2E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5,619.9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B5E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459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2E29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5,619.99 </w:t>
            </w:r>
          </w:p>
        </w:tc>
      </w:tr>
      <w:tr w:rsidR="00FD27A5" w:rsidRPr="00FD27A5" w14:paraId="31E74CB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D68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645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va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2A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7,107,639.9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83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6A6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9B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7,107,639.99 </w:t>
            </w:r>
          </w:p>
        </w:tc>
      </w:tr>
      <w:tr w:rsidR="00FD27A5" w:rsidRPr="00FD27A5" w14:paraId="14584E1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773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37A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Di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10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09,043.8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E20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3D8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3F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09,043.81 </w:t>
            </w:r>
          </w:p>
        </w:tc>
      </w:tr>
      <w:tr w:rsidR="00FD27A5" w:rsidRPr="00FD27A5" w14:paraId="6BF8B20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83E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9D5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agono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381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4,842.9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569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D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7C1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74,842.95 </w:t>
            </w:r>
          </w:p>
        </w:tc>
      </w:tr>
      <w:tr w:rsidR="00FD27A5" w:rsidRPr="00FD27A5" w14:paraId="526615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1DF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CE2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bl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7FB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6,4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8F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305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D0F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36,420.00 </w:t>
            </w:r>
          </w:p>
        </w:tc>
      </w:tr>
      <w:tr w:rsidR="00FD27A5" w:rsidRPr="00FD27A5" w14:paraId="7F749A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4AD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1E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says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21F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1,816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532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F06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BD26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81,816.30 </w:t>
            </w:r>
          </w:p>
        </w:tc>
      </w:tr>
      <w:tr w:rsidR="00FD27A5" w:rsidRPr="00FD27A5" w14:paraId="7E5ED99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736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BFF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l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24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0,104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0EE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33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BFA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0,104.18 </w:t>
            </w:r>
          </w:p>
        </w:tc>
      </w:tr>
      <w:tr w:rsidR="00FD27A5" w:rsidRPr="00FD27A5" w14:paraId="63D37EF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E40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B0B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tan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283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7,826.0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3B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9BA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A6C8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7,826.07 </w:t>
            </w:r>
          </w:p>
        </w:tc>
      </w:tr>
      <w:tr w:rsidR="00FD27A5" w:rsidRPr="00FD27A5" w14:paraId="4B0A17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B6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EAF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da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E91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0,251.1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354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095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0FD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0,251.15 </w:t>
            </w:r>
          </w:p>
        </w:tc>
      </w:tr>
      <w:tr w:rsidR="00FD27A5" w:rsidRPr="00FD27A5" w14:paraId="49535DBC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3A3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Davao Ori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E07FE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620,642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96D64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A7E9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ABBB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620,642.25 </w:t>
            </w:r>
          </w:p>
        </w:tc>
      </w:tr>
      <w:tr w:rsidR="00FD27A5" w:rsidRPr="00FD27A5" w14:paraId="59AB8E9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FDB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PLGU Davao Ori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76D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6,442,703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0B0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4A0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F26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6,442,703.84 </w:t>
            </w:r>
          </w:p>
        </w:tc>
      </w:tr>
      <w:tr w:rsidR="00FD27A5" w:rsidRPr="00FD27A5" w14:paraId="6FEFF91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B20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AB9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B42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6,698.4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75D7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AB0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C0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46,698.41 </w:t>
            </w:r>
          </w:p>
        </w:tc>
      </w:tr>
      <w:tr w:rsidR="00FD27A5" w:rsidRPr="00FD27A5" w14:paraId="588BE1D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311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2BC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p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CED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0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739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F6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57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030.00 </w:t>
            </w:r>
          </w:p>
        </w:tc>
      </w:tr>
      <w:tr w:rsidR="00FD27A5" w:rsidRPr="00FD27A5" w14:paraId="2919154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D4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C48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Mat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93B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0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68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E18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B4D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030.00 </w:t>
            </w:r>
          </w:p>
        </w:tc>
      </w:tr>
      <w:tr w:rsidR="00FD27A5" w:rsidRPr="00FD27A5" w14:paraId="075113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27D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23A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rrago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B73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83,1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4B5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0788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995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883,180.00 </w:t>
            </w:r>
          </w:p>
        </w:tc>
      </w:tr>
      <w:tr w:rsidR="00FD27A5" w:rsidRPr="00FD27A5" w14:paraId="64A3EB4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A93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Davao Occident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9FEBF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770,021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B79C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ACE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1271C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770,021.54 </w:t>
            </w:r>
          </w:p>
        </w:tc>
      </w:tr>
      <w:tr w:rsidR="00FD27A5" w:rsidRPr="00FD27A5" w14:paraId="59B86F7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528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FBB6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t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601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91,606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B3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FD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884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491,606.38 </w:t>
            </w:r>
          </w:p>
        </w:tc>
      </w:tr>
      <w:tr w:rsidR="00FD27A5" w:rsidRPr="00FD27A5" w14:paraId="7396C5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9EF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3A4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ADC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7,515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ED8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D6E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00F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7,515.16 </w:t>
            </w:r>
          </w:p>
        </w:tc>
      </w:tr>
      <w:tr w:rsidR="00FD27A5" w:rsidRPr="00FD27A5" w14:paraId="165D264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D3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201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ranga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769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20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C8D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0D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5E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20,900.00 </w:t>
            </w:r>
          </w:p>
        </w:tc>
      </w:tr>
      <w:tr w:rsidR="00FD27A5" w:rsidRPr="00FD27A5" w14:paraId="60A53B9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92D6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REGION XI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3AC7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7,689,36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1300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05CD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A922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7,689,363.00 </w:t>
            </w:r>
          </w:p>
        </w:tc>
      </w:tr>
      <w:tr w:rsidR="00FD27A5" w:rsidRPr="00FD27A5" w14:paraId="23EB80A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CE9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North Cotab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BE0A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0,382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9A5C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27F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4A56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0,382,900.00 </w:t>
            </w:r>
          </w:p>
        </w:tc>
      </w:tr>
      <w:tr w:rsidR="00FD27A5" w:rsidRPr="00FD27A5" w14:paraId="07DAAD5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3C9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57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ama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CD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C9A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50A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BED4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</w:tr>
      <w:tr w:rsidR="00FD27A5" w:rsidRPr="00FD27A5" w14:paraId="262BB22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8A6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519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eos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110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DE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38F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B5F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6699C7B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F10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1D2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ntip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3F4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00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C3C2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B9D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3AC53F3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01F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4F2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rak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56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54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2E7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510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</w:tr>
      <w:tr w:rsidR="00FD27A5" w:rsidRPr="00FD27A5" w14:paraId="7E25AE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5D7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92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is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F6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95E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E04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148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19D2639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C67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F8C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bac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EDF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C9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DD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E68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6208CB3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3F1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AD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B60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DF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06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5E9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3E1A73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89B1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30F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Kidap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96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CC1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BAD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C0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500.00 </w:t>
            </w:r>
          </w:p>
        </w:tc>
      </w:tr>
      <w:tr w:rsidR="00FD27A5" w:rsidRPr="00FD27A5" w14:paraId="1773B11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F0B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AEA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b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241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15A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AE8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23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52CFCF1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EA9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0F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gpe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12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82A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10A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BC7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</w:tr>
      <w:tr w:rsidR="00FD27A5" w:rsidRPr="00FD27A5" w14:paraId="36AEF04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985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88E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kila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2D0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05CA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F3D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621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45,600.00 </w:t>
            </w:r>
          </w:p>
        </w:tc>
      </w:tr>
      <w:tr w:rsidR="00FD27A5" w:rsidRPr="00FD27A5" w14:paraId="49AD1F7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329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05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tala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4A9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C2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DA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687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79A1657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C45F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4CE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idsayap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A40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760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ED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39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2AE304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F71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2AB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'l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DB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314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8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0B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00,000.00 </w:t>
            </w:r>
          </w:p>
        </w:tc>
      </w:tr>
      <w:tr w:rsidR="00FD27A5" w:rsidRPr="00FD27A5" w14:paraId="6EA40C0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AFF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AA0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gkaw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216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D26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F5C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F8A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1FAD61C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F41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6E2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k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8070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34E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8D1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45E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03F76C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C0A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DB9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ident Rox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80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5E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234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323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0C5E09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A37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585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lu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F0D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B5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E1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760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0,000.00 </w:t>
            </w:r>
          </w:p>
        </w:tc>
      </w:tr>
      <w:tr w:rsidR="00FD27A5" w:rsidRPr="00FD27A5" w14:paraId="458AE907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A76C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aranga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E710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144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7193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460F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CB62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6,144,600.00 </w:t>
            </w:r>
          </w:p>
        </w:tc>
      </w:tr>
      <w:tr w:rsidR="00FD27A5" w:rsidRPr="00FD27A5" w14:paraId="41C0F1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A82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48F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Sarangan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95B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5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EC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2A4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B0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5,000.00 </w:t>
            </w:r>
          </w:p>
        </w:tc>
      </w:tr>
      <w:tr w:rsidR="00FD27A5" w:rsidRPr="00FD27A5" w14:paraId="095094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0B0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F1F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am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688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EC6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0F3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95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46C2DC1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5E4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83E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asi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1E4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F8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008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37C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30A30BC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289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3C4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itu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5E6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B6F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0C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EB35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2027DC4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0F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8DB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ab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4A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5B2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5D9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D328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2F15E4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A5F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06E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BB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5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971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833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013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52,800.00 </w:t>
            </w:r>
          </w:p>
        </w:tc>
      </w:tr>
      <w:tr w:rsidR="00FD27A5" w:rsidRPr="00FD27A5" w14:paraId="6F33F7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A86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2B7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apa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BE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A10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044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28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7AA243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50A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191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un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6EF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F73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06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A4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02,800.00 </w:t>
            </w:r>
          </w:p>
        </w:tc>
      </w:tr>
      <w:tr w:rsidR="00FD27A5" w:rsidRPr="00FD27A5" w14:paraId="0B46BDA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54A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outh Cotab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D6A8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770,31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4D1E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A0A3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A5CA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1,770,313.00 </w:t>
            </w:r>
          </w:p>
        </w:tc>
      </w:tr>
      <w:tr w:rsidR="00FD27A5" w:rsidRPr="00FD27A5" w14:paraId="132FCBD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5AB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85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South Cotaba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AA6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0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841B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9F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58DD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00,000.00 </w:t>
            </w:r>
          </w:p>
        </w:tc>
      </w:tr>
      <w:tr w:rsidR="00FD27A5" w:rsidRPr="00FD27A5" w14:paraId="7F8A3E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B19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082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79F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DE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B96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DE36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</w:tr>
      <w:tr w:rsidR="00FD27A5" w:rsidRPr="00FD27A5" w14:paraId="11ADB83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B5B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245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Koronada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03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64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78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B83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F43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64,350.00 </w:t>
            </w:r>
          </w:p>
        </w:tc>
      </w:tr>
      <w:tr w:rsidR="00FD27A5" w:rsidRPr="00FD27A5" w14:paraId="36B7CDB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1A7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700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ke Seb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B0D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9A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0371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DBA7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</w:tr>
      <w:tr w:rsidR="00FD27A5" w:rsidRPr="00FD27A5" w14:paraId="28FED26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B8E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552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ora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59D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C3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0FA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5E4F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</w:tr>
      <w:tr w:rsidR="00FD27A5" w:rsidRPr="00FD27A5" w14:paraId="72C2474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B2D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12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olomolok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54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CC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7C4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18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</w:tr>
      <w:tr w:rsidR="00FD27A5" w:rsidRPr="00FD27A5" w14:paraId="4C0FB48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469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A1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o Niñ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9D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4,6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42B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6F6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A45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4,650.00 </w:t>
            </w:r>
          </w:p>
        </w:tc>
      </w:tr>
      <w:tr w:rsidR="00FD27A5" w:rsidRPr="00FD27A5" w14:paraId="616F0E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E92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5A1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urallah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C1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7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82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07A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6C06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74,900.00 </w:t>
            </w:r>
          </w:p>
        </w:tc>
      </w:tr>
      <w:tr w:rsidR="00FD27A5" w:rsidRPr="00FD27A5" w14:paraId="27DA56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3AB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859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mpak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753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9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971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1DB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</w:tr>
      <w:tr w:rsidR="00FD27A5" w:rsidRPr="00FD27A5" w14:paraId="7513D7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ECD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DD4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t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C5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8,56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180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FDC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8B1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58,563.00 </w:t>
            </w:r>
          </w:p>
        </w:tc>
      </w:tr>
      <w:tr w:rsidR="00FD27A5" w:rsidRPr="00FD27A5" w14:paraId="0805226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033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0DCD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'bol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52FE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48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F7E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638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69,350.00 </w:t>
            </w:r>
          </w:p>
        </w:tc>
      </w:tr>
      <w:tr w:rsidR="00FD27A5" w:rsidRPr="00FD27A5" w14:paraId="34875C2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518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4DBA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pi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B0F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805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73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196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39,950.00 </w:t>
            </w:r>
          </w:p>
        </w:tc>
      </w:tr>
      <w:tr w:rsidR="00FD27A5" w:rsidRPr="00FD27A5" w14:paraId="3F45C43B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E60F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ultan Kudara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F996B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366,0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1904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D6A6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BCEF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366,050.00 </w:t>
            </w:r>
          </w:p>
        </w:tc>
      </w:tr>
      <w:tr w:rsidR="00FD27A5" w:rsidRPr="00FD27A5" w14:paraId="0459037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5E9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A78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lumbi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B68D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2B1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F97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E1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23E7FF9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6EF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4CA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su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6EC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50A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02B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878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154782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62F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58E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mbayong (Mariano Marcos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84A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454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561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E40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2BA7B1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6F2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426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t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E99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39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C7C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B9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5D4F592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F6C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B0A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resident Quir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C7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26F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39B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D23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13CF98D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BFF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1B5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cur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8D1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85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DB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9F1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D3C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85,500.00 </w:t>
            </w:r>
          </w:p>
        </w:tc>
      </w:tr>
      <w:tr w:rsidR="00FD27A5" w:rsidRPr="00FD27A5" w14:paraId="7A7D791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65D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6F2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umb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503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81,55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C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43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C7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81,550.00 </w:t>
            </w:r>
          </w:p>
        </w:tc>
      </w:tr>
      <w:tr w:rsidR="00FD27A5" w:rsidRPr="00FD27A5" w14:paraId="0518D39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BC1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BB0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Esperanz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7A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22F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459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D8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7362B6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A80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857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lamans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E8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6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35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32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B44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64,900.00 </w:t>
            </w:r>
          </w:p>
        </w:tc>
      </w:tr>
      <w:tr w:rsidR="00FD27A5" w:rsidRPr="00FD27A5" w14:paraId="57870AD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F61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C5D0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ebak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43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BEE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E8E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BA43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2830FC2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8FE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201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limb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4B33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CDE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D454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742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64EE210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720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CFD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en. Ninoy Aqui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9F5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696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709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BD0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4,900.00 </w:t>
            </w:r>
          </w:p>
        </w:tc>
      </w:tr>
      <w:tr w:rsidR="00FD27A5" w:rsidRPr="00FD27A5" w14:paraId="52B550F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1E7678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20796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tabat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81CA2B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5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D9A41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1BDBC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4702D5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500.00 </w:t>
            </w:r>
          </w:p>
        </w:tc>
      </w:tr>
      <w:tr w:rsidR="00FD27A5" w:rsidRPr="00FD27A5" w14:paraId="567B93FE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EFA8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RA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0E43B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48,448,017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4903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96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2A33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FE4A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51,413,617.84 </w:t>
            </w:r>
          </w:p>
        </w:tc>
      </w:tr>
      <w:tr w:rsidR="00FD27A5" w:rsidRPr="00FD27A5" w14:paraId="7A4BD8C4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E94C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gusan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1BDFB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118,751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358D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54CB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1AAC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118,751.60 </w:t>
            </w:r>
          </w:p>
        </w:tc>
      </w:tr>
      <w:tr w:rsidR="00FD27A5" w:rsidRPr="00FD27A5" w14:paraId="6940403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7CD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9D35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Agusan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D8F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63,851.6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60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4F4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19D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63,851.63 </w:t>
            </w:r>
          </w:p>
        </w:tc>
      </w:tr>
      <w:tr w:rsidR="00FD27A5" w:rsidRPr="00FD27A5" w14:paraId="7227A6E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CE1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3F8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tuan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F52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5,121,464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F6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59B0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B0E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5,121,464.50 </w:t>
            </w:r>
          </w:p>
        </w:tc>
      </w:tr>
      <w:tr w:rsidR="00FD27A5" w:rsidRPr="00FD27A5" w14:paraId="4ED8F6A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B82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BF0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abo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6CD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2,49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8F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687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B40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12,494.00 </w:t>
            </w:r>
          </w:p>
        </w:tc>
      </w:tr>
      <w:tr w:rsidR="00FD27A5" w:rsidRPr="00FD27A5" w14:paraId="096873A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AD9F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840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tchar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D81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94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FA3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8E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</w:tr>
      <w:tr w:rsidR="00FD27A5" w:rsidRPr="00FD27A5" w14:paraId="71FED3B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9ED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01F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s Niev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524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BD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A9A5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D2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</w:tr>
      <w:tr w:rsidR="00FD27A5" w:rsidRPr="00FD27A5" w14:paraId="499D1DE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DE8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C83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sip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CD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49,129.0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C7F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E59B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C7A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349,129.03 </w:t>
            </w:r>
          </w:p>
        </w:tc>
      </w:tr>
      <w:tr w:rsidR="00FD27A5" w:rsidRPr="00FD27A5" w14:paraId="62A771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0E9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BD7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emedios T. Romualde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EF1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8,072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F9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B1D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B2F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8,072.44 </w:t>
            </w:r>
          </w:p>
        </w:tc>
      </w:tr>
      <w:tr w:rsidR="00FD27A5" w:rsidRPr="00FD27A5" w14:paraId="7DAC05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8DC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2D9B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6E2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8ED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81B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329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</w:tr>
      <w:tr w:rsidR="00FD27A5" w:rsidRPr="00FD27A5" w14:paraId="04CC3325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688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gusan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F1D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204,574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CEDA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ADD98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7FA43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3,204,574.25 </w:t>
            </w:r>
          </w:p>
        </w:tc>
      </w:tr>
      <w:tr w:rsidR="00FD27A5" w:rsidRPr="00FD27A5" w14:paraId="2C40FEC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2BF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85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Agusan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74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9,389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C6F8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03F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06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549,389.25 </w:t>
            </w:r>
          </w:p>
        </w:tc>
      </w:tr>
      <w:tr w:rsidR="00FD27A5" w:rsidRPr="00FD27A5" w14:paraId="716D81F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A2A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86C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P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03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55,18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949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FAC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CBB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55,185.00 </w:t>
            </w:r>
          </w:p>
        </w:tc>
      </w:tr>
      <w:tr w:rsidR="00FD27A5" w:rsidRPr="00FD27A5" w14:paraId="018141D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208A9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urigao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70DDC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6,178,927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F8F3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915,6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B00D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F816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7,094,527.75 </w:t>
            </w:r>
          </w:p>
        </w:tc>
      </w:tr>
      <w:tr w:rsidR="00FD27A5" w:rsidRPr="00FD27A5" w14:paraId="3556EA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D0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D6C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Surigao Del Nort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E1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79,203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F17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DA5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91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79,203.75 </w:t>
            </w:r>
          </w:p>
        </w:tc>
      </w:tr>
      <w:tr w:rsidR="00FD27A5" w:rsidRPr="00FD27A5" w14:paraId="1049845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0FD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C1D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cu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D28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71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48A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ADA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200.00 </w:t>
            </w:r>
          </w:p>
        </w:tc>
      </w:tr>
      <w:tr w:rsidR="00FD27A5" w:rsidRPr="00FD27A5" w14:paraId="6AE809E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6C3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2E3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rgo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80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2,43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C6B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CA6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A8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2,435.00 </w:t>
            </w:r>
          </w:p>
        </w:tc>
      </w:tr>
      <w:tr w:rsidR="00FD27A5" w:rsidRPr="00FD27A5" w14:paraId="276EB0D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124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BC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lav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CF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3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05F2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2A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4B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3,940.00 </w:t>
            </w:r>
          </w:p>
        </w:tc>
      </w:tr>
      <w:tr w:rsidR="00FD27A5" w:rsidRPr="00FD27A5" w14:paraId="1EBACAB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412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4FC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p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223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6C6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504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04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</w:tr>
      <w:tr w:rsidR="00FD27A5" w:rsidRPr="00FD27A5" w14:paraId="6607193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F9D7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563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el 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045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07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225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6B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</w:tr>
      <w:tr w:rsidR="00FD27A5" w:rsidRPr="00FD27A5" w14:paraId="6E08AC4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F9B3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167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General L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B10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CA6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79A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5A49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</w:tr>
      <w:tr w:rsidR="00FD27A5" w:rsidRPr="00FD27A5" w14:paraId="5CC1F8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5A4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F60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in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4F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18EE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44F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0EC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1,200.00 </w:t>
            </w:r>
          </w:p>
        </w:tc>
      </w:tr>
      <w:tr w:rsidR="00FD27A5" w:rsidRPr="00FD27A5" w14:paraId="680F39B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74B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830C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mon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6D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22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4A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D4B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D53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0,022.70 </w:t>
            </w:r>
          </w:p>
        </w:tc>
      </w:tr>
      <w:tr w:rsidR="00FD27A5" w:rsidRPr="00FD27A5" w14:paraId="0C837B8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5C14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38E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D8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1,0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267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7B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D4B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1,025.00 </w:t>
            </w:r>
          </w:p>
        </w:tc>
      </w:tr>
      <w:tr w:rsidR="00FD27A5" w:rsidRPr="00FD27A5" w14:paraId="6784022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799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155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Benit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0B7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1,02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C1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2F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2C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41,025.00 </w:t>
            </w:r>
          </w:p>
        </w:tc>
      </w:tr>
      <w:tr w:rsidR="00FD27A5" w:rsidRPr="00FD27A5" w14:paraId="6D84F1E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2CF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168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028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7C0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AFD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B63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</w:tr>
      <w:tr w:rsidR="00FD27A5" w:rsidRPr="00FD27A5" w14:paraId="56FF74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240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317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onica (Sapa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581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6,226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288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837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9DDD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06,226.30 </w:t>
            </w:r>
          </w:p>
        </w:tc>
      </w:tr>
      <w:tr w:rsidR="00FD27A5" w:rsidRPr="00FD27A5" w14:paraId="17ED3D7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F54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7EE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is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FA3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0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7E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2FE7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8AF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80,900.00 </w:t>
            </w:r>
          </w:p>
        </w:tc>
      </w:tr>
      <w:tr w:rsidR="00FD27A5" w:rsidRPr="00FD27A5" w14:paraId="1BAB44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C93B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B8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ocor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03B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CFF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87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A3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25,940.00 </w:t>
            </w:r>
          </w:p>
        </w:tc>
      </w:tr>
      <w:tr w:rsidR="00FD27A5" w:rsidRPr="00FD27A5" w14:paraId="4299F82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9DC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6A4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2043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9,09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94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6D4A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7A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9,090.00 </w:t>
            </w:r>
          </w:p>
        </w:tc>
      </w:tr>
      <w:tr w:rsidR="00FD27A5" w:rsidRPr="00FD27A5" w14:paraId="4C3DC1F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1D1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urigao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6D52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945,764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0F10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2,0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AA2E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195E2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5,995,764.24 </w:t>
            </w:r>
          </w:p>
        </w:tc>
      </w:tr>
      <w:tr w:rsidR="00FD27A5" w:rsidRPr="00FD27A5" w14:paraId="32D8977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77C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D04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LGU Surigao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E8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63,127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5FF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FFA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622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63,127.75 </w:t>
            </w:r>
          </w:p>
        </w:tc>
      </w:tr>
      <w:tr w:rsidR="00FD27A5" w:rsidRPr="00FD27A5" w14:paraId="383367F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808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6C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gwai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64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A43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127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DB3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</w:tr>
      <w:tr w:rsidR="00FD27A5" w:rsidRPr="00FD27A5" w14:paraId="7147F02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7E4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487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nt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EB3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473,578.8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C27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656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131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473,578.80 </w:t>
            </w:r>
          </w:p>
        </w:tc>
      </w:tr>
      <w:tr w:rsidR="00FD27A5" w:rsidRPr="00FD27A5" w14:paraId="4D1607D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4BE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E56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Carm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358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5,612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0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10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C8D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5,612.56 </w:t>
            </w:r>
          </w:p>
        </w:tc>
      </w:tr>
      <w:tr w:rsidR="00FD27A5" w:rsidRPr="00FD27A5" w14:paraId="55DF0DA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0A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35E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rt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F4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0,622.7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3F8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69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81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440,622.70 </w:t>
            </w:r>
          </w:p>
        </w:tc>
      </w:tr>
      <w:tr w:rsidR="00FD27A5" w:rsidRPr="00FD27A5" w14:paraId="21B8A54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CB0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60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a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5D8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18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5CE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DB95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14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5,188.00 </w:t>
            </w:r>
          </w:p>
        </w:tc>
      </w:tr>
      <w:tr w:rsidR="00FD27A5" w:rsidRPr="00FD27A5" w14:paraId="40B98E0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A0D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9BC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ihata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C0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94,150.3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1C3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6E3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5A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94,150.33 </w:t>
            </w:r>
          </w:p>
        </w:tc>
      </w:tr>
      <w:tr w:rsidR="00FD27A5" w:rsidRPr="00FD27A5" w14:paraId="6237BE5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A74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31A3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Agust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132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754.1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4E5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B27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F11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8,754.10 </w:t>
            </w:r>
          </w:p>
        </w:tc>
      </w:tr>
      <w:tr w:rsidR="00FD27A5" w:rsidRPr="00FD27A5" w14:paraId="4E3DFA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F13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DEA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Migue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60F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196,93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909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5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EF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FAC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246,930.00 </w:t>
            </w:r>
          </w:p>
        </w:tc>
      </w:tr>
      <w:tr w:rsidR="00FD27A5" w:rsidRPr="00FD27A5" w14:paraId="3A287E9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3B3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446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g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28D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F75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174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29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98,900.00 </w:t>
            </w:r>
          </w:p>
        </w:tc>
      </w:tr>
      <w:tr w:rsidR="00FD27A5" w:rsidRPr="00FD27A5" w14:paraId="3F9930CA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8E05D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C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828A1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75,786,602.4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F808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366,41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7CD48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989,447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F329D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85,142,466.49 </w:t>
            </w:r>
          </w:p>
        </w:tc>
      </w:tr>
      <w:tr w:rsidR="00FD27A5" w:rsidRPr="00FD27A5" w14:paraId="7C018D5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8F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b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46E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927,849.4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AEFA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31,95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DA1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39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7678B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0,998,804.42 </w:t>
            </w:r>
          </w:p>
        </w:tc>
      </w:tr>
      <w:tr w:rsidR="00FD27A5" w:rsidRPr="00FD27A5" w14:paraId="37E7C92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76D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781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gue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D7E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458,033.0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C9A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2C94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CE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3,458,033.06 </w:t>
            </w:r>
          </w:p>
        </w:tc>
      </w:tr>
      <w:tr w:rsidR="00FD27A5" w:rsidRPr="00FD27A5" w14:paraId="068375E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D2A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BD1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line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95E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0,548.2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017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77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61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0,548.24 </w:t>
            </w:r>
          </w:p>
        </w:tc>
      </w:tr>
      <w:tr w:rsidR="00FD27A5" w:rsidRPr="00FD27A5" w14:paraId="477024F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FBF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F84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c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1E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3,117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4F2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528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73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3,117.44 </w:t>
            </w:r>
          </w:p>
        </w:tc>
      </w:tr>
      <w:tr w:rsidR="00FD27A5" w:rsidRPr="00FD27A5" w14:paraId="383082A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676E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CB36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cl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E3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5,651.6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327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15D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FB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5,651.60 </w:t>
            </w:r>
          </w:p>
        </w:tc>
      </w:tr>
      <w:tr w:rsidR="00FD27A5" w:rsidRPr="00FD27A5" w14:paraId="6B269F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1494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46E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guiom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72B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9,925.2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1CEA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237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0CF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9,925.26 </w:t>
            </w:r>
          </w:p>
        </w:tc>
      </w:tr>
      <w:tr w:rsidR="00FD27A5" w:rsidRPr="00FD27A5" w14:paraId="4E96E25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AF81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42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angl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DE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3,563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84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23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F6D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23,563.32 </w:t>
            </w:r>
          </w:p>
        </w:tc>
      </w:tr>
      <w:tr w:rsidR="00FD27A5" w:rsidRPr="00FD27A5" w14:paraId="747B2DDD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6D97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054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Dolore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224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0,089.2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A12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71A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4D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70,089.27 </w:t>
            </w:r>
          </w:p>
        </w:tc>
      </w:tr>
      <w:tr w:rsidR="00FD27A5" w:rsidRPr="00FD27A5" w14:paraId="4B92148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B5BF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4D7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Paz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DD9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20,065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03E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66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550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920,065.90 </w:t>
            </w:r>
          </w:p>
        </w:tc>
      </w:tr>
      <w:tr w:rsidR="00FD27A5" w:rsidRPr="00FD27A5" w14:paraId="5BA4B74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A60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719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cub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DC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9,08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95D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788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DA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9,086.88 </w:t>
            </w:r>
          </w:p>
        </w:tc>
      </w:tr>
      <w:tr w:rsidR="00FD27A5" w:rsidRPr="00FD27A5" w14:paraId="34A5FF1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7E0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AF9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angil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3E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42,680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A56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4C8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41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42,680.18 </w:t>
            </w:r>
          </w:p>
        </w:tc>
      </w:tr>
      <w:tr w:rsidR="00FD27A5" w:rsidRPr="00FD27A5" w14:paraId="7B070DC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701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446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CB9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0,334.9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4D4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B7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9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A55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9,334.90 </w:t>
            </w:r>
          </w:p>
        </w:tc>
      </w:tr>
      <w:tr w:rsidR="00FD27A5" w:rsidRPr="00FD27A5" w14:paraId="6B0CA52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90E3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457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ngide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A1C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3,662.3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DE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55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6D5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613,662.32 </w:t>
            </w:r>
          </w:p>
        </w:tc>
      </w:tr>
      <w:tr w:rsidR="00FD27A5" w:rsidRPr="00FD27A5" w14:paraId="2BF2EB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986A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F0C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icuan-Baay (Licu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283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5,666.8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2C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54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B2B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5,666.88 </w:t>
            </w:r>
          </w:p>
        </w:tc>
      </w:tr>
      <w:tr w:rsidR="00FD27A5" w:rsidRPr="00FD27A5" w14:paraId="7BCDCFE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ADA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C53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83D7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6,992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9F9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6C3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FF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6,992.84 </w:t>
            </w:r>
          </w:p>
        </w:tc>
      </w:tr>
      <w:tr w:rsidR="00FD27A5" w:rsidRPr="00FD27A5" w14:paraId="567E656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E4B0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131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ibco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B5D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5,266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E16E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E7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83A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5,266.20 </w:t>
            </w:r>
          </w:p>
        </w:tc>
      </w:tr>
      <w:tr w:rsidR="00FD27A5" w:rsidRPr="00FD27A5" w14:paraId="05DF6B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682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C43D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a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2D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1,977.2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4C37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CAB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A788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1,977.28 </w:t>
            </w:r>
          </w:p>
        </w:tc>
      </w:tr>
      <w:tr w:rsidR="00FD27A5" w:rsidRPr="00FD27A5" w14:paraId="166946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BE2D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A4E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enarrubi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99B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7,696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6EC2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DB3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F56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7,696.38 </w:t>
            </w:r>
          </w:p>
        </w:tc>
      </w:tr>
      <w:tr w:rsidR="00FD27A5" w:rsidRPr="00FD27A5" w14:paraId="19E790C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179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4AE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di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96F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7,170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8365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A106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4D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7,170.58 </w:t>
            </w:r>
          </w:p>
        </w:tc>
      </w:tr>
      <w:tr w:rsidR="00FD27A5" w:rsidRPr="00FD27A5" w14:paraId="682F4D2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995B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106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la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F2D0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53,037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F73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48A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CFE2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53,037.16 </w:t>
            </w:r>
          </w:p>
        </w:tc>
      </w:tr>
      <w:tr w:rsidR="00FD27A5" w:rsidRPr="00FD27A5" w14:paraId="5383539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EA37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2A4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llapa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38A0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6,776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429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4567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5E01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76,776.40 </w:t>
            </w:r>
          </w:p>
        </w:tc>
      </w:tr>
      <w:tr w:rsidR="00FD27A5" w:rsidRPr="00FD27A5" w14:paraId="2F3799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6A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4B9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Isidr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B8D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38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54F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05E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9A2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4,388.00 </w:t>
            </w:r>
          </w:p>
        </w:tc>
      </w:tr>
      <w:tr w:rsidR="00FD27A5" w:rsidRPr="00FD27A5" w14:paraId="070707D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8DB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B37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J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5C5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41,765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9682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11,95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D99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F9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53,720.38 </w:t>
            </w:r>
          </w:p>
        </w:tc>
      </w:tr>
      <w:tr w:rsidR="00FD27A5" w:rsidRPr="00FD27A5" w14:paraId="5FF11A5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5A4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4FB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 Quint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20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17,586.1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3A47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8662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D87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7,586.11 </w:t>
            </w:r>
          </w:p>
        </w:tc>
      </w:tr>
      <w:tr w:rsidR="00FD27A5" w:rsidRPr="00FD27A5" w14:paraId="2B3D254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C053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0329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yu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1CC7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3,990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E6DD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7AA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092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3,990.76 </w:t>
            </w:r>
          </w:p>
        </w:tc>
      </w:tr>
      <w:tr w:rsidR="00FD27A5" w:rsidRPr="00FD27A5" w14:paraId="04AF012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AEC0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EAC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ne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0F6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5,545.6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49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3C8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7BE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45,545.62 </w:t>
            </w:r>
          </w:p>
        </w:tc>
      </w:tr>
      <w:tr w:rsidR="00FD27A5" w:rsidRPr="00FD27A5" w14:paraId="3C47E68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D2B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DE6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5CC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7,458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6F8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A7C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68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37,458.46 </w:t>
            </w:r>
          </w:p>
        </w:tc>
      </w:tr>
      <w:tr w:rsidR="00FD27A5" w:rsidRPr="00FD27A5" w14:paraId="5666795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2AE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D2E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Villavicios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7E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55,773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E5C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1FD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C0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55,773.00 </w:t>
            </w:r>
          </w:p>
        </w:tc>
      </w:tr>
      <w:tr w:rsidR="00FD27A5" w:rsidRPr="00FD27A5" w14:paraId="70B590FD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A341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Apay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CE0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177,049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D88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40AD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58C62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5,177,049.92 </w:t>
            </w:r>
          </w:p>
        </w:tc>
      </w:tr>
      <w:tr w:rsidR="00FD27A5" w:rsidRPr="00FD27A5" w14:paraId="6029B05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832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89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alanasan (Bayag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F9E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0,669.2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146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99CA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76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30,669.26 </w:t>
            </w:r>
          </w:p>
        </w:tc>
      </w:tr>
      <w:tr w:rsidR="00FD27A5" w:rsidRPr="00FD27A5" w14:paraId="240C38B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F9D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3B0E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onne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8C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1,336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C504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150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E12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51,336.16 </w:t>
            </w:r>
          </w:p>
        </w:tc>
      </w:tr>
      <w:tr w:rsidR="00FD27A5" w:rsidRPr="00FD27A5" w14:paraId="6689F98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76F2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04CB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Flor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BD3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2,37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2CEC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4B6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15AE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42,376.00 </w:t>
            </w:r>
          </w:p>
        </w:tc>
      </w:tr>
      <w:tr w:rsidR="00FD27A5" w:rsidRPr="00FD27A5" w14:paraId="1ADF941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6C2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193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bu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15E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556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564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0D1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288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67,556.68 </w:t>
            </w:r>
          </w:p>
        </w:tc>
      </w:tr>
      <w:tr w:rsidR="00FD27A5" w:rsidRPr="00FD27A5" w14:paraId="4F61A3B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0E4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6CA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n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BAF7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19,854.0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637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8AD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F58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19,854.07 </w:t>
            </w:r>
          </w:p>
        </w:tc>
      </w:tr>
      <w:tr w:rsidR="00FD27A5" w:rsidRPr="00FD27A5" w14:paraId="38C00A5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1D50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666E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udto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775D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5,233.7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016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715E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F320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05,233.75 </w:t>
            </w:r>
          </w:p>
        </w:tc>
      </w:tr>
      <w:tr w:rsidR="00FD27A5" w:rsidRPr="00FD27A5" w14:paraId="7EF02AE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9A1D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2A7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nta Marcel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41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02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EA3A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9F7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D451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0,024.00 </w:t>
            </w:r>
          </w:p>
        </w:tc>
      </w:tr>
      <w:tr w:rsidR="00FD27A5" w:rsidRPr="00FD27A5" w14:paraId="67C8C5C9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AB4F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engue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1A169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22,454,172.3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0C56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334,46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016BF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8,950,447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97A6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31,739,081.37 </w:t>
            </w:r>
          </w:p>
        </w:tc>
      </w:tr>
      <w:tr w:rsidR="00FD27A5" w:rsidRPr="00FD27A5" w14:paraId="113AB4F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8A42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81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tok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F66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987.5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1C4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A9D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E1D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06,987.54 </w:t>
            </w:r>
          </w:p>
        </w:tc>
      </w:tr>
      <w:tr w:rsidR="00FD27A5" w:rsidRPr="00FD27A5" w14:paraId="69ACC13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C787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62A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guio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9F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9,653,576.3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B34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726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8,739,8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D22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18,393,376.30 </w:t>
            </w:r>
          </w:p>
        </w:tc>
      </w:tr>
      <w:tr w:rsidR="00FD27A5" w:rsidRPr="00FD27A5" w14:paraId="12439EF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D560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94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ku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94D5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5,444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1D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19CA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4BAE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05,444.50 </w:t>
            </w:r>
          </w:p>
        </w:tc>
      </w:tr>
      <w:tr w:rsidR="00FD27A5" w:rsidRPr="00FD27A5" w14:paraId="435CBA38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547A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FC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ko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5C01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4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53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4D0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90FB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50,400.00 </w:t>
            </w:r>
          </w:p>
        </w:tc>
      </w:tr>
      <w:tr w:rsidR="00FD27A5" w:rsidRPr="00FD27A5" w14:paraId="4D77CA4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0CE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E8E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uguia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AC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73,167.3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B11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20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2E0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76,000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6C31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069,167.38 </w:t>
            </w:r>
          </w:p>
        </w:tc>
      </w:tr>
      <w:tr w:rsidR="00FD27A5" w:rsidRPr="00FD27A5" w14:paraId="5AC64B4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268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A612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tog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F09A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37,905.9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89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9,607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ACAF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34,647.00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97D3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012,159.97 </w:t>
            </w:r>
          </w:p>
        </w:tc>
      </w:tr>
      <w:tr w:rsidR="00FD27A5" w:rsidRPr="00FD27A5" w14:paraId="0957B2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2AC8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605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b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953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7,035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81F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33,85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9C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55E1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10,890.56 </w:t>
            </w:r>
          </w:p>
        </w:tc>
      </w:tr>
      <w:tr w:rsidR="00FD27A5" w:rsidRPr="00FD27A5" w14:paraId="788800F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84A1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F81A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ap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35C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132.5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186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34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B347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73,132.58 </w:t>
            </w:r>
          </w:p>
        </w:tc>
      </w:tr>
      <w:tr w:rsidR="00FD27A5" w:rsidRPr="00FD27A5" w14:paraId="0C1F9BD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9A76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7B9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bu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93F8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8,65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81C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B11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257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98,656.00 </w:t>
            </w:r>
          </w:p>
        </w:tc>
      </w:tr>
      <w:tr w:rsidR="00FD27A5" w:rsidRPr="00FD27A5" w14:paraId="6ACBEA8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A08F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74D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 Trinidad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B9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539,017.6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C624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27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E98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539,017.64 </w:t>
            </w:r>
          </w:p>
        </w:tc>
      </w:tr>
      <w:tr w:rsidR="00FD27A5" w:rsidRPr="00FD27A5" w14:paraId="18387EC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1CB8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A16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nk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F64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194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6A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7A2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EBE5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00,194.00 </w:t>
            </w:r>
          </w:p>
        </w:tc>
      </w:tr>
      <w:tr w:rsidR="00FD27A5" w:rsidRPr="00FD27A5" w14:paraId="5A739F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344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DFD1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b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2BA1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61,696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C5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A0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B98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61,696.50 </w:t>
            </w:r>
          </w:p>
        </w:tc>
      </w:tr>
      <w:tr w:rsidR="00FD27A5" w:rsidRPr="00FD27A5" w14:paraId="4601223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464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F06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780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37,81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D6A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41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EF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B156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878,818.00 </w:t>
            </w:r>
          </w:p>
        </w:tc>
      </w:tr>
      <w:tr w:rsidR="00FD27A5" w:rsidRPr="00FD27A5" w14:paraId="1034D8B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AF7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9F0C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ubla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63A2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9,140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12DA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035F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2C1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9,140.40 </w:t>
            </w:r>
          </w:p>
        </w:tc>
      </w:tr>
      <w:tr w:rsidR="00FD27A5" w:rsidRPr="00FD27A5" w14:paraId="65422B8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9AC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Ifug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1559A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106,046.9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1C567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D2EE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6D25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9,106,046.91 </w:t>
            </w:r>
          </w:p>
        </w:tc>
      </w:tr>
      <w:tr w:rsidR="00FD27A5" w:rsidRPr="00FD27A5" w14:paraId="30C101C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BCA5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E9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guinald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2561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4,162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EC6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CF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B1B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4,162.16 </w:t>
            </w:r>
          </w:p>
        </w:tc>
      </w:tr>
      <w:tr w:rsidR="00FD27A5" w:rsidRPr="00FD27A5" w14:paraId="25A1E4F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D83D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7751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lfonso Lista (Potia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3F72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2,371.21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D80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36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7ED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2,371.21 </w:t>
            </w:r>
          </w:p>
        </w:tc>
      </w:tr>
      <w:tr w:rsidR="00FD27A5" w:rsidRPr="00FD27A5" w14:paraId="66AD4C5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8A06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D97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Asipu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FA5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6,264.25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F80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4B18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BAC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36,264.25 </w:t>
            </w:r>
          </w:p>
        </w:tc>
      </w:tr>
      <w:tr w:rsidR="00FD27A5" w:rsidRPr="00FD27A5" w14:paraId="1DC360E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FEC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7CE5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nau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8B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0,654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D115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E90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B39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90,654.84 </w:t>
            </w:r>
          </w:p>
        </w:tc>
      </w:tr>
      <w:tr w:rsidR="00FD27A5" w:rsidRPr="00FD27A5" w14:paraId="14D199E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53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A9F8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ingyo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9B5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3,187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2334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5AFA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DF4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53,187.18 </w:t>
            </w:r>
          </w:p>
        </w:tc>
      </w:tr>
      <w:tr w:rsidR="00FD27A5" w:rsidRPr="00FD27A5" w14:paraId="7E5DEA7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06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D90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Hungdu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AE7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61,370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22F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4E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C1C7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61,370.18 </w:t>
            </w:r>
          </w:p>
        </w:tc>
      </w:tr>
      <w:tr w:rsidR="00FD27A5" w:rsidRPr="00FD27A5" w14:paraId="509222BB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87EC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507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Ki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051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01,968.63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68C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D05B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00CA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201,968.63 </w:t>
            </w:r>
          </w:p>
        </w:tc>
      </w:tr>
      <w:tr w:rsidR="00FD27A5" w:rsidRPr="00FD27A5" w14:paraId="4C8AE48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B456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1BE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gaw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8346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5,745.7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E9BE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89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5BC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75,745.78 </w:t>
            </w:r>
          </w:p>
        </w:tc>
      </w:tr>
      <w:tr w:rsidR="00FD27A5" w:rsidRPr="00FD27A5" w14:paraId="6306E0D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DB7B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E4C9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mut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E80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11,695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BD2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A7B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13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11,695.00 </w:t>
            </w:r>
          </w:p>
        </w:tc>
      </w:tr>
      <w:tr w:rsidR="00FD27A5" w:rsidRPr="00FD27A5" w14:paraId="53E8175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524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A5F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yoy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1A8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287,427.6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846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C82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A7E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87,427.68 </w:t>
            </w:r>
          </w:p>
        </w:tc>
      </w:tr>
      <w:tr w:rsidR="00FD27A5" w:rsidRPr="00FD27A5" w14:paraId="0A7CAA5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3980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C2C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n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D0F3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1,2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B17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9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055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751,200.00 </w:t>
            </w:r>
          </w:p>
        </w:tc>
      </w:tr>
      <w:tr w:rsidR="00FD27A5" w:rsidRPr="00FD27A5" w14:paraId="3A7E92E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F3C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Kaling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E28D2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204,843.69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4D869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31AAB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6E45F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13,204,843.69 </w:t>
            </w:r>
          </w:p>
        </w:tc>
      </w:tr>
      <w:tr w:rsidR="00FD27A5" w:rsidRPr="00FD27A5" w14:paraId="19E51B7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7A6E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9C73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lba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CCC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3,477.4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CED9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475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EDE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03,477.44 </w:t>
            </w:r>
          </w:p>
        </w:tc>
      </w:tr>
      <w:tr w:rsidR="00FD27A5" w:rsidRPr="00FD27A5" w14:paraId="3CFDEEB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A526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92F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ubua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BB2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21,153.3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1E7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EC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E909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21,153.36 </w:t>
            </w:r>
          </w:p>
        </w:tc>
      </w:tr>
      <w:tr w:rsidR="00FD27A5" w:rsidRPr="00FD27A5" w14:paraId="2050A2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C822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912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si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F2C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7,822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ED05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ABD7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883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917,822.56 </w:t>
            </w:r>
          </w:p>
        </w:tc>
      </w:tr>
      <w:tr w:rsidR="00FD27A5" w:rsidRPr="00FD27A5" w14:paraId="66B444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904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F17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inukpuk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0B9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27,905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4B7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515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2C3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2,127,905.18 </w:t>
            </w:r>
          </w:p>
        </w:tc>
      </w:tr>
      <w:tr w:rsidR="00FD27A5" w:rsidRPr="00FD27A5" w14:paraId="2A9EFA7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56C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E90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nud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87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8,269.0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4CB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3769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8AF6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8,269.08 </w:t>
            </w:r>
          </w:p>
        </w:tc>
      </w:tr>
      <w:tr w:rsidR="00FD27A5" w:rsidRPr="00FD27A5" w14:paraId="50C3F313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C33A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54D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nglay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DF7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0,839.3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642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B4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78B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80,839.34 </w:t>
            </w:r>
          </w:p>
        </w:tc>
      </w:tr>
      <w:tr w:rsidR="00FD27A5" w:rsidRPr="00FD27A5" w14:paraId="6E92D3D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FDA4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F38F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Rizal (Liwan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96B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93,329.1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8D6D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640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4490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693,329.16 </w:t>
            </w:r>
          </w:p>
        </w:tc>
      </w:tr>
      <w:tr w:rsidR="00FD27A5" w:rsidRPr="00FD27A5" w14:paraId="27B8432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56BF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CD2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Tabuk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09F2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612,047.57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281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9AA6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A5C0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4,612,047.57 </w:t>
            </w:r>
          </w:p>
        </w:tc>
      </w:tr>
      <w:tr w:rsidR="00FD27A5" w:rsidRPr="00FD27A5" w14:paraId="135884AF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F49F6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Mountain Province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95399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916,640.18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D0498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A08AF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FF186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4,916,640.18 </w:t>
            </w:r>
          </w:p>
        </w:tc>
      </w:tr>
      <w:tr w:rsidR="00FD27A5" w:rsidRPr="00FD27A5" w14:paraId="14F270F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6EFD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C7E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rli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4558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9,121.7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80C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4010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7569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379,121.76 </w:t>
            </w:r>
          </w:p>
        </w:tc>
      </w:tr>
      <w:tr w:rsidR="00FD27A5" w:rsidRPr="00FD27A5" w14:paraId="045543EC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B85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31B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ontoc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D49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1,940.4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6E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754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6D7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351,940.40 </w:t>
            </w:r>
          </w:p>
        </w:tc>
      </w:tr>
      <w:tr w:rsidR="00FD27A5" w:rsidRPr="00FD27A5" w14:paraId="3BA85FD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6D3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A489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Natoni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F3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5,59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72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7A8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A99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5,592.00 </w:t>
            </w:r>
          </w:p>
        </w:tc>
      </w:tr>
      <w:tr w:rsidR="00FD27A5" w:rsidRPr="00FD27A5" w14:paraId="05B845F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2A5A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B02D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racelis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8CAE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1,86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C966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28D6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7E4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561,868.00 </w:t>
            </w:r>
          </w:p>
        </w:tc>
      </w:tr>
      <w:tr w:rsidR="00FD27A5" w:rsidRPr="00FD27A5" w14:paraId="786366E2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13D3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760E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auk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DF8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3,98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AE96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0B3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DFD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3,980.00 </w:t>
            </w:r>
          </w:p>
        </w:tc>
      </w:tr>
      <w:tr w:rsidR="00FD27A5" w:rsidRPr="00FD27A5" w14:paraId="075D523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EE60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AC8F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Bes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BCD2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3,197.2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AE22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2015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B83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1,243,197.26 </w:t>
            </w:r>
          </w:p>
        </w:tc>
      </w:tr>
      <w:tr w:rsidR="00FD27A5" w:rsidRPr="00FD27A5" w14:paraId="2C6A07F7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7532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DFD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bang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F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6,949.2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232A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D5A9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B59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66,949.20 </w:t>
            </w:r>
          </w:p>
        </w:tc>
      </w:tr>
      <w:tr w:rsidR="00FD27A5" w:rsidRPr="00FD27A5" w14:paraId="49EE7C8F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060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208A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Sagada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3C57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0,60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B404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63D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862A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840,606.00 </w:t>
            </w:r>
          </w:p>
        </w:tc>
      </w:tr>
      <w:tr w:rsidR="00FD27A5" w:rsidRPr="00FD27A5" w14:paraId="10335344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619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5264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di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994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3,385.5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53D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6C88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F5E0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43,385.56 </w:t>
            </w:r>
          </w:p>
        </w:tc>
      </w:tr>
      <w:tr w:rsidR="00FD27A5" w:rsidRPr="00FD27A5" w14:paraId="1BD46916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0E223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ARMM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439D9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912,100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027B5E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43B9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3F134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912,100.94 </w:t>
            </w:r>
          </w:p>
        </w:tc>
      </w:tr>
      <w:tr w:rsidR="00FD27A5" w:rsidRPr="00FD27A5" w14:paraId="038CD7F2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02B1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Basil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10D5E2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679,180.9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EA2D7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F43C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38652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1,679,180.94 </w:t>
            </w:r>
          </w:p>
        </w:tc>
      </w:tr>
      <w:tr w:rsidR="00FD27A5" w:rsidRPr="00FD27A5" w14:paraId="65D249A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5058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0EE3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City of Lamit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C3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8,750.84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D4C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BAB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E19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28,750.84 </w:t>
            </w:r>
          </w:p>
        </w:tc>
      </w:tr>
      <w:tr w:rsidR="00FD27A5" w:rsidRPr="00FD27A5" w14:paraId="37ED8C2E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034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F92F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Lantaw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70DE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2,012.2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A1B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4EB0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6DF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12,012.22 </w:t>
            </w:r>
          </w:p>
        </w:tc>
      </w:tr>
      <w:tr w:rsidR="00FD27A5" w:rsidRPr="00FD27A5" w14:paraId="69CA9D7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7918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F4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lus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85BB3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9,122.92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2D00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3428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38C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169,122.92 </w:t>
            </w:r>
          </w:p>
        </w:tc>
      </w:tr>
      <w:tr w:rsidR="00FD27A5" w:rsidRPr="00FD27A5" w14:paraId="7EFA998A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84F3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375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ipo-Tip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FAA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897.5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BCCE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1B2A8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FBBF7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4,897.50 </w:t>
            </w:r>
          </w:p>
        </w:tc>
      </w:tr>
      <w:tr w:rsidR="00FD27A5" w:rsidRPr="00FD27A5" w14:paraId="76F81D05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146C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5460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Ungkaya Puk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CD0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4,397.46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06F5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D4EF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A0E5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444,397.46 </w:t>
            </w:r>
          </w:p>
        </w:tc>
      </w:tr>
      <w:tr w:rsidR="00FD27A5" w:rsidRPr="00FD27A5" w14:paraId="2E6EDD10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E52F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Lanao del Sur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42654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22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3496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53BA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7ED2EF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222,000.00 </w:t>
            </w:r>
          </w:p>
        </w:tc>
      </w:tr>
      <w:tr w:rsidR="00FD27A5" w:rsidRPr="00FD27A5" w14:paraId="030F7119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3782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5DCC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rawi City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4233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2,00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731F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5CEC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FC58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222,000.00 </w:t>
            </w:r>
          </w:p>
        </w:tc>
      </w:tr>
      <w:tr w:rsidR="00FD27A5" w:rsidRPr="00FD27A5" w14:paraId="3ACF8CEC" w14:textId="77777777" w:rsidTr="00FD27A5">
        <w:trPr>
          <w:trHeight w:val="245"/>
          <w:jc w:val="center"/>
        </w:trPr>
        <w:tc>
          <w:tcPr>
            <w:tcW w:w="15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2773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Sulu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550FA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10,920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107449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9F541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2854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               10,920.00 </w:t>
            </w:r>
          </w:p>
        </w:tc>
      </w:tr>
      <w:tr w:rsidR="00FD27A5" w:rsidRPr="00FD27A5" w14:paraId="5D9F736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DFFF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0A1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Indanan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212E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D606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8E3F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ED85D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</w:tr>
      <w:tr w:rsidR="00FD27A5" w:rsidRPr="00FD27A5" w14:paraId="48FE34A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A130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BAC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Jol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4F44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4,368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2F8A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976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1A5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4,368.00 </w:t>
            </w:r>
          </w:p>
        </w:tc>
      </w:tr>
      <w:tr w:rsidR="00FD27A5" w:rsidRPr="00FD27A5" w14:paraId="61598170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5C0BB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FA14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Maimbu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ABE0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8732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64E8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3CB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</w:tr>
      <w:tr w:rsidR="00FD27A5" w:rsidRPr="00FD27A5" w14:paraId="71B798F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85A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FE51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nglima Estino (New Panamao)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543E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AE1D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7B92C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79763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</w:tr>
      <w:tr w:rsidR="00FD27A5" w:rsidRPr="00FD27A5" w14:paraId="58137991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1A11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CC0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Parang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7F7D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AED8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7350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8ACC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546.00 </w:t>
            </w:r>
          </w:p>
        </w:tc>
      </w:tr>
      <w:tr w:rsidR="00FD27A5" w:rsidRPr="00FD27A5" w14:paraId="46D1EBC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B981F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7E567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alipao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8A245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92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0296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264E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07B2B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1,092.00 </w:t>
            </w:r>
          </w:p>
        </w:tc>
      </w:tr>
      <w:tr w:rsidR="00FD27A5" w:rsidRPr="00FD27A5" w14:paraId="25177566" w14:textId="77777777" w:rsidTr="00FD27A5">
        <w:trPr>
          <w:trHeight w:val="245"/>
          <w:jc w:val="center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EEBE2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C3EF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>Tongkil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E83D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276.00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53E94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EAC79" w14:textId="77777777" w:rsidR="00FD27A5" w:rsidRPr="00FD27A5" w:rsidRDefault="00FD27A5" w:rsidP="00FD27A5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           -   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B8FC6" w14:textId="77777777" w:rsidR="00FD27A5" w:rsidRPr="00FD27A5" w:rsidRDefault="00FD27A5" w:rsidP="00FD27A5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</w:pPr>
            <w:r w:rsidRPr="00FD27A5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  <w:lang w:val="en-US" w:eastAsia="en-US"/>
              </w:rPr>
              <w:t xml:space="preserve">                 3,276.00 </w:t>
            </w:r>
          </w:p>
        </w:tc>
      </w:tr>
    </w:tbl>
    <w:p w14:paraId="7DAD564B" w14:textId="1B05D9BA" w:rsidR="00573513" w:rsidRPr="00BA0DBE" w:rsidRDefault="008D2D83" w:rsidP="00BC61B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4620442" w14:textId="5AD0A2D5" w:rsidR="00B453D1" w:rsidRDefault="003E4C18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103A477" w14:textId="53C92FF6" w:rsid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41DC30" w14:textId="77777777" w:rsidR="00B453D1" w:rsidRP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85F2F5" w14:textId="27ECD988" w:rsidR="00840B82" w:rsidRPr="00665154" w:rsidRDefault="00840B82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49F2F57F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797,598,159.32</w:t>
      </w:r>
      <w:r w:rsidR="008B4FE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223AB362" w14:textId="406C0FBA" w:rsidR="00616E25" w:rsidRPr="00634F41" w:rsidRDefault="00616E25" w:rsidP="00616E2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227,963,288.27</w:t>
      </w:r>
      <w:r w:rsidR="008B4FE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 w:rsidRPr="000F3763"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Quick Response Fund (QRF)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41008940" w14:textId="77777777" w:rsidR="00616E25" w:rsidRPr="006217D0" w:rsidRDefault="00616E25" w:rsidP="00616E2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4C9E28A4" w14:textId="77777777" w:rsidR="00616E25" w:rsidRPr="006217D0" w:rsidRDefault="00616E25" w:rsidP="00616E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6A89E934" w14:textId="69FD3762" w:rsidR="00616E25" w:rsidRPr="00FA07B1" w:rsidRDefault="00616E25" w:rsidP="00901E14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279,063</w:t>
      </w:r>
      <w:r w:rsidR="008B4FE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128,718,138.96</w:t>
      </w:r>
      <w:r w:rsidRPr="00555242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179,806,332.47</w:t>
      </w:r>
      <w:r w:rsidR="008B4FE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B4FEC" w:rsidRPr="008B4FEC">
        <w:rPr>
          <w:rFonts w:ascii="Arial" w:eastAsia="Arial" w:hAnsi="Arial" w:cs="Arial"/>
          <w:b/>
          <w:bCs/>
          <w:color w:val="0070C0"/>
          <w:sz w:val="24"/>
          <w:szCs w:val="24"/>
        </w:rPr>
        <w:t>261,110,399.62</w:t>
      </w:r>
      <w:r w:rsidR="008B4FE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r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7C4509F" w14:textId="77777777" w:rsidR="00616E25" w:rsidRPr="004F322E" w:rsidRDefault="00616E25" w:rsidP="00616E2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28593AC" w14:textId="77777777" w:rsidR="008B4FEC" w:rsidRDefault="008B4FEC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3906AFCD" w14:textId="77777777" w:rsidR="008B4FEC" w:rsidRDefault="008B4FEC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34EF038F" w14:textId="77777777" w:rsidR="008B4FEC" w:rsidRDefault="008B4FEC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1E8FD145" w14:textId="77777777" w:rsidR="008B4FEC" w:rsidRDefault="008B4FEC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5155D0B5" w14:textId="0D9EC247" w:rsidR="00616E25" w:rsidRDefault="00616E25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lastRenderedPageBreak/>
        <w:t>T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362"/>
        <w:gridCol w:w="822"/>
        <w:gridCol w:w="1349"/>
        <w:gridCol w:w="1324"/>
        <w:gridCol w:w="1461"/>
        <w:gridCol w:w="1795"/>
      </w:tblGrid>
      <w:tr w:rsidR="00901E14" w:rsidRPr="00901E14" w14:paraId="61117991" w14:textId="77777777" w:rsidTr="00FD27A5">
        <w:trPr>
          <w:trHeight w:val="20"/>
          <w:tblHeader/>
        </w:trPr>
        <w:tc>
          <w:tcPr>
            <w:tcW w:w="729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4C414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 / Office</w:t>
            </w:r>
          </w:p>
        </w:tc>
        <w:tc>
          <w:tcPr>
            <w:tcW w:w="71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7046B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  <w:t>Standby Funds</w:t>
            </w:r>
          </w:p>
        </w:tc>
        <w:tc>
          <w:tcPr>
            <w:tcW w:w="1143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6784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  <w:t>FAMILY FOOD PACKS</w:t>
            </w:r>
          </w:p>
        </w:tc>
        <w:tc>
          <w:tcPr>
            <w:tcW w:w="69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504D47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ther Food Items</w:t>
            </w:r>
          </w:p>
        </w:tc>
        <w:tc>
          <w:tcPr>
            <w:tcW w:w="769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1535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n-Food Relief Items</w:t>
            </w:r>
          </w:p>
        </w:tc>
        <w:tc>
          <w:tcPr>
            <w:tcW w:w="945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D71371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otal Standby Funds &amp; Stockpile</w:t>
            </w:r>
          </w:p>
        </w:tc>
      </w:tr>
      <w:tr w:rsidR="00901E14" w:rsidRPr="00901E14" w14:paraId="3060CEC2" w14:textId="77777777" w:rsidTr="00FD27A5">
        <w:trPr>
          <w:trHeight w:val="20"/>
          <w:tblHeader/>
        </w:trPr>
        <w:tc>
          <w:tcPr>
            <w:tcW w:w="729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718D42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1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451828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BCA80C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87B565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69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469FC9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6CAF6B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5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928E10" w14:textId="77777777" w:rsidR="00901E14" w:rsidRPr="00901E14" w:rsidRDefault="00901E14" w:rsidP="00901E1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D27A5" w:rsidRPr="00901E14" w14:paraId="4DE2750D" w14:textId="77777777" w:rsidTr="00FD27A5">
        <w:trPr>
          <w:trHeight w:val="20"/>
          <w:tblHeader/>
        </w:trPr>
        <w:tc>
          <w:tcPr>
            <w:tcW w:w="729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E8C53E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E38A0D" w14:textId="216E924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7,963,288.27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40D35" w14:textId="4C38895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79,063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EB8717" w14:textId="0B6DF02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28,718,138.96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AA5937" w14:textId="0880E1F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9,806,332.47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2D8757" w14:textId="75F0CE9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61,110,399.62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AE182E" w14:textId="2A40B93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797,598,159.32</w:t>
            </w:r>
          </w:p>
        </w:tc>
      </w:tr>
      <w:tr w:rsidR="00FD27A5" w:rsidRPr="00901E14" w14:paraId="60443703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1537C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entral Office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DC74C5" w14:textId="1CDBF5F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84,762,513.19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78704C" w14:textId="2E76DBEF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78FF6F" w14:textId="53C66F4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C0768" w14:textId="2B71249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E528EE" w14:textId="3EFB63E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5FE796" w14:textId="0AC4808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84,762,513.19</w:t>
            </w:r>
          </w:p>
        </w:tc>
      </w:tr>
      <w:tr w:rsidR="00FD27A5" w:rsidRPr="00901E14" w14:paraId="4DABAD52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FF5FE8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RLMB - NROC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0F1DBF" w14:textId="6BD096B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F519C1" w14:textId="3C2B4F5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1,25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E9D422" w14:textId="6E84B11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1,061,550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7C0014" w14:textId="32C8BEB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7,392,802.14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BF667" w14:textId="57EB0BB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69,130,335.75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C89FEB" w14:textId="38B1D67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7,584,687.89</w:t>
            </w:r>
          </w:p>
        </w:tc>
      </w:tr>
      <w:tr w:rsidR="00FD27A5" w:rsidRPr="00901E14" w14:paraId="3539C0AF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251069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RLMB - VDRC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F35C04" w14:textId="05AD4C91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DF76B" w14:textId="4BFF5DC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0,647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9A859" w14:textId="0B7AE8A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724,553.63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AC4E6D" w14:textId="0CD1C80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755,227.33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97B40" w14:textId="1474001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145,887.20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09FCF2" w14:textId="625DA68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1,625,668.16</w:t>
            </w:r>
          </w:p>
        </w:tc>
      </w:tr>
      <w:tr w:rsidR="00FD27A5" w:rsidRPr="00901E14" w14:paraId="1DEEBBAE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A1BB37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97E4F3" w14:textId="5E119A3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37326A" w14:textId="2EBE595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7,58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95FB53" w14:textId="22FC4E2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792,109.8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D791CA" w14:textId="11A33BD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269,977.00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00EF24" w14:textId="27D552C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0,076,359.92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E2FC1E" w14:textId="5197CA6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8,138,901.92</w:t>
            </w:r>
          </w:p>
        </w:tc>
      </w:tr>
      <w:tr w:rsidR="00FD27A5" w:rsidRPr="00901E14" w14:paraId="0CC2DCD8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2BF33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8E0230" w14:textId="6B2CDC3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938.79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F6AC2C" w14:textId="0D3A995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6,08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811CB" w14:textId="28AC6386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3,276,656.06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0F56B5" w14:textId="65726F5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68,022.68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7E6646" w14:textId="26AB9D7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510,398.95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66378" w14:textId="3529E3F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2,756,016.48</w:t>
            </w:r>
          </w:p>
        </w:tc>
      </w:tr>
      <w:tr w:rsidR="00FD27A5" w:rsidRPr="00901E14" w14:paraId="2C1A93F5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F13AD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C29915" w14:textId="5D5E84E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778E2C" w14:textId="7CDA8FC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478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961C21" w14:textId="72C617C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235,423.92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1F847" w14:textId="60EBE75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118,381.86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5E90EA" w14:textId="007AB76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022,278.98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A21AC" w14:textId="12D9D05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5,681,113.50</w:t>
            </w:r>
          </w:p>
        </w:tc>
      </w:tr>
      <w:tr w:rsidR="00FD27A5" w:rsidRPr="00901E14" w14:paraId="7F9D294C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AAFAFE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BA5B5" w14:textId="6E74E36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C0FCDF" w14:textId="62B994F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38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B1FB56" w14:textId="6B79E106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760,696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03E3B0" w14:textId="38C7DEA1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116,247.92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42C1C9" w14:textId="3A46AA6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069,663.12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1169B" w14:textId="5220A9C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3,946,607.04</w:t>
            </w:r>
          </w:p>
        </w:tc>
      </w:tr>
      <w:tr w:rsidR="00FD27A5" w:rsidRPr="00901E14" w14:paraId="038F5E03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64584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E5AAFF" w14:textId="5D33295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DDF4DE" w14:textId="7981A6A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7,282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7C8A1" w14:textId="169FA15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2,276,900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A8BC7A" w14:textId="2630C49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061,634.00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53750E" w14:textId="0885E99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463,498.80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E60AB" w14:textId="3D28551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2,257,427.38</w:t>
            </w:r>
          </w:p>
        </w:tc>
      </w:tr>
      <w:tr w:rsidR="00FD27A5" w:rsidRPr="00901E14" w14:paraId="53386138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163D0F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31231F" w14:textId="2DC077F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1D185B" w14:textId="428A757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,69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3C2875" w14:textId="1D52C2F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322,937.94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902B2" w14:textId="5BE46F7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053,537.41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19399C" w14:textId="7BD4047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1,822,507.90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C3F270" w14:textId="383F6FE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0,198,983.25</w:t>
            </w:r>
          </w:p>
        </w:tc>
      </w:tr>
      <w:tr w:rsidR="00FD27A5" w:rsidRPr="00901E14" w14:paraId="3A9EE4EC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67377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B87910" w14:textId="394422A1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095D09" w14:textId="14965F3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9,733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4316C8" w14:textId="6FD4C62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7,969,032.08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DE1CE" w14:textId="42E354E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71,489,146.98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C6BEF" w14:textId="02A8E55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890,820.31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A59056" w14:textId="72BB135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8,349,051.05</w:t>
            </w:r>
          </w:p>
        </w:tc>
      </w:tr>
      <w:tr w:rsidR="00FD27A5" w:rsidRPr="00901E14" w14:paraId="5C4DE184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C0F59E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9B9DF8" w14:textId="76868DD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750,544.27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07F868" w14:textId="56FBDB0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3,80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D161EF" w14:textId="3749319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4,729,459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A6D17D" w14:textId="3D5AD75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8,795,397.31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BF5CB5" w14:textId="0E573E4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78,097.00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5483B8" w14:textId="44C760C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5,353,497.58</w:t>
            </w:r>
          </w:p>
        </w:tc>
      </w:tr>
      <w:tr w:rsidR="00FD27A5" w:rsidRPr="00901E14" w14:paraId="020F7980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15D39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21D24" w14:textId="10FC25C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4A1DA" w14:textId="51C70BF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0,198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D215BF" w14:textId="3298E15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1,151,087.64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98E315" w14:textId="23510CA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7,878,269.90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4C53EE" w14:textId="386E2D2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9,619,837.45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3C86E2" w14:textId="1517721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1,843,737.99</w:t>
            </w:r>
          </w:p>
        </w:tc>
      </w:tr>
      <w:tr w:rsidR="00FD27A5" w:rsidRPr="00901E14" w14:paraId="00DEBE81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B4DE78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X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C77991" w14:textId="1B54FA8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8F5D3C" w14:textId="75D4211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53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88B0F" w14:textId="5F40E052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22,089.7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FB8423" w14:textId="7E7AC12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5,614,222.16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08E358" w14:textId="15C6026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6,413,392.88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67C63" w14:textId="5C9AAB2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5,105,704.74</w:t>
            </w:r>
          </w:p>
        </w:tc>
      </w:tr>
      <w:tr w:rsidR="00FD27A5" w:rsidRPr="00901E14" w14:paraId="682D8432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3F1AD9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5FBAF" w14:textId="26EA8A6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C52989" w14:textId="4374EA5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4,475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D7591E" w14:textId="27B8613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3,207,260.5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82A067" w14:textId="40C377E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3,863,590.41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50545A" w14:textId="10E2D41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7,912,918.94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0DEBC" w14:textId="3E2C93A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7,984,494.27</w:t>
            </w:r>
          </w:p>
        </w:tc>
      </w:tr>
      <w:tr w:rsidR="00FD27A5" w:rsidRPr="00901E14" w14:paraId="57C21C31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357151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4913A1" w14:textId="112263B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82F436" w14:textId="0DA40AF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593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DF849A" w14:textId="521AED8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700,098.95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EB845" w14:textId="30ABEE9C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1,530,225.00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03558" w14:textId="0DF5B626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4,916,885.36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B1143" w14:textId="512B488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1,147,210.31</w:t>
            </w:r>
          </w:p>
        </w:tc>
      </w:tr>
      <w:tr w:rsidR="00FD27A5" w:rsidRPr="00901E14" w14:paraId="65EC56A2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C0705F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XII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A3CDEC" w14:textId="0F2D8B49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1F8F4E" w14:textId="367E89BD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554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C9827F" w14:textId="6EC069F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,404,700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A00FD7" w14:textId="1A77767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709,951.09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8C6C72" w14:textId="76C8191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0,899,586.54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2913DF" w14:textId="2E43B647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8,014,751.48</w:t>
            </w:r>
          </w:p>
        </w:tc>
      </w:tr>
      <w:tr w:rsidR="00FD27A5" w:rsidRPr="00901E14" w14:paraId="5EB030EE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C4722C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5CDC59" w14:textId="34B679A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7E1E6B" w14:textId="68EA841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,316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61D1C8" w14:textId="0A47A19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4,996,876.28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B99024" w14:textId="37873F1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6,685,453.63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DB8E8C" w14:textId="515CC76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6,066,813.27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F83FB0" w14:textId="1931A291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0,749,883.73</w:t>
            </w:r>
          </w:p>
        </w:tc>
      </w:tr>
      <w:tr w:rsidR="00FD27A5" w:rsidRPr="00901E14" w14:paraId="4D821490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20D2E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D054B5" w14:textId="739A651B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4E8A08" w14:textId="12AE9AFA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122C7F" w14:textId="5E77C675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91,129.00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41EAF1" w14:textId="4DFBAE3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597,574.50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EDB1E" w14:textId="614264E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5,741,232.78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88F740" w14:textId="5E8B92D6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1,859,375.28</w:t>
            </w:r>
          </w:p>
        </w:tc>
      </w:tr>
      <w:tr w:rsidR="00FD27A5" w:rsidRPr="00901E14" w14:paraId="40755A93" w14:textId="77777777" w:rsidTr="00FD27A5">
        <w:trPr>
          <w:trHeight w:val="20"/>
        </w:trPr>
        <w:tc>
          <w:tcPr>
            <w:tcW w:w="72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BA8A4" w14:textId="77777777" w:rsidR="00FD27A5" w:rsidRPr="00901E14" w:rsidRDefault="00FD27A5" w:rsidP="00FD27A5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901E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1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14443" w14:textId="7B84DAF4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3,206,400.00</w:t>
            </w:r>
          </w:p>
        </w:tc>
        <w:tc>
          <w:tcPr>
            <w:tcW w:w="4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84B061" w14:textId="0B238900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15,920</w:t>
            </w:r>
          </w:p>
        </w:tc>
        <w:tc>
          <w:tcPr>
            <w:tcW w:w="7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6F649C" w14:textId="5CF2018E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6,795,578.46</w:t>
            </w:r>
          </w:p>
        </w:tc>
        <w:tc>
          <w:tcPr>
            <w:tcW w:w="6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7399C0" w14:textId="6B73A9E8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06,671.15</w:t>
            </w:r>
          </w:p>
        </w:tc>
        <w:tc>
          <w:tcPr>
            <w:tcW w:w="76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E35DD" w14:textId="66860113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9,329,884.47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C53453" w14:textId="73B2415F" w:rsidR="00FD27A5" w:rsidRPr="00FD27A5" w:rsidRDefault="00FD27A5" w:rsidP="00FD27A5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D27A5">
              <w:rPr>
                <w:rFonts w:ascii="Arial Narrow" w:hAnsi="Arial Narrow"/>
                <w:color w:val="000000"/>
                <w:sz w:val="18"/>
                <w:szCs w:val="18"/>
              </w:rPr>
              <w:t>20,238,534.08</w:t>
            </w:r>
          </w:p>
        </w:tc>
      </w:tr>
    </w:tbl>
    <w:p w14:paraId="2F0FA6A1" w14:textId="10601222" w:rsidR="00616E25" w:rsidRDefault="00616E25" w:rsidP="00616E2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</w:t>
      </w:r>
      <w:r w:rsidR="00901E14">
        <w:rPr>
          <w:rFonts w:ascii="Arial" w:eastAsia="Arial" w:hAnsi="Arial" w:cs="Arial"/>
          <w:i/>
          <w:sz w:val="16"/>
          <w:szCs w:val="16"/>
        </w:rPr>
        <w:t>he Inventory Summary is as of 06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FD27A5">
        <w:rPr>
          <w:rFonts w:ascii="Arial" w:eastAsia="Arial" w:hAnsi="Arial" w:cs="Arial"/>
          <w:i/>
          <w:sz w:val="16"/>
          <w:szCs w:val="16"/>
        </w:rPr>
        <w:t>4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06782963" w14:textId="77777777" w:rsidR="00616E25" w:rsidRPr="00A84884" w:rsidRDefault="00616E25" w:rsidP="00616E25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4BB6E1D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0C18922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DEBF320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C8624B7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25F59E12" w:rsidR="009702AE" w:rsidRPr="009D2485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9D2485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91A3D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96795E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6795E" w:rsidRPr="009D2485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B8CDE67" w:rsidR="009702AE" w:rsidRPr="009D2485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eployed</w:t>
            </w:r>
            <w:r w:rsidR="000E2147" w:rsidRPr="009D248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405D" w:rsidRPr="009D248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B321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0E2147" w:rsidRPr="009D248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af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725AB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B3211E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5F4D7A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tem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(FNFI)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artners.</w:t>
            </w:r>
          </w:p>
          <w:p w14:paraId="7618A122" w14:textId="106FC939" w:rsidR="009702AE" w:rsidRPr="009D2485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sia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evelopment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Bank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(ADB)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onate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$5,000,000.00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pproximatel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₱250,000,000.00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Metr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Manila.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rmy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work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sai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m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bag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ric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(50k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e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bag).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ime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llow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9D2485" w:rsidRPr="009D2485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9D2485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9D2485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9D2485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9D2485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9D2485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</w:tr>
            <w:tr w:rsidR="009D2485" w:rsidRPr="009D2485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9D2485" w:rsidRPr="009D2485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Las</w:t>
                  </w:r>
                  <w:r w:rsidR="000E2147"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9D2485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9D2485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9D2485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9D2485" w:rsidRPr="009D2485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9D2485" w:rsidRPr="009D2485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9D2485" w:rsidRPr="009D2485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9D2485" w:rsidRPr="009D2485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9D2485" w:rsidRPr="009D2485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9D2485" w:rsidRPr="009D2485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9D2485" w:rsidRPr="009D2485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9D2485" w:rsidRPr="009D2485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9D2485" w:rsidRPr="009D2485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San</w:t>
                  </w:r>
                  <w:r w:rsidR="000E2147"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9D2485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9D2485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9D2485" w:rsidRPr="009D2485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9D2485" w:rsidRPr="009D2485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9D2485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9D2485" w:rsidRPr="009D2485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9D2485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9D2485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9D2485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9D2485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9D2485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9D2485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Joint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ce-National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(JTR-NCR)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meantime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som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hav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ommitte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wn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sam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urpose.</w:t>
            </w:r>
          </w:p>
          <w:p w14:paraId="33E6E4E3" w14:textId="7A068FF3" w:rsidR="009702AE" w:rsidRPr="009D2485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Polic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(PNP)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safet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security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,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unloading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D2485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7B025DC4" w:rsidR="009702AE" w:rsidRPr="00AE6EAB" w:rsidRDefault="005F73EF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F0317F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AE6EA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AE6EA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0D27B8D9" w:rsidR="00BF30DE" w:rsidRPr="00AE6EAB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AE6EAB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AE6EAB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AE6EAB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AE6EAB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AE6EAB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AE6EAB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AE6EAB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AE6EAB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AE6EAB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AE6EAB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AE6EAB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AE6EAB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AE6EAB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1FFD8DD3" w:rsidR="000F3BF4" w:rsidRPr="00AE6EAB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72F71" w:rsidRPr="00AE6EAB">
              <w:rPr>
                <w:rFonts w:ascii="Arial" w:eastAsia="Arial" w:hAnsi="Arial" w:cs="Arial"/>
                <w:sz w:val="20"/>
                <w:szCs w:val="19"/>
              </w:rPr>
              <w:t>11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D16D6"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A1632C" w:rsidRPr="00AE6EAB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A1632C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A1632C" w:rsidRPr="00AE6EAB">
              <w:rPr>
                <w:rFonts w:ascii="Arial" w:eastAsia="Arial" w:hAnsi="Arial" w:cs="Arial"/>
                <w:sz w:val="20"/>
                <w:szCs w:val="19"/>
              </w:rPr>
              <w:t xml:space="preserve"> 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AE6EAB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035DF35E" w14:textId="43960C9F" w:rsidR="00F0317F" w:rsidRPr="00AE6EAB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AE6EAB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AE6EAB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AE6EAB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AE6EAB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AE6EAB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323A2ADC" w:rsidR="005F5959" w:rsidRPr="00AE6EAB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75DB9BEE" w:rsidR="009D1839" w:rsidRPr="00AE6EAB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AE6EAB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AE6EAB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0E2147" w:rsidRPr="00AE6EAB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AE6EAB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AE6EAB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AE6EAB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AE6EAB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AE6EAB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0B9ED764" w:rsidR="006C3F0B" w:rsidRPr="00AE6EAB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245A9" w:rsidRPr="00AE6EAB">
              <w:rPr>
                <w:rFonts w:ascii="Arial" w:eastAsia="Arial" w:hAnsi="Arial" w:cs="Arial"/>
                <w:b/>
                <w:sz w:val="20"/>
                <w:szCs w:val="19"/>
              </w:rPr>
              <w:t>23</w:t>
            </w:r>
            <w:r w:rsidR="009F2AB5" w:rsidRPr="00AE6EAB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245A9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AE6EAB">
              <w:rPr>
                <w:rFonts w:ascii="Arial" w:eastAsia="Arial" w:hAnsi="Arial" w:cs="Arial"/>
                <w:b/>
                <w:sz w:val="20"/>
                <w:szCs w:val="19"/>
              </w:rPr>
              <w:t>546</w:t>
            </w:r>
            <w:r w:rsidR="001245A9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1245A9" w:rsidRPr="00AE6EAB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AE6EAB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245A9" w:rsidRPr="00AE6EAB">
              <w:rPr>
                <w:rFonts w:ascii="Arial" w:eastAsia="Arial" w:hAnsi="Arial" w:cs="Arial"/>
                <w:b/>
                <w:sz w:val="20"/>
                <w:szCs w:val="19"/>
              </w:rPr>
              <w:t>42,</w:t>
            </w:r>
            <w:r w:rsidR="009F2AB5" w:rsidRPr="00AE6EAB">
              <w:rPr>
                <w:rFonts w:ascii="Arial" w:eastAsia="Arial" w:hAnsi="Arial" w:cs="Arial"/>
                <w:b/>
                <w:sz w:val="20"/>
                <w:szCs w:val="19"/>
              </w:rPr>
              <w:t>463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AE6EAB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AE6EAB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AE6EAB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22733E11" w:rsidR="0020031D" w:rsidRPr="00AE6EAB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F6816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4,</w:t>
            </w:r>
            <w:r w:rsidR="009F2AB5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2</w:t>
            </w:r>
            <w:r w:rsidR="003F6816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5</w:t>
            </w:r>
            <w:r w:rsidR="003F6816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AE6EAB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C15670" w:rsidRPr="00AE6EAB">
              <w:rPr>
                <w:rFonts w:ascii="Arial" w:eastAsia="Arial" w:hAnsi="Arial" w:cs="Arial"/>
                <w:b/>
                <w:sz w:val="20"/>
                <w:szCs w:val="19"/>
              </w:rPr>
              <w:t>802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0E2147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AE6EA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3357ADC2" w:rsidR="00174EA5" w:rsidRPr="00AE6EAB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7A82033C" w:rsidR="007731D9" w:rsidRPr="00AE6EAB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AE6EAB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0D6D89DD" w:rsidR="00E0250A" w:rsidRPr="0094791E" w:rsidRDefault="002C4581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94791E"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94791E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62843A91" w:rsidR="002C4581" w:rsidRPr="0094791E" w:rsidRDefault="002C4581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 attended the consultation meeting to provide a briefing for the committee concerning the implementation of programs under the Bayanihan Act 1 and 2 in Regions I, II and CAR.</w:t>
            </w:r>
          </w:p>
          <w:p w14:paraId="481E7258" w14:textId="672436C9" w:rsidR="00E0250A" w:rsidRPr="0094791E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risi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ituat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AICS).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2C4581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2,075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color w:val="0070C0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2C4581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2,342,779.82</w:t>
            </w:r>
            <w:r w:rsidR="0052065C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.</w:t>
            </w:r>
          </w:p>
          <w:p w14:paraId="7356A937" w14:textId="4D73036C" w:rsidR="002C4581" w:rsidRPr="0094791E" w:rsidRDefault="002C4581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through the Panawid Pamilyang Pilipino Program (4Ps) was able to disburse an aggregate amount of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₱577,566,000.00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 105,102 4Ps beneficiaries.</w:t>
            </w:r>
          </w:p>
          <w:p w14:paraId="0D6E0C0F" w14:textId="46F71C8F" w:rsidR="001A5EFC" w:rsidRPr="0094791E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tectiv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ic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vis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1,064,686,500.00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208,673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Social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Pensioners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94791E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94791E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3E3A01CE" w:rsidR="00F83294" w:rsidRPr="0094791E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D79AC82" w14:textId="6B098140" w:rsidR="006D1DB0" w:rsidRPr="0094791E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94791E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35404593" w14:textId="77777777" w:rsidR="00416D6F" w:rsidRDefault="00416D6F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65D93C0A" w14:textId="77777777" w:rsidR="00BC61B3" w:rsidRDefault="00BC61B3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488AEEE8" w14:textId="77777777" w:rsidR="00BC61B3" w:rsidRDefault="00BC61B3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2EF00209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8D2B8AB" w:rsidR="002D4D40" w:rsidRPr="00AE6EAB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E6EAB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30FDD" w:rsidRPr="00AE6EAB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 w:rsidRPr="00AE6EAB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AE6EAB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76EA0903" w:rsidR="002D4D40" w:rsidRPr="00AE6EAB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4,226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AE6EAB">
              <w:rPr>
                <w:rFonts w:ascii="Arial" w:eastAsia="Arial" w:hAnsi="Arial" w:cs="Arial"/>
                <w:sz w:val="20"/>
                <w:szCs w:val="19"/>
              </w:rPr>
              <w:t>with a total amount 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D30FDD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1,901,700.00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4,198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47C3ADF5" w:rsidR="002D4D40" w:rsidRPr="00AE6EAB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880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191,958.00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30FDD" w:rsidRPr="00AE6EAB">
              <w:rPr>
                <w:rFonts w:ascii="Arial" w:eastAsia="Arial" w:hAnsi="Arial" w:cs="Arial"/>
                <w:sz w:val="20"/>
                <w:szCs w:val="19"/>
              </w:rPr>
              <w:t xml:space="preserve"> 05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6EA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ED55679" w:rsidR="004B726D" w:rsidRPr="00AE6EAB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9</w:t>
            </w:r>
            <w:r w:rsidR="000E2147"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Occidental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Mindoro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412,369.93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21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October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0E2147" w:rsidRPr="00AE6EA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Cs/>
                <w:sz w:val="20"/>
                <w:szCs w:val="19"/>
              </w:rPr>
              <w:t>AM.</w:t>
            </w:r>
          </w:p>
          <w:p w14:paraId="622C6821" w14:textId="49FB70FF" w:rsidR="004B726D" w:rsidRPr="00AE6EAB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A00F94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0F229F71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lastRenderedPageBreak/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EABBF82" w:rsidR="005279ED" w:rsidRPr="00FC0D67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FC0D67"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0E2147"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0D67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5F098B37" w:rsidR="00416D6F" w:rsidRPr="00FC0D67" w:rsidRDefault="00416D6F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DSWD-FO VI provided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</w:t>
            </w:r>
            <w:r w:rsid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0,204,801.58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worth of assistance to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8,3</w:t>
            </w:r>
            <w:r w:rsid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8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individuals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under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 to Individuals in Crises Situation (AICS)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from 9 March – </w:t>
            </w:r>
            <w:r w:rsid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4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November 2020.</w:t>
            </w:r>
          </w:p>
          <w:p w14:paraId="5397E17E" w14:textId="7416FE13" w:rsidR="00F90F66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RM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taff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is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losely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ordinating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ith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cern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LGUs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bservance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07C55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inimum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VID-19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tocol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n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evacuation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ffect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by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yphoon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olly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311E0BC6" w14:textId="66D9DDC8" w:rsidR="00BA5673" w:rsidRPr="00FC0D67" w:rsidRDefault="00BA5673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 VI facilitated the provision of 47 hot meals to local stranded individuals (LSIs) from Cebu City.</w:t>
            </w:r>
          </w:p>
          <w:p w14:paraId="5AB599DA" w14:textId="77777777" w:rsidR="00D07C55" w:rsidRPr="00FC0D67" w:rsidRDefault="00D07C55" w:rsidP="00D07C5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7BB3F0DA" w:rsidR="00324414" w:rsidRPr="00FC0D67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1A1919AA" w:rsidR="00F843A5" w:rsidRPr="00FC0D67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was provided to </w:t>
            </w:r>
            <w:r w:rsidR="00080EF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321,830 4Ps beneficiaries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 provided</w:t>
            </w:r>
            <w:r w:rsidR="00080EF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80EF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1,131,375 Non-4Ps beneficiaries </w:t>
            </w:r>
            <w:r w:rsidR="00CC2C6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 the first tranche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AD6BDE0" w:rsidR="00F843A5" w:rsidRPr="00FC0D67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CC2C6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FC0D67">
              <w:rPr>
                <w:rFonts w:eastAsia="Times New Roman"/>
                <w:color w:val="0070C0"/>
              </w:rPr>
              <w:t xml:space="preserve"> 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second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CC2C67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FC0D6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2F45E65" w:rsidR="00C71305" w:rsidRPr="00FC0D67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FC0D6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lastRenderedPageBreak/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149DE22A" w:rsidR="00E96404" w:rsidRPr="00CC6540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CC654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BC0B34F" w:rsidR="00262E5B" w:rsidRPr="00CC6540" w:rsidRDefault="00262E5B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VIII DRMD provided a total of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₱9,867,347.63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worth of assistance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o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7 stranded sale representatives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F1C7F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eight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bus drivers (HTIs);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and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19,149 families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in which 815 are LSIs.</w:t>
            </w:r>
          </w:p>
          <w:p w14:paraId="2E072073" w14:textId="77777777" w:rsidR="00262E5B" w:rsidRPr="00CC6540" w:rsidRDefault="00730840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956CAB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96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FD01D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6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98</w:t>
            </w:r>
            <w:r w:rsidR="00B666A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08</w:t>
            </w:r>
            <w:r w:rsidR="00BC595C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200DD354" w14:textId="349F91DC" w:rsidR="00155E19" w:rsidRPr="00CC6540" w:rsidRDefault="00155E19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5,415</w:t>
            </w:r>
            <w:r w:rsidR="00262E5B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0E2147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857055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19,593.00</w:t>
            </w:r>
            <w:r w:rsidR="00262E5B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B2983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62E5B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4,752 </w:t>
            </w:r>
            <w:r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0E2147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CA5334" w:rsidRP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CC654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7,761,000.00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27BC5F0" w:rsidR="00C514DA" w:rsidRPr="00CC6540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CC6540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02D2197B" w:rsidR="00E96404" w:rsidRPr="00CC6540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79C8C62F" w14:textId="7FA3352D" w:rsidR="00ED50BE" w:rsidRPr="00CC6540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recorded </w:t>
            </w:r>
            <w:r w:rsidR="00C2237D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received SAP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CC6540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here are also </w:t>
            </w:r>
            <w:r w:rsidR="00151D9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3,56</w:t>
            </w:r>
            <w:r w:rsidR="00D13B61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aitlisted </w:t>
            </w:r>
            <w:r w:rsidR="00E35339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were served </w:t>
            </w:r>
            <w:r w:rsidR="00E35339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51D9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7,8</w:t>
            </w:r>
            <w:r w:rsidR="00D13B61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</w:t>
            </w:r>
            <w:r w:rsidR="00151D96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000.00.</w:t>
            </w:r>
          </w:p>
          <w:p w14:paraId="32DCABCB" w14:textId="084044C4" w:rsidR="00E96404" w:rsidRPr="00CC6540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CC654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CC654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2BB5CEB6" w:rsidR="009702AE" w:rsidRPr="00CF24BF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CF24BF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CF24B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CF24BF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CF24BF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5D3A571D" w:rsidR="004E029E" w:rsidRPr="00CF24BF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CF24B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CF24BF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CF24BF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CF24BF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lastRenderedPageBreak/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16C9228A" w14:textId="77777777" w:rsidR="00BC61B3" w:rsidRDefault="00BC61B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6959619" w14:textId="77777777" w:rsidR="00BC61B3" w:rsidRDefault="00BC61B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9692D04" w14:textId="6A547EE9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325A1985" w:rsidR="009702AE" w:rsidRPr="00AE6EAB" w:rsidRDefault="00DB029D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 Novem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AE6EAB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Assistance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 food packs, cash assistance, transportation assistance, and food 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2A73724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 FO Caraga facilitated the release of 1,186 FFPs amounting to ₱560,871.26 to complete the 3,050 FFPs requested by the LGU of Cortes, Surigao Del Sur.</w:t>
            </w:r>
          </w:p>
          <w:p w14:paraId="65E8982F" w14:textId="7AEB6F68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 FO Caraga facilitated the release of 876 FFPs amounting to ₱448,072.44 requested by the LGU of Remedios T. Romualdez, Agusan Del Norte.</w:t>
            </w:r>
          </w:p>
          <w:p w14:paraId="457AF2CB" w14:textId="1DA04BDB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 total of 9306 FFPs amounting to ₱3,214,013.83 and 17,060 500mL bottled water amounting to ₱135,115.20 were released for the provision of assistance to LSIs.</w:t>
            </w:r>
          </w:p>
          <w:p w14:paraId="5A0FF348" w14:textId="4EEBC1E9" w:rsidR="00DA3149" w:rsidRPr="00AE6EAB" w:rsidRDefault="00066031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hygiene kits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AE6EAB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AE6EAB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AE6EAB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42D4ABBC" w:rsidR="00645671" w:rsidRPr="00AE6EAB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AE6EAB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12AA10B7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6A761A01" w14:textId="705407D2" w:rsidR="00AE6EAB" w:rsidRDefault="00AE6EAB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62BD0058" w14:textId="0E4BFD21" w:rsidR="00386246" w:rsidRDefault="00386246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772720E9" w14:textId="77777777" w:rsidR="00CF24BF" w:rsidRDefault="00CF24BF" w:rsidP="00CF24B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2FDD8C2" w14:textId="28F4E8DF" w:rsidR="00CF24BF" w:rsidRDefault="00AE6EA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40B88CC9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53ACFABD" w:rsidR="00FB3E61" w:rsidRDefault="00A344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  <w:lang w:val="en-US"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4A3C1A00" wp14:editId="6ABE8934">
            <wp:simplePos x="0" y="0"/>
            <wp:positionH relativeFrom="column">
              <wp:posOffset>299085</wp:posOffset>
            </wp:positionH>
            <wp:positionV relativeFrom="paragraph">
              <wp:posOffset>334645</wp:posOffset>
            </wp:positionV>
            <wp:extent cx="5605145" cy="42037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14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EB051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2C03B2E7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1374C3E" w14:textId="7E96A3CF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10439B81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sectPr w:rsidR="00D36D13" w:rsidRPr="00D36D13" w:rsidSect="0002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E0F162" w14:textId="77777777" w:rsidR="001536BF" w:rsidRDefault="001536BF">
      <w:pPr>
        <w:spacing w:after="0" w:line="240" w:lineRule="auto"/>
      </w:pPr>
      <w:r>
        <w:separator/>
      </w:r>
    </w:p>
  </w:endnote>
  <w:endnote w:type="continuationSeparator" w:id="0">
    <w:p w14:paraId="22C28CF3" w14:textId="77777777" w:rsidR="001536BF" w:rsidRDefault="00153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FD27A5" w:rsidRDefault="00FD27A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FD27A5" w:rsidRDefault="00FD27A5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38D42F6" w:rsidR="00FD27A5" w:rsidRDefault="00FD27A5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7F16C7">
      <w:rPr>
        <w:rFonts w:ascii="Arial" w:eastAsia="Arial" w:hAnsi="Arial" w:cs="Arial"/>
        <w:sz w:val="14"/>
        <w:szCs w:val="14"/>
      </w:rPr>
      <w:t>DSWD DROMIC Report #424 on the Coronavirus Disease (COVID19) as of 06 November 2020, 6PM</w:t>
    </w:r>
  </w:p>
  <w:p w14:paraId="2B859230" w14:textId="77777777" w:rsidR="00FD27A5" w:rsidRDefault="00FD27A5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FD27A5" w:rsidRDefault="00FD27A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431B5C" w14:textId="77777777" w:rsidR="001536BF" w:rsidRDefault="001536BF">
      <w:pPr>
        <w:spacing w:after="0" w:line="240" w:lineRule="auto"/>
      </w:pPr>
      <w:r>
        <w:separator/>
      </w:r>
    </w:p>
  </w:footnote>
  <w:footnote w:type="continuationSeparator" w:id="0">
    <w:p w14:paraId="41D3A9C4" w14:textId="77777777" w:rsidR="001536BF" w:rsidRDefault="00153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FD27A5" w:rsidRDefault="00FD27A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FD27A5" w:rsidRDefault="00FD27A5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D27A5" w:rsidRDefault="00FD27A5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D27A5" w:rsidRDefault="00FD27A5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FD27A5" w:rsidRDefault="00FD27A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19"/>
  </w:num>
  <w:num w:numId="4">
    <w:abstractNumId w:val="1"/>
  </w:num>
  <w:num w:numId="5">
    <w:abstractNumId w:val="20"/>
  </w:num>
  <w:num w:numId="6">
    <w:abstractNumId w:val="16"/>
  </w:num>
  <w:num w:numId="7">
    <w:abstractNumId w:val="11"/>
  </w:num>
  <w:num w:numId="8">
    <w:abstractNumId w:val="0"/>
  </w:num>
  <w:num w:numId="9">
    <w:abstractNumId w:val="21"/>
  </w:num>
  <w:num w:numId="10">
    <w:abstractNumId w:val="25"/>
  </w:num>
  <w:num w:numId="11">
    <w:abstractNumId w:val="12"/>
  </w:num>
  <w:num w:numId="12">
    <w:abstractNumId w:val="2"/>
  </w:num>
  <w:num w:numId="13">
    <w:abstractNumId w:val="7"/>
  </w:num>
  <w:num w:numId="14">
    <w:abstractNumId w:val="14"/>
  </w:num>
  <w:num w:numId="15">
    <w:abstractNumId w:val="6"/>
  </w:num>
  <w:num w:numId="16">
    <w:abstractNumId w:val="10"/>
  </w:num>
  <w:num w:numId="17">
    <w:abstractNumId w:val="4"/>
  </w:num>
  <w:num w:numId="18">
    <w:abstractNumId w:val="23"/>
  </w:num>
  <w:num w:numId="19">
    <w:abstractNumId w:val="18"/>
  </w:num>
  <w:num w:numId="20">
    <w:abstractNumId w:val="5"/>
  </w:num>
  <w:num w:numId="21">
    <w:abstractNumId w:val="15"/>
  </w:num>
  <w:num w:numId="22">
    <w:abstractNumId w:val="13"/>
  </w:num>
  <w:num w:numId="23">
    <w:abstractNumId w:val="26"/>
  </w:num>
  <w:num w:numId="24">
    <w:abstractNumId w:val="8"/>
  </w:num>
  <w:num w:numId="25">
    <w:abstractNumId w:val="2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81F43AD-B90F-4E62-92C5-3AF310A2F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5</Pages>
  <Words>29843</Words>
  <Characters>170106</Characters>
  <Application>Microsoft Office Word</Application>
  <DocSecurity>0</DocSecurity>
  <Lines>1417</Lines>
  <Paragraphs>3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19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Jem Eric F. Famorcan</cp:lastModifiedBy>
  <cp:revision>17</cp:revision>
  <dcterms:created xsi:type="dcterms:W3CDTF">2020-11-05T14:07:00Z</dcterms:created>
  <dcterms:modified xsi:type="dcterms:W3CDTF">2020-11-0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